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BBFC8" w14:textId="15A6DFEE" w:rsidR="00106AEF" w:rsidRPr="008F5F8D" w:rsidRDefault="009C68CA" w:rsidP="00106AEF">
      <w:pPr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t xml:space="preserve">Supplementary Figure 1. </w:t>
      </w:r>
    </w:p>
    <w:p w14:paraId="751C7423" w14:textId="325CEF52" w:rsidR="00901FFC" w:rsidRPr="008F5F8D" w:rsidRDefault="00901FFC" w:rsidP="00106AEF">
      <w:pPr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t>(a)</w:t>
      </w:r>
    </w:p>
    <w:p w14:paraId="7F00645A" w14:textId="77777777" w:rsidR="00816AA5" w:rsidRDefault="00816AA5">
      <w:pPr>
        <w:spacing w:line="240" w:lineRule="auto"/>
        <w:rPr>
          <w:rFonts w:asciiTheme="majorHAnsi" w:hAnsiTheme="majorHAnsi" w:cstheme="majorHAnsi"/>
          <w:noProof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DA864B3" wp14:editId="4D5C51AA">
            <wp:extent cx="6645910" cy="3137535"/>
            <wp:effectExtent l="0" t="0" r="2540" b="5715"/>
            <wp:docPr id="729003593" name="Picture 5" descr="A close-up of a mri sc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003593" name="Picture 5" descr="A close-up of a mri sca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13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A08A9" w14:textId="0BCE3AB2" w:rsidR="00901FFC" w:rsidRPr="008F5F8D" w:rsidRDefault="00901FFC">
      <w:pPr>
        <w:spacing w:line="240" w:lineRule="auto"/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t>(b)</w:t>
      </w:r>
    </w:p>
    <w:p w14:paraId="19253F63" w14:textId="77777777" w:rsidR="00816AA5" w:rsidRDefault="00816AA5">
      <w:pPr>
        <w:spacing w:line="240" w:lineRule="auto"/>
        <w:rPr>
          <w:rFonts w:asciiTheme="majorHAnsi" w:hAnsiTheme="majorHAnsi" w:cstheme="majorHAnsi"/>
          <w:noProof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366A6515" wp14:editId="0D3C245F">
            <wp:extent cx="6645910" cy="3121025"/>
            <wp:effectExtent l="0" t="0" r="2540" b="3175"/>
            <wp:docPr id="1799111930" name="Picture 6" descr="A close-up of several images of mri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111930" name="Picture 6" descr="A close-up of several images of mri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12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04AB6" w14:textId="23BEE590" w:rsidR="00901FFC" w:rsidRDefault="00901FFC">
      <w:pPr>
        <w:spacing w:line="240" w:lineRule="auto"/>
        <w:rPr>
          <w:rFonts w:asciiTheme="majorHAnsi" w:hAnsiTheme="majorHAnsi" w:cstheme="majorHAnsi"/>
          <w:noProof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br w:type="page"/>
      </w:r>
    </w:p>
    <w:p w14:paraId="6D798DB1" w14:textId="7E96B00F" w:rsidR="00901FFC" w:rsidRPr="008F5F8D" w:rsidRDefault="00901FFC">
      <w:pPr>
        <w:spacing w:line="240" w:lineRule="auto"/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lastRenderedPageBreak/>
        <w:t>(c)</w:t>
      </w:r>
    </w:p>
    <w:p w14:paraId="67D98C73" w14:textId="77777777" w:rsidR="00B779A4" w:rsidRDefault="00901FFC">
      <w:pPr>
        <w:spacing w:line="240" w:lineRule="auto"/>
        <w:rPr>
          <w:rFonts w:asciiTheme="majorHAnsi" w:hAnsiTheme="majorHAnsi" w:cstheme="majorHAnsi"/>
          <w:noProof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3B2658C" wp14:editId="7FC34654">
            <wp:extent cx="6645910" cy="2694305"/>
            <wp:effectExtent l="0" t="0" r="2540" b="0"/>
            <wp:docPr id="1699266242" name="Picture 7" descr="A close-up of a mri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266242" name="Picture 7" descr="A close-up of a mri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9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C5813" w14:textId="611AB90A" w:rsidR="00B96F15" w:rsidRPr="008F5F8D" w:rsidRDefault="00B779A4" w:rsidP="00B96F15">
      <w:pPr>
        <w:rPr>
          <w:rFonts w:asciiTheme="majorHAnsi" w:hAnsiTheme="majorHAnsi" w:cstheme="majorHAnsi"/>
          <w:noProof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Illustrations of quantitative measurement</w:t>
      </w:r>
      <w:r w:rsidR="008D5DDC">
        <w:rPr>
          <w:rFonts w:asciiTheme="majorHAnsi" w:hAnsiTheme="majorHAnsi" w:cstheme="majorHAnsi"/>
          <w:bCs/>
          <w:color w:val="000000" w:themeColor="text1"/>
          <w:sz w:val="22"/>
        </w:rPr>
        <w:t>s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. (a) Sagittal T2-weighted image</w:t>
      </w:r>
      <w:r w:rsidR="003433BC">
        <w:rPr>
          <w:rFonts w:asciiTheme="majorHAnsi" w:hAnsiTheme="majorHAnsi" w:cstheme="majorHAnsi"/>
          <w:bCs/>
          <w:color w:val="000000" w:themeColor="text1"/>
          <w:sz w:val="22"/>
        </w:rPr>
        <w:t>s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illustrate the </w:t>
      </w:r>
      <w:r w:rsidR="008D5DDC">
        <w:rPr>
          <w:rFonts w:asciiTheme="majorHAnsi" w:hAnsiTheme="majorHAnsi" w:cstheme="majorHAnsi"/>
          <w:bCs/>
          <w:color w:val="000000" w:themeColor="text1"/>
          <w:sz w:val="22"/>
        </w:rPr>
        <w:t xml:space="preserve">length 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measure</w:t>
      </w:r>
      <w:r w:rsidR="008D5DDC">
        <w:rPr>
          <w:rFonts w:asciiTheme="majorHAnsi" w:hAnsiTheme="majorHAnsi" w:cstheme="majorHAnsi"/>
          <w:bCs/>
          <w:color w:val="000000" w:themeColor="text1"/>
          <w:sz w:val="22"/>
        </w:rPr>
        <w:t>ment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using </w:t>
      </w:r>
      <w:r w:rsidR="008D5DDC">
        <w:rPr>
          <w:rFonts w:asciiTheme="majorHAnsi" w:hAnsiTheme="majorHAnsi" w:cstheme="majorHAnsi"/>
          <w:bCs/>
          <w:color w:val="000000" w:themeColor="text1"/>
          <w:sz w:val="22"/>
        </w:rPr>
        <w:t xml:space="preserve">a </w:t>
      </w:r>
      <w:r w:rsidR="00715D17"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linear distance 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tool to emulate measurements. (b) Axial T2-weighted image</w:t>
      </w:r>
      <w:r w:rsidR="003433BC">
        <w:rPr>
          <w:rFonts w:asciiTheme="majorHAnsi" w:hAnsiTheme="majorHAnsi" w:cstheme="majorHAnsi"/>
          <w:bCs/>
          <w:color w:val="000000" w:themeColor="text1"/>
          <w:sz w:val="22"/>
        </w:rPr>
        <w:t>s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illustrate the measure</w:t>
      </w:r>
      <w:r w:rsidR="003433BC">
        <w:rPr>
          <w:rFonts w:asciiTheme="majorHAnsi" w:hAnsiTheme="majorHAnsi" w:cstheme="majorHAnsi"/>
          <w:bCs/>
          <w:color w:val="000000" w:themeColor="text1"/>
          <w:sz w:val="22"/>
        </w:rPr>
        <w:t>ment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of the transverse axis. (c) Axial T2-weighted image</w:t>
      </w:r>
      <w:r w:rsidR="003433BC">
        <w:rPr>
          <w:rFonts w:asciiTheme="majorHAnsi" w:hAnsiTheme="majorHAnsi" w:cstheme="majorHAnsi"/>
          <w:bCs/>
          <w:color w:val="000000" w:themeColor="text1"/>
          <w:sz w:val="22"/>
        </w:rPr>
        <w:t>s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illustrate the </w:t>
      </w:r>
      <w:r w:rsidR="003433BC">
        <w:rPr>
          <w:rFonts w:asciiTheme="majorHAnsi" w:hAnsiTheme="majorHAnsi" w:cstheme="majorHAnsi"/>
          <w:bCs/>
          <w:color w:val="000000" w:themeColor="text1"/>
          <w:sz w:val="22"/>
        </w:rPr>
        <w:t xml:space="preserve">thickness 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measure</w:t>
      </w:r>
      <w:r w:rsidR="003433BC">
        <w:rPr>
          <w:rFonts w:asciiTheme="majorHAnsi" w:hAnsiTheme="majorHAnsi" w:cstheme="majorHAnsi"/>
          <w:bCs/>
          <w:color w:val="000000" w:themeColor="text1"/>
          <w:sz w:val="22"/>
        </w:rPr>
        <w:t>ment</w:t>
      </w:r>
      <w:r w:rsidR="00B96F15"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. Of note, thickness in lesions </w:t>
      </w:r>
      <w:r w:rsidR="003433BC">
        <w:rPr>
          <w:rFonts w:asciiTheme="majorHAnsi" w:hAnsiTheme="majorHAnsi" w:cstheme="majorHAnsi"/>
          <w:bCs/>
          <w:color w:val="000000" w:themeColor="text1"/>
          <w:sz w:val="22"/>
        </w:rPr>
        <w:t>with</w:t>
      </w:r>
      <w:r w:rsidR="00B96F15"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MRI score 1 was considered negligible and reported as 0. Three planes of T2 weighted images were used to obtain the maximum measurement of each parameter. </w:t>
      </w:r>
    </w:p>
    <w:p w14:paraId="60B6CA62" w14:textId="58F2208E" w:rsidR="009C68CA" w:rsidRDefault="009C68CA">
      <w:pPr>
        <w:spacing w:line="240" w:lineRule="auto"/>
        <w:rPr>
          <w:rFonts w:asciiTheme="majorHAnsi" w:hAnsiTheme="majorHAnsi" w:cstheme="majorHAnsi"/>
          <w:noProof/>
          <w:color w:val="000000" w:themeColor="text1"/>
          <w:sz w:val="24"/>
          <w:szCs w:val="24"/>
        </w:rPr>
      </w:pPr>
    </w:p>
    <w:p w14:paraId="70290E5C" w14:textId="77777777" w:rsidR="00B96F15" w:rsidRDefault="00B96F15">
      <w:pPr>
        <w:spacing w:line="240" w:lineRule="auto"/>
        <w:rPr>
          <w:rFonts w:asciiTheme="majorHAnsi" w:hAnsiTheme="majorHAnsi" w:cstheme="majorHAnsi"/>
          <w:b/>
          <w:bCs/>
          <w:noProof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b/>
          <w:bCs/>
          <w:noProof/>
          <w:color w:val="000000" w:themeColor="text1"/>
          <w:sz w:val="24"/>
          <w:szCs w:val="24"/>
        </w:rPr>
        <w:br w:type="page"/>
      </w:r>
    </w:p>
    <w:p w14:paraId="2FE70891" w14:textId="5CA06DD8" w:rsidR="007046A1" w:rsidRPr="008F5F8D" w:rsidRDefault="007046A1" w:rsidP="007046A1">
      <w:pPr>
        <w:spacing w:line="240" w:lineRule="auto"/>
        <w:rPr>
          <w:rFonts w:asciiTheme="majorHAnsi" w:hAnsiTheme="majorHAnsi" w:cstheme="majorHAnsi"/>
          <w:b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lastRenderedPageBreak/>
        <w:t xml:space="preserve">Supplementary Figure </w:t>
      </w:r>
      <w:r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t xml:space="preserve">2. </w:t>
      </w:r>
      <w:r w:rsidRPr="008F5F8D">
        <w:rPr>
          <w:rFonts w:asciiTheme="majorHAnsi" w:hAnsiTheme="majorHAnsi" w:cstheme="majorHAnsi"/>
          <w:b/>
          <w:color w:val="000000" w:themeColor="text1"/>
          <w:sz w:val="22"/>
        </w:rPr>
        <w:t xml:space="preserve">A 39-year-old female with an under-call lesion. </w:t>
      </w:r>
    </w:p>
    <w:p w14:paraId="4D4067C2" w14:textId="77777777" w:rsidR="007046A1" w:rsidRDefault="007046A1" w:rsidP="007046A1">
      <w:pPr>
        <w:spacing w:line="240" w:lineRule="auto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</w:p>
    <w:p w14:paraId="3AD96973" w14:textId="77777777" w:rsidR="007046A1" w:rsidRDefault="007046A1" w:rsidP="007046A1">
      <w:pPr>
        <w:spacing w:line="240" w:lineRule="auto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8F00202" wp14:editId="2A8A0941">
            <wp:extent cx="6295059" cy="3543679"/>
            <wp:effectExtent l="0" t="0" r="0" b="0"/>
            <wp:docPr id="912736779" name="Picture 3" descr="A close-up of a mri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736779" name="Picture 3" descr="A close-up of a mri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229" cy="354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F30CD" w14:textId="77777777" w:rsidR="007046A1" w:rsidRPr="008F5F8D" w:rsidRDefault="007046A1" w:rsidP="007046A1">
      <w:pPr>
        <w:rPr>
          <w:rFonts w:asciiTheme="majorHAnsi" w:hAnsiTheme="majorHAnsi" w:cstheme="majorHAnsi"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color w:val="000000" w:themeColor="text1"/>
          <w:sz w:val="22"/>
        </w:rPr>
        <w:t>A sagittal T2-weighted image (a) and a coronal T2-weighted image (b) demonstrated a mushroom cap lesion involving the distal sigmoid colon</w:t>
      </w:r>
      <w:r>
        <w:rPr>
          <w:rFonts w:asciiTheme="majorHAnsi" w:hAnsiTheme="majorHAnsi" w:cstheme="majorHAnsi"/>
          <w:color w:val="000000" w:themeColor="text1"/>
          <w:sz w:val="22"/>
        </w:rPr>
        <w:t xml:space="preserve"> (arrow)</w:t>
      </w:r>
      <w:r w:rsidRPr="008F5F8D">
        <w:rPr>
          <w:rFonts w:asciiTheme="majorHAnsi" w:hAnsiTheme="majorHAnsi" w:cstheme="majorHAnsi"/>
          <w:color w:val="000000" w:themeColor="text1"/>
          <w:sz w:val="22"/>
        </w:rPr>
        <w:t>. Patient-level MRI score was 3, 0, and 3 by the reference, reader 1</w:t>
      </w:r>
      <w:r>
        <w:rPr>
          <w:rFonts w:asciiTheme="majorHAnsi" w:hAnsiTheme="majorHAnsi" w:cstheme="majorHAnsi"/>
          <w:color w:val="000000" w:themeColor="text1"/>
          <w:sz w:val="22"/>
        </w:rPr>
        <w:t>,</w:t>
      </w:r>
      <w:r w:rsidRPr="008F5F8D">
        <w:rPr>
          <w:rFonts w:asciiTheme="majorHAnsi" w:hAnsiTheme="majorHAnsi" w:cstheme="majorHAnsi"/>
          <w:color w:val="000000" w:themeColor="text1"/>
          <w:sz w:val="22"/>
        </w:rPr>
        <w:t xml:space="preserve"> and reader 2, respectively. This lesion was undetected by reader 1 (under-call lesion). The patient underwent sigmoid resection. The surgical specimen showed </w:t>
      </w:r>
      <w:r>
        <w:rPr>
          <w:rFonts w:asciiTheme="majorHAnsi" w:hAnsiTheme="majorHAnsi" w:cstheme="majorHAnsi"/>
          <w:color w:val="000000" w:themeColor="text1"/>
          <w:sz w:val="22"/>
        </w:rPr>
        <w:t>muscularis propria</w:t>
      </w:r>
      <w:r w:rsidRPr="008F5F8D">
        <w:rPr>
          <w:rFonts w:asciiTheme="majorHAnsi" w:hAnsiTheme="majorHAnsi" w:cstheme="majorHAnsi"/>
          <w:color w:val="000000" w:themeColor="text1"/>
          <w:sz w:val="22"/>
        </w:rPr>
        <w:t xml:space="preserve"> involvement. </w:t>
      </w:r>
    </w:p>
    <w:p w14:paraId="4F704618" w14:textId="77777777" w:rsidR="007046A1" w:rsidRDefault="007046A1">
      <w:pPr>
        <w:spacing w:line="240" w:lineRule="auto"/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</w:pPr>
      <w:r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br w:type="page"/>
      </w:r>
    </w:p>
    <w:p w14:paraId="7F1127DA" w14:textId="32E4E017" w:rsidR="009C68CA" w:rsidRPr="008F5F8D" w:rsidRDefault="009C68CA" w:rsidP="009C68CA">
      <w:pPr>
        <w:rPr>
          <w:rFonts w:asciiTheme="majorHAnsi" w:hAnsiTheme="majorHAnsi" w:cstheme="majorHAnsi"/>
          <w:noProof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lastRenderedPageBreak/>
        <w:t xml:space="preserve">Supplementary Figure </w:t>
      </w:r>
      <w:r w:rsidR="007046A1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t>3</w:t>
      </w:r>
      <w:r w:rsidRPr="008F5F8D">
        <w:rPr>
          <w:rFonts w:asciiTheme="majorHAnsi" w:hAnsiTheme="majorHAnsi" w:cstheme="majorHAnsi"/>
          <w:b/>
          <w:bCs/>
          <w:noProof/>
          <w:color w:val="000000" w:themeColor="text1"/>
          <w:sz w:val="22"/>
        </w:rPr>
        <w:t>.</w:t>
      </w:r>
      <w:r w:rsidRPr="008F5F8D">
        <w:rPr>
          <w:rFonts w:asciiTheme="majorHAnsi" w:hAnsiTheme="majorHAnsi" w:cstheme="majorHAnsi"/>
          <w:noProof/>
          <w:color w:val="000000" w:themeColor="text1"/>
          <w:sz w:val="22"/>
        </w:rPr>
        <w:t xml:space="preserve"> </w:t>
      </w:r>
      <w:r w:rsidRPr="008F5F8D">
        <w:rPr>
          <w:rFonts w:asciiTheme="majorHAnsi" w:hAnsiTheme="majorHAnsi" w:cstheme="majorHAnsi"/>
          <w:b/>
          <w:color w:val="000000" w:themeColor="text1"/>
          <w:sz w:val="22"/>
        </w:rPr>
        <w:t xml:space="preserve">A 39-year-old female with an over-call lesion. </w:t>
      </w:r>
    </w:p>
    <w:p w14:paraId="5032E3F5" w14:textId="77777777" w:rsidR="009C68CA" w:rsidRDefault="009C68CA" w:rsidP="009C68CA">
      <w:pPr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1B1D04A" wp14:editId="4D90A7C2">
            <wp:extent cx="6875504" cy="3870429"/>
            <wp:effectExtent l="0" t="0" r="1905" b="0"/>
            <wp:docPr id="1402877626" name="Picture 4" descr="A close-up of a scan of a person's bod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877626" name="Picture 4" descr="A close-up of a scan of a person's bod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8011" cy="3877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02151" w14:textId="55CBFEC4" w:rsidR="0068225C" w:rsidRDefault="009C68CA" w:rsidP="009C68CA">
      <w:pPr>
        <w:rPr>
          <w:rFonts w:asciiTheme="majorHAnsi" w:hAnsiTheme="majorHAnsi" w:cstheme="majorHAnsi"/>
          <w:bCs/>
          <w:color w:val="000000" w:themeColor="text1"/>
          <w:sz w:val="22"/>
        </w:rPr>
      </w:pP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An axial T2-weighted image (a) and a coronal T2-weighted image (b) demonstrate the rectosigmoid colon abutting the left side of the uterus. Partial volume effect in the axial image mimicked soft tissue thickening along the sigmoid colon wall</w:t>
      </w:r>
      <w:r w:rsidR="00CB5312">
        <w:rPr>
          <w:rFonts w:asciiTheme="majorHAnsi" w:hAnsiTheme="majorHAnsi" w:cstheme="majorHAnsi"/>
          <w:bCs/>
          <w:color w:val="000000" w:themeColor="text1"/>
          <w:sz w:val="22"/>
        </w:rPr>
        <w:t xml:space="preserve"> (arrow)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, which was seen on the coronal image. MRI score was 0, 1, and 2 by </w:t>
      </w:r>
      <w:r w:rsidR="006A5816">
        <w:rPr>
          <w:rFonts w:asciiTheme="majorHAnsi" w:hAnsiTheme="majorHAnsi" w:cstheme="majorHAnsi"/>
          <w:bCs/>
          <w:color w:val="000000" w:themeColor="text1"/>
          <w:sz w:val="22"/>
        </w:rPr>
        <w:t xml:space="preserve">the 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reference, reader 1</w:t>
      </w:r>
      <w:r w:rsidR="003F0414">
        <w:rPr>
          <w:rFonts w:asciiTheme="majorHAnsi" w:hAnsiTheme="majorHAnsi" w:cstheme="majorHAnsi"/>
          <w:bCs/>
          <w:color w:val="000000" w:themeColor="text1"/>
          <w:sz w:val="22"/>
        </w:rPr>
        <w:t>,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and reader 2, respectively. The artifact was regarded as </w:t>
      </w:r>
      <w:r w:rsidR="003F0414">
        <w:rPr>
          <w:rFonts w:asciiTheme="majorHAnsi" w:hAnsiTheme="majorHAnsi" w:cstheme="majorHAnsi"/>
          <w:bCs/>
          <w:color w:val="000000" w:themeColor="text1"/>
          <w:sz w:val="22"/>
        </w:rPr>
        <w:t xml:space="preserve">a </w:t>
      </w:r>
      <w:r w:rsidR="006A5816">
        <w:rPr>
          <w:rFonts w:asciiTheme="majorHAnsi" w:hAnsiTheme="majorHAnsi" w:cstheme="majorHAnsi"/>
          <w:bCs/>
          <w:color w:val="000000" w:themeColor="text1"/>
          <w:sz w:val="22"/>
        </w:rPr>
        <w:t>rectosigmoid endometriosis (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>RSE</w:t>
      </w:r>
      <w:r w:rsidR="006A5816">
        <w:rPr>
          <w:rFonts w:asciiTheme="majorHAnsi" w:hAnsiTheme="majorHAnsi" w:cstheme="majorHAnsi"/>
          <w:bCs/>
          <w:color w:val="000000" w:themeColor="text1"/>
          <w:sz w:val="22"/>
        </w:rPr>
        <w:t>)</w:t>
      </w:r>
      <w:r w:rsidRPr="008F5F8D">
        <w:rPr>
          <w:rFonts w:asciiTheme="majorHAnsi" w:hAnsiTheme="majorHAnsi" w:cstheme="majorHAnsi"/>
          <w:bCs/>
          <w:color w:val="000000" w:themeColor="text1"/>
          <w:sz w:val="22"/>
        </w:rPr>
        <w:t xml:space="preserve"> lesion by reader 1 (over-call lesion). No RSE was identified during the surgery. </w:t>
      </w:r>
    </w:p>
    <w:p w14:paraId="0DF977B4" w14:textId="55FC325E" w:rsidR="0068225C" w:rsidRDefault="0068225C">
      <w:pPr>
        <w:spacing w:line="240" w:lineRule="auto"/>
        <w:rPr>
          <w:rFonts w:asciiTheme="majorHAnsi" w:hAnsiTheme="majorHAnsi" w:cstheme="majorHAnsi"/>
          <w:bCs/>
          <w:color w:val="000000" w:themeColor="text1"/>
          <w:sz w:val="22"/>
        </w:rPr>
      </w:pPr>
    </w:p>
    <w:sectPr w:rsidR="0068225C" w:rsidSect="00A9038E">
      <w:pgSz w:w="11906" w:h="16838" w:code="9"/>
      <w:pgMar w:top="720" w:right="720" w:bottom="720" w:left="720" w:header="850" w:footer="994" w:gutter="0"/>
      <w:pgNumType w:start="1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2BEA1" w14:textId="77777777" w:rsidR="005614D6" w:rsidRDefault="005614D6" w:rsidP="0014102D">
      <w:r>
        <w:separator/>
      </w:r>
    </w:p>
  </w:endnote>
  <w:endnote w:type="continuationSeparator" w:id="0">
    <w:p w14:paraId="79B0991D" w14:textId="77777777" w:rsidR="005614D6" w:rsidRDefault="005614D6" w:rsidP="00141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19BD22" w14:textId="77777777" w:rsidR="005614D6" w:rsidRDefault="005614D6" w:rsidP="0014102D">
      <w:r>
        <w:separator/>
      </w:r>
    </w:p>
  </w:footnote>
  <w:footnote w:type="continuationSeparator" w:id="0">
    <w:p w14:paraId="504146A4" w14:textId="77777777" w:rsidR="005614D6" w:rsidRDefault="005614D6" w:rsidP="00141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14AD"/>
    <w:multiLevelType w:val="hybridMultilevel"/>
    <w:tmpl w:val="B5F28378"/>
    <w:lvl w:ilvl="0" w:tplc="8FE6011A"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42C44"/>
    <w:multiLevelType w:val="hybridMultilevel"/>
    <w:tmpl w:val="C8865268"/>
    <w:lvl w:ilvl="0" w:tplc="A9C45058">
      <w:start w:val="100"/>
      <w:numFmt w:val="bullet"/>
      <w:lvlText w:val="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6341F6F"/>
    <w:multiLevelType w:val="hybridMultilevel"/>
    <w:tmpl w:val="DD9077B0"/>
    <w:lvl w:ilvl="0" w:tplc="5844BFFC">
      <w:start w:val="100"/>
      <w:numFmt w:val="bullet"/>
      <w:lvlText w:val="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C07EB0"/>
    <w:multiLevelType w:val="hybridMultilevel"/>
    <w:tmpl w:val="C4B4A3A2"/>
    <w:lvl w:ilvl="0" w:tplc="54E419D8">
      <w:numFmt w:val="bullet"/>
      <w:lvlText w:val="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7C2A53"/>
    <w:multiLevelType w:val="hybridMultilevel"/>
    <w:tmpl w:val="15FA9F10"/>
    <w:lvl w:ilvl="0" w:tplc="72D82C7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1907213"/>
    <w:multiLevelType w:val="hybridMultilevel"/>
    <w:tmpl w:val="1E146DA2"/>
    <w:lvl w:ilvl="0" w:tplc="7826D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68F4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5251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DA3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64D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48CD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BE4E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A00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F661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1F052EC"/>
    <w:multiLevelType w:val="hybridMultilevel"/>
    <w:tmpl w:val="36746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D617E"/>
    <w:multiLevelType w:val="hybridMultilevel"/>
    <w:tmpl w:val="DA20B5C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2C946BEA"/>
    <w:multiLevelType w:val="hybridMultilevel"/>
    <w:tmpl w:val="6BD2F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22FED"/>
    <w:multiLevelType w:val="hybridMultilevel"/>
    <w:tmpl w:val="0BC4BFD4"/>
    <w:lvl w:ilvl="0" w:tplc="0D7474AA">
      <w:start w:val="14"/>
      <w:numFmt w:val="bullet"/>
      <w:lvlText w:val=""/>
      <w:lvlJc w:val="left"/>
      <w:pPr>
        <w:ind w:left="45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50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5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8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63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6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71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75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980" w:hanging="420"/>
      </w:pPr>
      <w:rPr>
        <w:rFonts w:ascii="Wingdings" w:hAnsi="Wingdings" w:hint="default"/>
      </w:rPr>
    </w:lvl>
  </w:abstractNum>
  <w:abstractNum w:abstractNumId="10" w15:restartNumberingAfterBreak="0">
    <w:nsid w:val="31E434C5"/>
    <w:multiLevelType w:val="hybridMultilevel"/>
    <w:tmpl w:val="D80A9B2C"/>
    <w:lvl w:ilvl="0" w:tplc="3A8A12FE">
      <w:numFmt w:val="bullet"/>
      <w:lvlText w:val=""/>
      <w:lvlJc w:val="left"/>
      <w:pPr>
        <w:ind w:left="44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9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</w:abstractNum>
  <w:abstractNum w:abstractNumId="11" w15:restartNumberingAfterBreak="0">
    <w:nsid w:val="37AF7777"/>
    <w:multiLevelType w:val="hybridMultilevel"/>
    <w:tmpl w:val="A4A82B4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399A07E9"/>
    <w:multiLevelType w:val="multilevel"/>
    <w:tmpl w:val="4044D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BB5A39"/>
    <w:multiLevelType w:val="hybridMultilevel"/>
    <w:tmpl w:val="3078DA0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481E69FE"/>
    <w:multiLevelType w:val="hybridMultilevel"/>
    <w:tmpl w:val="45D2F3F2"/>
    <w:lvl w:ilvl="0" w:tplc="6BA87216">
      <w:numFmt w:val="bullet"/>
      <w:lvlText w:val="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81E6C3F"/>
    <w:multiLevelType w:val="hybridMultilevel"/>
    <w:tmpl w:val="F9FA8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2B091D"/>
    <w:multiLevelType w:val="hybridMultilevel"/>
    <w:tmpl w:val="E2881EE0"/>
    <w:lvl w:ilvl="0" w:tplc="7F2C18C6">
      <w:start w:val="23"/>
      <w:numFmt w:val="bullet"/>
      <w:lvlText w:val="-"/>
      <w:lvlJc w:val="left"/>
      <w:pPr>
        <w:ind w:left="60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7" w15:restartNumberingAfterBreak="0">
    <w:nsid w:val="4A7C3D47"/>
    <w:multiLevelType w:val="hybridMultilevel"/>
    <w:tmpl w:val="A3022E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257E72"/>
    <w:multiLevelType w:val="hybridMultilevel"/>
    <w:tmpl w:val="53CE5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EE6DA5"/>
    <w:multiLevelType w:val="hybridMultilevel"/>
    <w:tmpl w:val="C636BAAC"/>
    <w:lvl w:ilvl="0" w:tplc="885CBEEA">
      <w:start w:val="72"/>
      <w:numFmt w:val="bullet"/>
      <w:lvlText w:val="-"/>
      <w:lvlJc w:val="left"/>
      <w:pPr>
        <w:ind w:left="765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C5545BC"/>
    <w:multiLevelType w:val="hybridMultilevel"/>
    <w:tmpl w:val="D58050A4"/>
    <w:lvl w:ilvl="0" w:tplc="B5DADE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804B35"/>
    <w:multiLevelType w:val="hybridMultilevel"/>
    <w:tmpl w:val="AC3AA35A"/>
    <w:lvl w:ilvl="0" w:tplc="C3E25FB2">
      <w:start w:val="100"/>
      <w:numFmt w:val="bullet"/>
      <w:lvlText w:val="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8D1509"/>
    <w:multiLevelType w:val="hybridMultilevel"/>
    <w:tmpl w:val="F77A8ACC"/>
    <w:lvl w:ilvl="0" w:tplc="19D67188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3" w15:restartNumberingAfterBreak="0">
    <w:nsid w:val="7DF15A03"/>
    <w:multiLevelType w:val="hybridMultilevel"/>
    <w:tmpl w:val="F5BE2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1470680">
    <w:abstractNumId w:val="22"/>
  </w:num>
  <w:num w:numId="2" w16cid:durableId="1694457289">
    <w:abstractNumId w:val="5"/>
  </w:num>
  <w:num w:numId="3" w16cid:durableId="431248762">
    <w:abstractNumId w:val="12"/>
  </w:num>
  <w:num w:numId="4" w16cid:durableId="281112357">
    <w:abstractNumId w:val="21"/>
  </w:num>
  <w:num w:numId="5" w16cid:durableId="510490260">
    <w:abstractNumId w:val="2"/>
  </w:num>
  <w:num w:numId="6" w16cid:durableId="2114591625">
    <w:abstractNumId w:val="1"/>
  </w:num>
  <w:num w:numId="7" w16cid:durableId="1374961459">
    <w:abstractNumId w:val="9"/>
  </w:num>
  <w:num w:numId="8" w16cid:durableId="628246900">
    <w:abstractNumId w:val="3"/>
  </w:num>
  <w:num w:numId="9" w16cid:durableId="1448235506">
    <w:abstractNumId w:val="14"/>
  </w:num>
  <w:num w:numId="10" w16cid:durableId="2119715395">
    <w:abstractNumId w:val="10"/>
  </w:num>
  <w:num w:numId="11" w16cid:durableId="242184244">
    <w:abstractNumId w:val="4"/>
  </w:num>
  <w:num w:numId="12" w16cid:durableId="135219783">
    <w:abstractNumId w:val="13"/>
  </w:num>
  <w:num w:numId="13" w16cid:durableId="999772678">
    <w:abstractNumId w:val="7"/>
  </w:num>
  <w:num w:numId="14" w16cid:durableId="1736392770">
    <w:abstractNumId w:val="23"/>
  </w:num>
  <w:num w:numId="15" w16cid:durableId="1117986920">
    <w:abstractNumId w:val="0"/>
  </w:num>
  <w:num w:numId="16" w16cid:durableId="555166259">
    <w:abstractNumId w:val="6"/>
  </w:num>
  <w:num w:numId="17" w16cid:durableId="994915097">
    <w:abstractNumId w:val="20"/>
  </w:num>
  <w:num w:numId="18" w16cid:durableId="739445231">
    <w:abstractNumId w:val="16"/>
  </w:num>
  <w:num w:numId="19" w16cid:durableId="1797525135">
    <w:abstractNumId w:val="15"/>
  </w:num>
  <w:num w:numId="20" w16cid:durableId="520238852">
    <w:abstractNumId w:val="19"/>
  </w:num>
  <w:num w:numId="21" w16cid:durableId="854735102">
    <w:abstractNumId w:val="8"/>
  </w:num>
  <w:num w:numId="22" w16cid:durableId="85152658">
    <w:abstractNumId w:val="18"/>
  </w:num>
  <w:num w:numId="23" w16cid:durableId="1794443986">
    <w:abstractNumId w:val="17"/>
  </w:num>
  <w:num w:numId="24" w16cid:durableId="141138710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proofState w:spelling="clean" w:grammar="clean"/>
  <w:defaultTabStop w:val="840"/>
  <w:drawingGridHorizontalSpacing w:val="105"/>
  <w:drawingGridVerticalSpacing w:val="143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MjcyNTM1NjIwsDBQ0lEKTi0uzszPAymwMK4FAClGHy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vtevrw5xw59ve0ta85fwru252sp2teexdt&quot;&gt;My EndNote Library&lt;record-ids&gt;&lt;item&gt;1539&lt;/item&gt;&lt;item&gt;1541&lt;/item&gt;&lt;item&gt;1545&lt;/item&gt;&lt;item&gt;1546&lt;/item&gt;&lt;item&gt;1547&lt;/item&gt;&lt;item&gt;1549&lt;/item&gt;&lt;item&gt;1550&lt;/item&gt;&lt;item&gt;1551&lt;/item&gt;&lt;item&gt;1552&lt;/item&gt;&lt;item&gt;1553&lt;/item&gt;&lt;item&gt;1557&lt;/item&gt;&lt;item&gt;1559&lt;/item&gt;&lt;item&gt;1563&lt;/item&gt;&lt;item&gt;1564&lt;/item&gt;&lt;item&gt;1565&lt;/item&gt;&lt;item&gt;1566&lt;/item&gt;&lt;item&gt;1567&lt;/item&gt;&lt;item&gt;1568&lt;/item&gt;&lt;item&gt;1572&lt;/item&gt;&lt;item&gt;1573&lt;/item&gt;&lt;item&gt;1574&lt;/item&gt;&lt;item&gt;1575&lt;/item&gt;&lt;item&gt;1576&lt;/item&gt;&lt;item&gt;1659&lt;/item&gt;&lt;item&gt;1660&lt;/item&gt;&lt;item&gt;1661&lt;/item&gt;&lt;/record-ids&gt;&lt;/item&gt;&lt;/Libraries&gt;"/>
  </w:docVars>
  <w:rsids>
    <w:rsidRoot w:val="004D5D93"/>
    <w:rsid w:val="000007E4"/>
    <w:rsid w:val="00002213"/>
    <w:rsid w:val="0000353F"/>
    <w:rsid w:val="000038E1"/>
    <w:rsid w:val="00003EAC"/>
    <w:rsid w:val="0000408A"/>
    <w:rsid w:val="000040B5"/>
    <w:rsid w:val="000054D9"/>
    <w:rsid w:val="0000579E"/>
    <w:rsid w:val="000059E8"/>
    <w:rsid w:val="00006912"/>
    <w:rsid w:val="00006973"/>
    <w:rsid w:val="00006B25"/>
    <w:rsid w:val="0000716A"/>
    <w:rsid w:val="00007BE9"/>
    <w:rsid w:val="00010416"/>
    <w:rsid w:val="00010890"/>
    <w:rsid w:val="00011632"/>
    <w:rsid w:val="00011B57"/>
    <w:rsid w:val="000128C6"/>
    <w:rsid w:val="000134A6"/>
    <w:rsid w:val="000135A7"/>
    <w:rsid w:val="00014EEE"/>
    <w:rsid w:val="0001620F"/>
    <w:rsid w:val="0001646A"/>
    <w:rsid w:val="00017EBE"/>
    <w:rsid w:val="000223D0"/>
    <w:rsid w:val="00022414"/>
    <w:rsid w:val="0002279C"/>
    <w:rsid w:val="00022D65"/>
    <w:rsid w:val="000230FC"/>
    <w:rsid w:val="00023B4C"/>
    <w:rsid w:val="00024193"/>
    <w:rsid w:val="00024C3E"/>
    <w:rsid w:val="000250C7"/>
    <w:rsid w:val="0002564A"/>
    <w:rsid w:val="00025A56"/>
    <w:rsid w:val="00026602"/>
    <w:rsid w:val="00026F09"/>
    <w:rsid w:val="000306E0"/>
    <w:rsid w:val="00030BBC"/>
    <w:rsid w:val="00030EF1"/>
    <w:rsid w:val="00030FB6"/>
    <w:rsid w:val="00031946"/>
    <w:rsid w:val="00031A6B"/>
    <w:rsid w:val="00033E99"/>
    <w:rsid w:val="000341A2"/>
    <w:rsid w:val="00034399"/>
    <w:rsid w:val="000344D3"/>
    <w:rsid w:val="00034701"/>
    <w:rsid w:val="00034C27"/>
    <w:rsid w:val="00035377"/>
    <w:rsid w:val="00035C50"/>
    <w:rsid w:val="000364EC"/>
    <w:rsid w:val="00036639"/>
    <w:rsid w:val="00037CF2"/>
    <w:rsid w:val="000401C1"/>
    <w:rsid w:val="00040D79"/>
    <w:rsid w:val="00041104"/>
    <w:rsid w:val="000422CE"/>
    <w:rsid w:val="00042388"/>
    <w:rsid w:val="000423C5"/>
    <w:rsid w:val="00042585"/>
    <w:rsid w:val="000425DA"/>
    <w:rsid w:val="00042A4B"/>
    <w:rsid w:val="000447E9"/>
    <w:rsid w:val="00044DF8"/>
    <w:rsid w:val="00045282"/>
    <w:rsid w:val="00046C78"/>
    <w:rsid w:val="0005076B"/>
    <w:rsid w:val="00050C4F"/>
    <w:rsid w:val="00050D30"/>
    <w:rsid w:val="00050F7D"/>
    <w:rsid w:val="00051703"/>
    <w:rsid w:val="00051996"/>
    <w:rsid w:val="00051A29"/>
    <w:rsid w:val="00051EC8"/>
    <w:rsid w:val="00052477"/>
    <w:rsid w:val="000524B2"/>
    <w:rsid w:val="00054BA3"/>
    <w:rsid w:val="00054F3D"/>
    <w:rsid w:val="00055CD9"/>
    <w:rsid w:val="00056047"/>
    <w:rsid w:val="00056A55"/>
    <w:rsid w:val="000574B4"/>
    <w:rsid w:val="00057BBD"/>
    <w:rsid w:val="000606F6"/>
    <w:rsid w:val="00060832"/>
    <w:rsid w:val="000616AA"/>
    <w:rsid w:val="000622DA"/>
    <w:rsid w:val="0006255D"/>
    <w:rsid w:val="00062994"/>
    <w:rsid w:val="00062C33"/>
    <w:rsid w:val="00062D09"/>
    <w:rsid w:val="00063E7A"/>
    <w:rsid w:val="00066491"/>
    <w:rsid w:val="000669CB"/>
    <w:rsid w:val="00066EB2"/>
    <w:rsid w:val="00067BDC"/>
    <w:rsid w:val="0007173B"/>
    <w:rsid w:val="00071E56"/>
    <w:rsid w:val="000723FF"/>
    <w:rsid w:val="00072575"/>
    <w:rsid w:val="00072B7B"/>
    <w:rsid w:val="00073603"/>
    <w:rsid w:val="00074100"/>
    <w:rsid w:val="00074751"/>
    <w:rsid w:val="000748A3"/>
    <w:rsid w:val="00074959"/>
    <w:rsid w:val="0007588D"/>
    <w:rsid w:val="00075F89"/>
    <w:rsid w:val="00076910"/>
    <w:rsid w:val="00076EDB"/>
    <w:rsid w:val="00077A5B"/>
    <w:rsid w:val="00077AA3"/>
    <w:rsid w:val="00077E2E"/>
    <w:rsid w:val="000811FF"/>
    <w:rsid w:val="00081A86"/>
    <w:rsid w:val="0008232E"/>
    <w:rsid w:val="00082AA3"/>
    <w:rsid w:val="00082D35"/>
    <w:rsid w:val="00083D64"/>
    <w:rsid w:val="00084C67"/>
    <w:rsid w:val="00084E93"/>
    <w:rsid w:val="00085421"/>
    <w:rsid w:val="00085AAB"/>
    <w:rsid w:val="00085AD3"/>
    <w:rsid w:val="00086085"/>
    <w:rsid w:val="00086352"/>
    <w:rsid w:val="00087681"/>
    <w:rsid w:val="000902B2"/>
    <w:rsid w:val="00091BF0"/>
    <w:rsid w:val="00091F3B"/>
    <w:rsid w:val="00091F5E"/>
    <w:rsid w:val="000922B1"/>
    <w:rsid w:val="000923BC"/>
    <w:rsid w:val="0009297A"/>
    <w:rsid w:val="00092993"/>
    <w:rsid w:val="00092C13"/>
    <w:rsid w:val="000930B0"/>
    <w:rsid w:val="0009353D"/>
    <w:rsid w:val="000938B3"/>
    <w:rsid w:val="0009442B"/>
    <w:rsid w:val="00094D3B"/>
    <w:rsid w:val="00094DA6"/>
    <w:rsid w:val="00095581"/>
    <w:rsid w:val="0009671F"/>
    <w:rsid w:val="00096A5B"/>
    <w:rsid w:val="00096B7E"/>
    <w:rsid w:val="000970FD"/>
    <w:rsid w:val="00097114"/>
    <w:rsid w:val="000A06EC"/>
    <w:rsid w:val="000A0990"/>
    <w:rsid w:val="000A114D"/>
    <w:rsid w:val="000A294F"/>
    <w:rsid w:val="000A2D78"/>
    <w:rsid w:val="000A2EBB"/>
    <w:rsid w:val="000A3AC2"/>
    <w:rsid w:val="000A4017"/>
    <w:rsid w:val="000A49E1"/>
    <w:rsid w:val="000A515A"/>
    <w:rsid w:val="000A5C6E"/>
    <w:rsid w:val="000B0041"/>
    <w:rsid w:val="000B00E5"/>
    <w:rsid w:val="000B062B"/>
    <w:rsid w:val="000B0D2B"/>
    <w:rsid w:val="000B186C"/>
    <w:rsid w:val="000B1D4B"/>
    <w:rsid w:val="000B2136"/>
    <w:rsid w:val="000B2207"/>
    <w:rsid w:val="000B2A62"/>
    <w:rsid w:val="000B2A8B"/>
    <w:rsid w:val="000B4937"/>
    <w:rsid w:val="000B4989"/>
    <w:rsid w:val="000B4CE4"/>
    <w:rsid w:val="000B4FD7"/>
    <w:rsid w:val="000B5321"/>
    <w:rsid w:val="000B6487"/>
    <w:rsid w:val="000C0695"/>
    <w:rsid w:val="000C0867"/>
    <w:rsid w:val="000C12AE"/>
    <w:rsid w:val="000C12D3"/>
    <w:rsid w:val="000C1761"/>
    <w:rsid w:val="000C1A62"/>
    <w:rsid w:val="000C1FEF"/>
    <w:rsid w:val="000C27C1"/>
    <w:rsid w:val="000C2BB5"/>
    <w:rsid w:val="000C2CB5"/>
    <w:rsid w:val="000C2F51"/>
    <w:rsid w:val="000C3326"/>
    <w:rsid w:val="000C3A3A"/>
    <w:rsid w:val="000C496C"/>
    <w:rsid w:val="000C4A90"/>
    <w:rsid w:val="000C4C43"/>
    <w:rsid w:val="000C6E79"/>
    <w:rsid w:val="000C784B"/>
    <w:rsid w:val="000C7902"/>
    <w:rsid w:val="000C7E88"/>
    <w:rsid w:val="000D04ED"/>
    <w:rsid w:val="000D1D45"/>
    <w:rsid w:val="000D25B8"/>
    <w:rsid w:val="000D3012"/>
    <w:rsid w:val="000D3B5C"/>
    <w:rsid w:val="000D40AC"/>
    <w:rsid w:val="000D456F"/>
    <w:rsid w:val="000D5193"/>
    <w:rsid w:val="000D6E06"/>
    <w:rsid w:val="000D77F0"/>
    <w:rsid w:val="000D7DD4"/>
    <w:rsid w:val="000E09EC"/>
    <w:rsid w:val="000E0B8D"/>
    <w:rsid w:val="000E1432"/>
    <w:rsid w:val="000E1D06"/>
    <w:rsid w:val="000E2263"/>
    <w:rsid w:val="000E2722"/>
    <w:rsid w:val="000E278E"/>
    <w:rsid w:val="000E2A36"/>
    <w:rsid w:val="000E2E41"/>
    <w:rsid w:val="000E3629"/>
    <w:rsid w:val="000E37E8"/>
    <w:rsid w:val="000E389E"/>
    <w:rsid w:val="000E67A7"/>
    <w:rsid w:val="000E7675"/>
    <w:rsid w:val="000E7C12"/>
    <w:rsid w:val="000F046D"/>
    <w:rsid w:val="000F1A22"/>
    <w:rsid w:val="000F1AE3"/>
    <w:rsid w:val="000F1D08"/>
    <w:rsid w:val="000F3202"/>
    <w:rsid w:val="000F3628"/>
    <w:rsid w:val="000F3F50"/>
    <w:rsid w:val="000F458C"/>
    <w:rsid w:val="000F478F"/>
    <w:rsid w:val="000F543D"/>
    <w:rsid w:val="000F5647"/>
    <w:rsid w:val="000F5A73"/>
    <w:rsid w:val="000F60C2"/>
    <w:rsid w:val="000F648E"/>
    <w:rsid w:val="000F6CB0"/>
    <w:rsid w:val="000F722B"/>
    <w:rsid w:val="000F7A1C"/>
    <w:rsid w:val="000F7DE0"/>
    <w:rsid w:val="001002B5"/>
    <w:rsid w:val="00100977"/>
    <w:rsid w:val="00100BF7"/>
    <w:rsid w:val="00101146"/>
    <w:rsid w:val="00101703"/>
    <w:rsid w:val="001019A7"/>
    <w:rsid w:val="00101ED6"/>
    <w:rsid w:val="00101FA1"/>
    <w:rsid w:val="001023D0"/>
    <w:rsid w:val="00102430"/>
    <w:rsid w:val="001026C9"/>
    <w:rsid w:val="001028FF"/>
    <w:rsid w:val="0010307D"/>
    <w:rsid w:val="00103402"/>
    <w:rsid w:val="00103ED6"/>
    <w:rsid w:val="0010420F"/>
    <w:rsid w:val="00106AEF"/>
    <w:rsid w:val="00106BF8"/>
    <w:rsid w:val="00107A00"/>
    <w:rsid w:val="0011005B"/>
    <w:rsid w:val="0011022C"/>
    <w:rsid w:val="00110666"/>
    <w:rsid w:val="001109C0"/>
    <w:rsid w:val="00110A62"/>
    <w:rsid w:val="00112123"/>
    <w:rsid w:val="00112491"/>
    <w:rsid w:val="00112679"/>
    <w:rsid w:val="00113851"/>
    <w:rsid w:val="0011553B"/>
    <w:rsid w:val="00115F5D"/>
    <w:rsid w:val="001173C2"/>
    <w:rsid w:val="00117ACF"/>
    <w:rsid w:val="00117B38"/>
    <w:rsid w:val="001226AF"/>
    <w:rsid w:val="0012307F"/>
    <w:rsid w:val="001235EC"/>
    <w:rsid w:val="001248DC"/>
    <w:rsid w:val="0012557F"/>
    <w:rsid w:val="00125C58"/>
    <w:rsid w:val="00125D1C"/>
    <w:rsid w:val="00125FEC"/>
    <w:rsid w:val="0012655D"/>
    <w:rsid w:val="00126E86"/>
    <w:rsid w:val="0012772E"/>
    <w:rsid w:val="0013012B"/>
    <w:rsid w:val="001303A4"/>
    <w:rsid w:val="001313F9"/>
    <w:rsid w:val="0013188D"/>
    <w:rsid w:val="00131C30"/>
    <w:rsid w:val="00131EB9"/>
    <w:rsid w:val="001323C5"/>
    <w:rsid w:val="00133DB5"/>
    <w:rsid w:val="00134985"/>
    <w:rsid w:val="00135069"/>
    <w:rsid w:val="0013550C"/>
    <w:rsid w:val="00135F6A"/>
    <w:rsid w:val="0013681E"/>
    <w:rsid w:val="00140892"/>
    <w:rsid w:val="001408C4"/>
    <w:rsid w:val="001409E7"/>
    <w:rsid w:val="00140D1A"/>
    <w:rsid w:val="0014102D"/>
    <w:rsid w:val="00141394"/>
    <w:rsid w:val="0014139E"/>
    <w:rsid w:val="00141C06"/>
    <w:rsid w:val="00141E8D"/>
    <w:rsid w:val="0014260A"/>
    <w:rsid w:val="00142DBF"/>
    <w:rsid w:val="00142EF8"/>
    <w:rsid w:val="00143A18"/>
    <w:rsid w:val="00143AD1"/>
    <w:rsid w:val="00143D3D"/>
    <w:rsid w:val="0014505F"/>
    <w:rsid w:val="00145C5C"/>
    <w:rsid w:val="001460E1"/>
    <w:rsid w:val="00146DFF"/>
    <w:rsid w:val="001471EF"/>
    <w:rsid w:val="001479D1"/>
    <w:rsid w:val="00147ADE"/>
    <w:rsid w:val="001501D5"/>
    <w:rsid w:val="0015036B"/>
    <w:rsid w:val="00150F7A"/>
    <w:rsid w:val="00151470"/>
    <w:rsid w:val="001516A7"/>
    <w:rsid w:val="00151961"/>
    <w:rsid w:val="00151967"/>
    <w:rsid w:val="001520EE"/>
    <w:rsid w:val="00152D54"/>
    <w:rsid w:val="00153210"/>
    <w:rsid w:val="001534B9"/>
    <w:rsid w:val="001537CE"/>
    <w:rsid w:val="001542AB"/>
    <w:rsid w:val="0015582D"/>
    <w:rsid w:val="001559F4"/>
    <w:rsid w:val="00155BE6"/>
    <w:rsid w:val="00155FEC"/>
    <w:rsid w:val="001570B8"/>
    <w:rsid w:val="001573A6"/>
    <w:rsid w:val="001573BE"/>
    <w:rsid w:val="00157A45"/>
    <w:rsid w:val="001602FB"/>
    <w:rsid w:val="00161078"/>
    <w:rsid w:val="00161445"/>
    <w:rsid w:val="001630E7"/>
    <w:rsid w:val="00163313"/>
    <w:rsid w:val="001636CD"/>
    <w:rsid w:val="00163F9C"/>
    <w:rsid w:val="0016407E"/>
    <w:rsid w:val="001640A4"/>
    <w:rsid w:val="001647E2"/>
    <w:rsid w:val="00164B84"/>
    <w:rsid w:val="00164C5B"/>
    <w:rsid w:val="00164DC0"/>
    <w:rsid w:val="00165123"/>
    <w:rsid w:val="001669FE"/>
    <w:rsid w:val="001670CE"/>
    <w:rsid w:val="00167AB6"/>
    <w:rsid w:val="0017004A"/>
    <w:rsid w:val="00171542"/>
    <w:rsid w:val="001734C6"/>
    <w:rsid w:val="001737C6"/>
    <w:rsid w:val="00173DB5"/>
    <w:rsid w:val="001752EC"/>
    <w:rsid w:val="00175317"/>
    <w:rsid w:val="001753C3"/>
    <w:rsid w:val="0017598F"/>
    <w:rsid w:val="0017601D"/>
    <w:rsid w:val="001762E2"/>
    <w:rsid w:val="0017632B"/>
    <w:rsid w:val="001773C6"/>
    <w:rsid w:val="00180682"/>
    <w:rsid w:val="001810C9"/>
    <w:rsid w:val="00181DD9"/>
    <w:rsid w:val="00181FE2"/>
    <w:rsid w:val="001824EB"/>
    <w:rsid w:val="001827E6"/>
    <w:rsid w:val="00182BC6"/>
    <w:rsid w:val="001831D1"/>
    <w:rsid w:val="001840DF"/>
    <w:rsid w:val="001841E1"/>
    <w:rsid w:val="00184263"/>
    <w:rsid w:val="00184C55"/>
    <w:rsid w:val="00184DFD"/>
    <w:rsid w:val="00184F3E"/>
    <w:rsid w:val="001860AF"/>
    <w:rsid w:val="0018629B"/>
    <w:rsid w:val="001874D9"/>
    <w:rsid w:val="00187FF4"/>
    <w:rsid w:val="0019241E"/>
    <w:rsid w:val="0019268A"/>
    <w:rsid w:val="001927E3"/>
    <w:rsid w:val="00193155"/>
    <w:rsid w:val="0019528F"/>
    <w:rsid w:val="00195804"/>
    <w:rsid w:val="0019590A"/>
    <w:rsid w:val="0019682F"/>
    <w:rsid w:val="00196B72"/>
    <w:rsid w:val="00196ECF"/>
    <w:rsid w:val="00197103"/>
    <w:rsid w:val="0019745C"/>
    <w:rsid w:val="001A0311"/>
    <w:rsid w:val="001A03DF"/>
    <w:rsid w:val="001A0438"/>
    <w:rsid w:val="001A0715"/>
    <w:rsid w:val="001A0D63"/>
    <w:rsid w:val="001A3E14"/>
    <w:rsid w:val="001A4034"/>
    <w:rsid w:val="001A5303"/>
    <w:rsid w:val="001A7129"/>
    <w:rsid w:val="001A723D"/>
    <w:rsid w:val="001B1590"/>
    <w:rsid w:val="001B1960"/>
    <w:rsid w:val="001B1BA7"/>
    <w:rsid w:val="001B1C37"/>
    <w:rsid w:val="001B2D18"/>
    <w:rsid w:val="001B2F44"/>
    <w:rsid w:val="001B3B8D"/>
    <w:rsid w:val="001B41F0"/>
    <w:rsid w:val="001B450D"/>
    <w:rsid w:val="001B49DF"/>
    <w:rsid w:val="001B5317"/>
    <w:rsid w:val="001B68F2"/>
    <w:rsid w:val="001B6C76"/>
    <w:rsid w:val="001B7BA1"/>
    <w:rsid w:val="001B7BE4"/>
    <w:rsid w:val="001C0777"/>
    <w:rsid w:val="001C179C"/>
    <w:rsid w:val="001C1802"/>
    <w:rsid w:val="001C19AA"/>
    <w:rsid w:val="001C1FF1"/>
    <w:rsid w:val="001C2680"/>
    <w:rsid w:val="001C2930"/>
    <w:rsid w:val="001C3791"/>
    <w:rsid w:val="001C402B"/>
    <w:rsid w:val="001C5D05"/>
    <w:rsid w:val="001C5F08"/>
    <w:rsid w:val="001C7881"/>
    <w:rsid w:val="001D033B"/>
    <w:rsid w:val="001D0841"/>
    <w:rsid w:val="001D0C62"/>
    <w:rsid w:val="001D0EA9"/>
    <w:rsid w:val="001D1887"/>
    <w:rsid w:val="001D205B"/>
    <w:rsid w:val="001D2684"/>
    <w:rsid w:val="001D27BB"/>
    <w:rsid w:val="001D400C"/>
    <w:rsid w:val="001D469D"/>
    <w:rsid w:val="001D4A07"/>
    <w:rsid w:val="001D4CF0"/>
    <w:rsid w:val="001D7A18"/>
    <w:rsid w:val="001E07E2"/>
    <w:rsid w:val="001E0C2B"/>
    <w:rsid w:val="001E0F17"/>
    <w:rsid w:val="001E1E5E"/>
    <w:rsid w:val="001E2610"/>
    <w:rsid w:val="001E3CD3"/>
    <w:rsid w:val="001E5561"/>
    <w:rsid w:val="001E6D02"/>
    <w:rsid w:val="001E6D10"/>
    <w:rsid w:val="001E7045"/>
    <w:rsid w:val="001E7A49"/>
    <w:rsid w:val="001F079E"/>
    <w:rsid w:val="001F0E01"/>
    <w:rsid w:val="001F1B61"/>
    <w:rsid w:val="001F2077"/>
    <w:rsid w:val="001F27DA"/>
    <w:rsid w:val="001F2C86"/>
    <w:rsid w:val="001F3243"/>
    <w:rsid w:val="001F35CA"/>
    <w:rsid w:val="001F4580"/>
    <w:rsid w:val="001F4FB5"/>
    <w:rsid w:val="001F53C8"/>
    <w:rsid w:val="001F5DB8"/>
    <w:rsid w:val="001F5ECA"/>
    <w:rsid w:val="001F62A5"/>
    <w:rsid w:val="001F663F"/>
    <w:rsid w:val="001F73C9"/>
    <w:rsid w:val="0020074B"/>
    <w:rsid w:val="00200851"/>
    <w:rsid w:val="0020129E"/>
    <w:rsid w:val="0020181E"/>
    <w:rsid w:val="00202017"/>
    <w:rsid w:val="00202495"/>
    <w:rsid w:val="0020262F"/>
    <w:rsid w:val="00202835"/>
    <w:rsid w:val="00204129"/>
    <w:rsid w:val="0020457B"/>
    <w:rsid w:val="0020498E"/>
    <w:rsid w:val="00204C8D"/>
    <w:rsid w:val="0020539A"/>
    <w:rsid w:val="002053F0"/>
    <w:rsid w:val="00206249"/>
    <w:rsid w:val="00206397"/>
    <w:rsid w:val="002063B4"/>
    <w:rsid w:val="00206C8C"/>
    <w:rsid w:val="00207763"/>
    <w:rsid w:val="00210036"/>
    <w:rsid w:val="0021090E"/>
    <w:rsid w:val="00210DEB"/>
    <w:rsid w:val="00210E13"/>
    <w:rsid w:val="00210E6F"/>
    <w:rsid w:val="00210F2D"/>
    <w:rsid w:val="002118C0"/>
    <w:rsid w:val="00212160"/>
    <w:rsid w:val="00212666"/>
    <w:rsid w:val="002128CD"/>
    <w:rsid w:val="00212EDF"/>
    <w:rsid w:val="00212F56"/>
    <w:rsid w:val="00213372"/>
    <w:rsid w:val="0021382A"/>
    <w:rsid w:val="002138C2"/>
    <w:rsid w:val="00213EB7"/>
    <w:rsid w:val="00214C3B"/>
    <w:rsid w:val="00215208"/>
    <w:rsid w:val="00215508"/>
    <w:rsid w:val="002156A5"/>
    <w:rsid w:val="00215CD3"/>
    <w:rsid w:val="00216320"/>
    <w:rsid w:val="00216EB9"/>
    <w:rsid w:val="00217EF9"/>
    <w:rsid w:val="00220495"/>
    <w:rsid w:val="002206AE"/>
    <w:rsid w:val="0022070B"/>
    <w:rsid w:val="00220D19"/>
    <w:rsid w:val="002234D4"/>
    <w:rsid w:val="002239A3"/>
    <w:rsid w:val="00223B05"/>
    <w:rsid w:val="00223BAC"/>
    <w:rsid w:val="00223ED5"/>
    <w:rsid w:val="00224293"/>
    <w:rsid w:val="00224D8A"/>
    <w:rsid w:val="00225D88"/>
    <w:rsid w:val="00226293"/>
    <w:rsid w:val="00226509"/>
    <w:rsid w:val="00226D53"/>
    <w:rsid w:val="0022765E"/>
    <w:rsid w:val="00227A58"/>
    <w:rsid w:val="0023130D"/>
    <w:rsid w:val="00231448"/>
    <w:rsid w:val="00233868"/>
    <w:rsid w:val="00234D70"/>
    <w:rsid w:val="002351CB"/>
    <w:rsid w:val="002351F7"/>
    <w:rsid w:val="002359B8"/>
    <w:rsid w:val="00236674"/>
    <w:rsid w:val="002376EF"/>
    <w:rsid w:val="00242208"/>
    <w:rsid w:val="00242B49"/>
    <w:rsid w:val="002433CC"/>
    <w:rsid w:val="00243712"/>
    <w:rsid w:val="00243A83"/>
    <w:rsid w:val="00243BAA"/>
    <w:rsid w:val="00243E46"/>
    <w:rsid w:val="00243FEA"/>
    <w:rsid w:val="0024475B"/>
    <w:rsid w:val="00244EAE"/>
    <w:rsid w:val="0024511F"/>
    <w:rsid w:val="00245388"/>
    <w:rsid w:val="002456A2"/>
    <w:rsid w:val="00245F16"/>
    <w:rsid w:val="0024641B"/>
    <w:rsid w:val="00246FA4"/>
    <w:rsid w:val="00246FA8"/>
    <w:rsid w:val="00247C0F"/>
    <w:rsid w:val="00247E9F"/>
    <w:rsid w:val="002504A7"/>
    <w:rsid w:val="00250590"/>
    <w:rsid w:val="00250FBC"/>
    <w:rsid w:val="002513B8"/>
    <w:rsid w:val="0025178B"/>
    <w:rsid w:val="00251964"/>
    <w:rsid w:val="00251B7C"/>
    <w:rsid w:val="002531E0"/>
    <w:rsid w:val="00253A23"/>
    <w:rsid w:val="00253FC2"/>
    <w:rsid w:val="002544BD"/>
    <w:rsid w:val="002545BD"/>
    <w:rsid w:val="0025472C"/>
    <w:rsid w:val="0025500C"/>
    <w:rsid w:val="00255A9B"/>
    <w:rsid w:val="0025705B"/>
    <w:rsid w:val="002570A3"/>
    <w:rsid w:val="0025799D"/>
    <w:rsid w:val="00260396"/>
    <w:rsid w:val="002608EB"/>
    <w:rsid w:val="002620FC"/>
    <w:rsid w:val="00262226"/>
    <w:rsid w:val="00262524"/>
    <w:rsid w:val="0026307A"/>
    <w:rsid w:val="00263168"/>
    <w:rsid w:val="00263BA2"/>
    <w:rsid w:val="00264EBC"/>
    <w:rsid w:val="002656F1"/>
    <w:rsid w:val="002662CC"/>
    <w:rsid w:val="002663FF"/>
    <w:rsid w:val="00267030"/>
    <w:rsid w:val="00267754"/>
    <w:rsid w:val="00270E8D"/>
    <w:rsid w:val="00272475"/>
    <w:rsid w:val="002730D8"/>
    <w:rsid w:val="002743B1"/>
    <w:rsid w:val="00274765"/>
    <w:rsid w:val="002748FC"/>
    <w:rsid w:val="00274AAE"/>
    <w:rsid w:val="00274FE3"/>
    <w:rsid w:val="0027501E"/>
    <w:rsid w:val="0027576C"/>
    <w:rsid w:val="00275AA3"/>
    <w:rsid w:val="00275BE8"/>
    <w:rsid w:val="0027654A"/>
    <w:rsid w:val="00276799"/>
    <w:rsid w:val="002779B8"/>
    <w:rsid w:val="00277E09"/>
    <w:rsid w:val="0028096F"/>
    <w:rsid w:val="00280D32"/>
    <w:rsid w:val="00280DAE"/>
    <w:rsid w:val="00280E39"/>
    <w:rsid w:val="002814AC"/>
    <w:rsid w:val="0028245C"/>
    <w:rsid w:val="00282650"/>
    <w:rsid w:val="002826CE"/>
    <w:rsid w:val="00282AED"/>
    <w:rsid w:val="00282E3B"/>
    <w:rsid w:val="00284107"/>
    <w:rsid w:val="00284683"/>
    <w:rsid w:val="002847FA"/>
    <w:rsid w:val="00287A57"/>
    <w:rsid w:val="00287BFD"/>
    <w:rsid w:val="00290250"/>
    <w:rsid w:val="0029081B"/>
    <w:rsid w:val="002919FE"/>
    <w:rsid w:val="002923E1"/>
    <w:rsid w:val="00293B35"/>
    <w:rsid w:val="00294281"/>
    <w:rsid w:val="00295769"/>
    <w:rsid w:val="00295CD3"/>
    <w:rsid w:val="00295EAB"/>
    <w:rsid w:val="00295ECD"/>
    <w:rsid w:val="002960D8"/>
    <w:rsid w:val="0029678F"/>
    <w:rsid w:val="002974FE"/>
    <w:rsid w:val="00297DE0"/>
    <w:rsid w:val="00297E82"/>
    <w:rsid w:val="002A0027"/>
    <w:rsid w:val="002A00E8"/>
    <w:rsid w:val="002A02F1"/>
    <w:rsid w:val="002A0681"/>
    <w:rsid w:val="002A0C2F"/>
    <w:rsid w:val="002A1BA1"/>
    <w:rsid w:val="002A1C50"/>
    <w:rsid w:val="002A1FC0"/>
    <w:rsid w:val="002A2F1A"/>
    <w:rsid w:val="002A3767"/>
    <w:rsid w:val="002A3D1A"/>
    <w:rsid w:val="002A4DF8"/>
    <w:rsid w:val="002A60B1"/>
    <w:rsid w:val="002A60F7"/>
    <w:rsid w:val="002A6C91"/>
    <w:rsid w:val="002A6F1E"/>
    <w:rsid w:val="002A72B5"/>
    <w:rsid w:val="002A7C9E"/>
    <w:rsid w:val="002B0F02"/>
    <w:rsid w:val="002B1544"/>
    <w:rsid w:val="002B1FB9"/>
    <w:rsid w:val="002B2AB6"/>
    <w:rsid w:val="002B3202"/>
    <w:rsid w:val="002B372D"/>
    <w:rsid w:val="002B3E00"/>
    <w:rsid w:val="002B40D9"/>
    <w:rsid w:val="002B4356"/>
    <w:rsid w:val="002B451E"/>
    <w:rsid w:val="002B5461"/>
    <w:rsid w:val="002B57F4"/>
    <w:rsid w:val="002B5E18"/>
    <w:rsid w:val="002B6533"/>
    <w:rsid w:val="002B69DA"/>
    <w:rsid w:val="002B6AD6"/>
    <w:rsid w:val="002B6BBA"/>
    <w:rsid w:val="002B6BF6"/>
    <w:rsid w:val="002B7005"/>
    <w:rsid w:val="002B7347"/>
    <w:rsid w:val="002B7381"/>
    <w:rsid w:val="002B7E99"/>
    <w:rsid w:val="002C0115"/>
    <w:rsid w:val="002C03D1"/>
    <w:rsid w:val="002C10F2"/>
    <w:rsid w:val="002C1DD7"/>
    <w:rsid w:val="002C2120"/>
    <w:rsid w:val="002C283A"/>
    <w:rsid w:val="002C376E"/>
    <w:rsid w:val="002C4135"/>
    <w:rsid w:val="002C43F6"/>
    <w:rsid w:val="002C4A0B"/>
    <w:rsid w:val="002C4CEB"/>
    <w:rsid w:val="002C56C8"/>
    <w:rsid w:val="002C671B"/>
    <w:rsid w:val="002C6C53"/>
    <w:rsid w:val="002C7A95"/>
    <w:rsid w:val="002C7CA5"/>
    <w:rsid w:val="002D01CD"/>
    <w:rsid w:val="002D0767"/>
    <w:rsid w:val="002D120A"/>
    <w:rsid w:val="002D18C9"/>
    <w:rsid w:val="002D1F1C"/>
    <w:rsid w:val="002D255E"/>
    <w:rsid w:val="002D2614"/>
    <w:rsid w:val="002D332F"/>
    <w:rsid w:val="002D3A3D"/>
    <w:rsid w:val="002D599A"/>
    <w:rsid w:val="002D7453"/>
    <w:rsid w:val="002D7D3A"/>
    <w:rsid w:val="002D7D6E"/>
    <w:rsid w:val="002E0691"/>
    <w:rsid w:val="002E0F00"/>
    <w:rsid w:val="002E12EB"/>
    <w:rsid w:val="002E159B"/>
    <w:rsid w:val="002E2054"/>
    <w:rsid w:val="002E267E"/>
    <w:rsid w:val="002E2BD9"/>
    <w:rsid w:val="002E2CF8"/>
    <w:rsid w:val="002E3114"/>
    <w:rsid w:val="002E3BBD"/>
    <w:rsid w:val="002E4882"/>
    <w:rsid w:val="002E50CA"/>
    <w:rsid w:val="002E5640"/>
    <w:rsid w:val="002E5C1F"/>
    <w:rsid w:val="002E6717"/>
    <w:rsid w:val="002E6B92"/>
    <w:rsid w:val="002E741F"/>
    <w:rsid w:val="002E7A55"/>
    <w:rsid w:val="002E7DB8"/>
    <w:rsid w:val="002E7E25"/>
    <w:rsid w:val="002E7EAE"/>
    <w:rsid w:val="002F1A14"/>
    <w:rsid w:val="002F1B16"/>
    <w:rsid w:val="002F1D9F"/>
    <w:rsid w:val="002F2375"/>
    <w:rsid w:val="002F28B8"/>
    <w:rsid w:val="002F29E2"/>
    <w:rsid w:val="002F2AAE"/>
    <w:rsid w:val="002F316C"/>
    <w:rsid w:val="002F4325"/>
    <w:rsid w:val="002F43AB"/>
    <w:rsid w:val="002F586A"/>
    <w:rsid w:val="002F587A"/>
    <w:rsid w:val="002F58AC"/>
    <w:rsid w:val="002F5FB5"/>
    <w:rsid w:val="002F754D"/>
    <w:rsid w:val="002F796E"/>
    <w:rsid w:val="0030041B"/>
    <w:rsid w:val="00300F01"/>
    <w:rsid w:val="00301162"/>
    <w:rsid w:val="003025D1"/>
    <w:rsid w:val="00303628"/>
    <w:rsid w:val="003049C8"/>
    <w:rsid w:val="003049EC"/>
    <w:rsid w:val="003052B8"/>
    <w:rsid w:val="00305CD7"/>
    <w:rsid w:val="00305EE8"/>
    <w:rsid w:val="00306F42"/>
    <w:rsid w:val="00307084"/>
    <w:rsid w:val="00307614"/>
    <w:rsid w:val="003078B4"/>
    <w:rsid w:val="00307DEE"/>
    <w:rsid w:val="003112C8"/>
    <w:rsid w:val="00311800"/>
    <w:rsid w:val="00311A4A"/>
    <w:rsid w:val="003126A2"/>
    <w:rsid w:val="00312A84"/>
    <w:rsid w:val="0031309B"/>
    <w:rsid w:val="00313C12"/>
    <w:rsid w:val="00313DFD"/>
    <w:rsid w:val="0031433D"/>
    <w:rsid w:val="003147C0"/>
    <w:rsid w:val="003153D3"/>
    <w:rsid w:val="00315DCC"/>
    <w:rsid w:val="00316A64"/>
    <w:rsid w:val="00317F1D"/>
    <w:rsid w:val="00320855"/>
    <w:rsid w:val="00321371"/>
    <w:rsid w:val="00322532"/>
    <w:rsid w:val="00322FCF"/>
    <w:rsid w:val="003239DA"/>
    <w:rsid w:val="003239ED"/>
    <w:rsid w:val="00323C8D"/>
    <w:rsid w:val="003248F5"/>
    <w:rsid w:val="00325B6B"/>
    <w:rsid w:val="00325E12"/>
    <w:rsid w:val="00325FEB"/>
    <w:rsid w:val="003260CD"/>
    <w:rsid w:val="00326566"/>
    <w:rsid w:val="0032694C"/>
    <w:rsid w:val="003273E5"/>
    <w:rsid w:val="00327A6E"/>
    <w:rsid w:val="00330135"/>
    <w:rsid w:val="0033022C"/>
    <w:rsid w:val="003302DC"/>
    <w:rsid w:val="003314A5"/>
    <w:rsid w:val="00332430"/>
    <w:rsid w:val="00332EE6"/>
    <w:rsid w:val="003331C6"/>
    <w:rsid w:val="003333B9"/>
    <w:rsid w:val="00334ADF"/>
    <w:rsid w:val="003352D6"/>
    <w:rsid w:val="00335307"/>
    <w:rsid w:val="00335751"/>
    <w:rsid w:val="00335A10"/>
    <w:rsid w:val="00335CAC"/>
    <w:rsid w:val="0033636C"/>
    <w:rsid w:val="00336D7B"/>
    <w:rsid w:val="0033724D"/>
    <w:rsid w:val="0033753B"/>
    <w:rsid w:val="0033770A"/>
    <w:rsid w:val="00337B1C"/>
    <w:rsid w:val="003409E6"/>
    <w:rsid w:val="00341D57"/>
    <w:rsid w:val="003431C1"/>
    <w:rsid w:val="00343252"/>
    <w:rsid w:val="003433BC"/>
    <w:rsid w:val="00343514"/>
    <w:rsid w:val="00343E90"/>
    <w:rsid w:val="00345142"/>
    <w:rsid w:val="00345C6D"/>
    <w:rsid w:val="003460B0"/>
    <w:rsid w:val="00347BFB"/>
    <w:rsid w:val="00350068"/>
    <w:rsid w:val="003509B1"/>
    <w:rsid w:val="00350B63"/>
    <w:rsid w:val="00350E6F"/>
    <w:rsid w:val="00352379"/>
    <w:rsid w:val="00353022"/>
    <w:rsid w:val="00354F25"/>
    <w:rsid w:val="00355699"/>
    <w:rsid w:val="00355E85"/>
    <w:rsid w:val="00356211"/>
    <w:rsid w:val="00356481"/>
    <w:rsid w:val="003568D7"/>
    <w:rsid w:val="00357ACA"/>
    <w:rsid w:val="00357C0B"/>
    <w:rsid w:val="00357F59"/>
    <w:rsid w:val="0036064A"/>
    <w:rsid w:val="003617A9"/>
    <w:rsid w:val="00361E92"/>
    <w:rsid w:val="00362118"/>
    <w:rsid w:val="00363038"/>
    <w:rsid w:val="00363FDD"/>
    <w:rsid w:val="0036415E"/>
    <w:rsid w:val="00364167"/>
    <w:rsid w:val="003655D2"/>
    <w:rsid w:val="00365F53"/>
    <w:rsid w:val="0036700D"/>
    <w:rsid w:val="00367319"/>
    <w:rsid w:val="0036782F"/>
    <w:rsid w:val="00367951"/>
    <w:rsid w:val="00370171"/>
    <w:rsid w:val="00370274"/>
    <w:rsid w:val="0037044E"/>
    <w:rsid w:val="00370611"/>
    <w:rsid w:val="00370756"/>
    <w:rsid w:val="003710C7"/>
    <w:rsid w:val="0037257E"/>
    <w:rsid w:val="0037466F"/>
    <w:rsid w:val="00374933"/>
    <w:rsid w:val="0037642E"/>
    <w:rsid w:val="003768E3"/>
    <w:rsid w:val="00377CFA"/>
    <w:rsid w:val="00380438"/>
    <w:rsid w:val="00381CED"/>
    <w:rsid w:val="00382CB0"/>
    <w:rsid w:val="0038340F"/>
    <w:rsid w:val="0038382B"/>
    <w:rsid w:val="0038424D"/>
    <w:rsid w:val="003845CA"/>
    <w:rsid w:val="003852B4"/>
    <w:rsid w:val="003856B1"/>
    <w:rsid w:val="003867A7"/>
    <w:rsid w:val="00386C49"/>
    <w:rsid w:val="00386EF8"/>
    <w:rsid w:val="0038777F"/>
    <w:rsid w:val="00387CB8"/>
    <w:rsid w:val="003900B8"/>
    <w:rsid w:val="0039087B"/>
    <w:rsid w:val="00390F1C"/>
    <w:rsid w:val="0039199E"/>
    <w:rsid w:val="003919D6"/>
    <w:rsid w:val="00392AD8"/>
    <w:rsid w:val="003942E1"/>
    <w:rsid w:val="0039446B"/>
    <w:rsid w:val="0039471D"/>
    <w:rsid w:val="00394A16"/>
    <w:rsid w:val="00395303"/>
    <w:rsid w:val="003954A3"/>
    <w:rsid w:val="003958D3"/>
    <w:rsid w:val="00396000"/>
    <w:rsid w:val="00397794"/>
    <w:rsid w:val="003A0F2D"/>
    <w:rsid w:val="003A0FA9"/>
    <w:rsid w:val="003A1525"/>
    <w:rsid w:val="003A1B2D"/>
    <w:rsid w:val="003A3091"/>
    <w:rsid w:val="003A3C9C"/>
    <w:rsid w:val="003A3E12"/>
    <w:rsid w:val="003A40E8"/>
    <w:rsid w:val="003A4A75"/>
    <w:rsid w:val="003A558D"/>
    <w:rsid w:val="003A602D"/>
    <w:rsid w:val="003A6934"/>
    <w:rsid w:val="003A74F4"/>
    <w:rsid w:val="003B014A"/>
    <w:rsid w:val="003B0313"/>
    <w:rsid w:val="003B04F1"/>
    <w:rsid w:val="003B0675"/>
    <w:rsid w:val="003B07B9"/>
    <w:rsid w:val="003B082F"/>
    <w:rsid w:val="003B095B"/>
    <w:rsid w:val="003B1587"/>
    <w:rsid w:val="003B18E3"/>
    <w:rsid w:val="003B227C"/>
    <w:rsid w:val="003B2403"/>
    <w:rsid w:val="003B35D6"/>
    <w:rsid w:val="003B4B43"/>
    <w:rsid w:val="003B4D12"/>
    <w:rsid w:val="003B4F11"/>
    <w:rsid w:val="003B5558"/>
    <w:rsid w:val="003B58EA"/>
    <w:rsid w:val="003B5C71"/>
    <w:rsid w:val="003B610C"/>
    <w:rsid w:val="003B6FE9"/>
    <w:rsid w:val="003C02A7"/>
    <w:rsid w:val="003C037F"/>
    <w:rsid w:val="003C0859"/>
    <w:rsid w:val="003C0FED"/>
    <w:rsid w:val="003C3AE8"/>
    <w:rsid w:val="003C3DAC"/>
    <w:rsid w:val="003C464D"/>
    <w:rsid w:val="003C4B65"/>
    <w:rsid w:val="003C58F3"/>
    <w:rsid w:val="003C5EE7"/>
    <w:rsid w:val="003C6633"/>
    <w:rsid w:val="003C708D"/>
    <w:rsid w:val="003C70C0"/>
    <w:rsid w:val="003C7909"/>
    <w:rsid w:val="003C7E92"/>
    <w:rsid w:val="003D0CCE"/>
    <w:rsid w:val="003D0DED"/>
    <w:rsid w:val="003D1103"/>
    <w:rsid w:val="003D11DA"/>
    <w:rsid w:val="003D12AD"/>
    <w:rsid w:val="003D12D9"/>
    <w:rsid w:val="003D1812"/>
    <w:rsid w:val="003D2494"/>
    <w:rsid w:val="003D2667"/>
    <w:rsid w:val="003D3238"/>
    <w:rsid w:val="003D367E"/>
    <w:rsid w:val="003D3C49"/>
    <w:rsid w:val="003D433B"/>
    <w:rsid w:val="003D4ABA"/>
    <w:rsid w:val="003D4EAE"/>
    <w:rsid w:val="003D50FE"/>
    <w:rsid w:val="003D5CFA"/>
    <w:rsid w:val="003D6051"/>
    <w:rsid w:val="003D6855"/>
    <w:rsid w:val="003D76EB"/>
    <w:rsid w:val="003D7A14"/>
    <w:rsid w:val="003D7A69"/>
    <w:rsid w:val="003E02BE"/>
    <w:rsid w:val="003E11DD"/>
    <w:rsid w:val="003E197E"/>
    <w:rsid w:val="003E1FA0"/>
    <w:rsid w:val="003E2A34"/>
    <w:rsid w:val="003E2E61"/>
    <w:rsid w:val="003E32A2"/>
    <w:rsid w:val="003E395F"/>
    <w:rsid w:val="003E3B34"/>
    <w:rsid w:val="003E5423"/>
    <w:rsid w:val="003E580F"/>
    <w:rsid w:val="003E744F"/>
    <w:rsid w:val="003E76F0"/>
    <w:rsid w:val="003E7DEC"/>
    <w:rsid w:val="003E7F9E"/>
    <w:rsid w:val="003F0414"/>
    <w:rsid w:val="003F0579"/>
    <w:rsid w:val="003F0984"/>
    <w:rsid w:val="003F1053"/>
    <w:rsid w:val="003F13FE"/>
    <w:rsid w:val="003F142C"/>
    <w:rsid w:val="003F1FC4"/>
    <w:rsid w:val="003F24E6"/>
    <w:rsid w:val="003F3729"/>
    <w:rsid w:val="003F440F"/>
    <w:rsid w:val="003F5430"/>
    <w:rsid w:val="003F5B3F"/>
    <w:rsid w:val="003F6DAB"/>
    <w:rsid w:val="003F6EAC"/>
    <w:rsid w:val="003F7474"/>
    <w:rsid w:val="003F7507"/>
    <w:rsid w:val="0040053F"/>
    <w:rsid w:val="00400616"/>
    <w:rsid w:val="00400977"/>
    <w:rsid w:val="00400AD0"/>
    <w:rsid w:val="00400BC1"/>
    <w:rsid w:val="004011F9"/>
    <w:rsid w:val="004015CA"/>
    <w:rsid w:val="00401A64"/>
    <w:rsid w:val="00401F1A"/>
    <w:rsid w:val="004030C3"/>
    <w:rsid w:val="00403B2F"/>
    <w:rsid w:val="0040433A"/>
    <w:rsid w:val="0040436E"/>
    <w:rsid w:val="004057CA"/>
    <w:rsid w:val="004063BF"/>
    <w:rsid w:val="0040760F"/>
    <w:rsid w:val="00407774"/>
    <w:rsid w:val="004105FF"/>
    <w:rsid w:val="004107B5"/>
    <w:rsid w:val="00411ACC"/>
    <w:rsid w:val="00411E89"/>
    <w:rsid w:val="00412887"/>
    <w:rsid w:val="004128B5"/>
    <w:rsid w:val="0041349E"/>
    <w:rsid w:val="0041352A"/>
    <w:rsid w:val="00413B3C"/>
    <w:rsid w:val="004144ED"/>
    <w:rsid w:val="00414597"/>
    <w:rsid w:val="0041478E"/>
    <w:rsid w:val="00415ABC"/>
    <w:rsid w:val="00415B87"/>
    <w:rsid w:val="00415D35"/>
    <w:rsid w:val="0041602E"/>
    <w:rsid w:val="00416192"/>
    <w:rsid w:val="004162BA"/>
    <w:rsid w:val="004162C4"/>
    <w:rsid w:val="004163FC"/>
    <w:rsid w:val="004165EF"/>
    <w:rsid w:val="004167F4"/>
    <w:rsid w:val="00416FCF"/>
    <w:rsid w:val="00416FD2"/>
    <w:rsid w:val="00417258"/>
    <w:rsid w:val="00417398"/>
    <w:rsid w:val="00420451"/>
    <w:rsid w:val="004209B4"/>
    <w:rsid w:val="00420DF2"/>
    <w:rsid w:val="004234FB"/>
    <w:rsid w:val="00423BFE"/>
    <w:rsid w:val="00424385"/>
    <w:rsid w:val="00424392"/>
    <w:rsid w:val="0042447D"/>
    <w:rsid w:val="00425073"/>
    <w:rsid w:val="00425C74"/>
    <w:rsid w:val="00425F8C"/>
    <w:rsid w:val="00426B0D"/>
    <w:rsid w:val="00427BF9"/>
    <w:rsid w:val="004303B9"/>
    <w:rsid w:val="00430BDF"/>
    <w:rsid w:val="0043193A"/>
    <w:rsid w:val="00432953"/>
    <w:rsid w:val="00432B3B"/>
    <w:rsid w:val="00432C94"/>
    <w:rsid w:val="004331E9"/>
    <w:rsid w:val="004341C6"/>
    <w:rsid w:val="00434252"/>
    <w:rsid w:val="00434485"/>
    <w:rsid w:val="00434599"/>
    <w:rsid w:val="00434ABD"/>
    <w:rsid w:val="004350B8"/>
    <w:rsid w:val="0043621E"/>
    <w:rsid w:val="0043627C"/>
    <w:rsid w:val="00437477"/>
    <w:rsid w:val="00437BB3"/>
    <w:rsid w:val="00440074"/>
    <w:rsid w:val="0044138D"/>
    <w:rsid w:val="00442072"/>
    <w:rsid w:val="00442829"/>
    <w:rsid w:val="00442FAE"/>
    <w:rsid w:val="004431E8"/>
    <w:rsid w:val="004435CD"/>
    <w:rsid w:val="00443D39"/>
    <w:rsid w:val="00443E88"/>
    <w:rsid w:val="00444619"/>
    <w:rsid w:val="00444697"/>
    <w:rsid w:val="00444A4D"/>
    <w:rsid w:val="004454FC"/>
    <w:rsid w:val="004471B9"/>
    <w:rsid w:val="0044787D"/>
    <w:rsid w:val="00447DCD"/>
    <w:rsid w:val="0045033A"/>
    <w:rsid w:val="00450559"/>
    <w:rsid w:val="004509BF"/>
    <w:rsid w:val="0045118F"/>
    <w:rsid w:val="004525B4"/>
    <w:rsid w:val="004538E0"/>
    <w:rsid w:val="004548BC"/>
    <w:rsid w:val="00454D5C"/>
    <w:rsid w:val="004564B6"/>
    <w:rsid w:val="004572E1"/>
    <w:rsid w:val="004576DE"/>
    <w:rsid w:val="0046023E"/>
    <w:rsid w:val="004606FD"/>
    <w:rsid w:val="00460D01"/>
    <w:rsid w:val="004611D7"/>
    <w:rsid w:val="004616D7"/>
    <w:rsid w:val="00462D37"/>
    <w:rsid w:val="00462F09"/>
    <w:rsid w:val="00464400"/>
    <w:rsid w:val="004648D5"/>
    <w:rsid w:val="004650FD"/>
    <w:rsid w:val="0046643E"/>
    <w:rsid w:val="00466794"/>
    <w:rsid w:val="004670C1"/>
    <w:rsid w:val="00470B38"/>
    <w:rsid w:val="004720E1"/>
    <w:rsid w:val="00472731"/>
    <w:rsid w:val="00473E39"/>
    <w:rsid w:val="00473F51"/>
    <w:rsid w:val="0047484A"/>
    <w:rsid w:val="00474C9C"/>
    <w:rsid w:val="00475B59"/>
    <w:rsid w:val="00475D40"/>
    <w:rsid w:val="00476336"/>
    <w:rsid w:val="00476634"/>
    <w:rsid w:val="00477378"/>
    <w:rsid w:val="00477735"/>
    <w:rsid w:val="00477C19"/>
    <w:rsid w:val="00477F39"/>
    <w:rsid w:val="00480594"/>
    <w:rsid w:val="00481D2D"/>
    <w:rsid w:val="00481F91"/>
    <w:rsid w:val="004833A5"/>
    <w:rsid w:val="00483714"/>
    <w:rsid w:val="00483759"/>
    <w:rsid w:val="00483DE1"/>
    <w:rsid w:val="0048461B"/>
    <w:rsid w:val="00485626"/>
    <w:rsid w:val="00485A08"/>
    <w:rsid w:val="00485ABE"/>
    <w:rsid w:val="00485F96"/>
    <w:rsid w:val="00486249"/>
    <w:rsid w:val="0048626F"/>
    <w:rsid w:val="004872F2"/>
    <w:rsid w:val="0049009B"/>
    <w:rsid w:val="00490108"/>
    <w:rsid w:val="00490425"/>
    <w:rsid w:val="00491A8F"/>
    <w:rsid w:val="00493A55"/>
    <w:rsid w:val="00494A5B"/>
    <w:rsid w:val="00494B83"/>
    <w:rsid w:val="00495D22"/>
    <w:rsid w:val="00495D3F"/>
    <w:rsid w:val="00496019"/>
    <w:rsid w:val="00496091"/>
    <w:rsid w:val="0049642B"/>
    <w:rsid w:val="0049671A"/>
    <w:rsid w:val="00496BD0"/>
    <w:rsid w:val="00497BB5"/>
    <w:rsid w:val="00497DA3"/>
    <w:rsid w:val="00497FE0"/>
    <w:rsid w:val="004A0236"/>
    <w:rsid w:val="004A0A7D"/>
    <w:rsid w:val="004A0E09"/>
    <w:rsid w:val="004A184B"/>
    <w:rsid w:val="004A2536"/>
    <w:rsid w:val="004A2ADC"/>
    <w:rsid w:val="004A31A5"/>
    <w:rsid w:val="004A3E0F"/>
    <w:rsid w:val="004A3FE2"/>
    <w:rsid w:val="004A48F0"/>
    <w:rsid w:val="004A4F50"/>
    <w:rsid w:val="004A54AD"/>
    <w:rsid w:val="004A56D2"/>
    <w:rsid w:val="004A5F00"/>
    <w:rsid w:val="004A685E"/>
    <w:rsid w:val="004A78C8"/>
    <w:rsid w:val="004A7F82"/>
    <w:rsid w:val="004B0096"/>
    <w:rsid w:val="004B0150"/>
    <w:rsid w:val="004B087F"/>
    <w:rsid w:val="004B0B41"/>
    <w:rsid w:val="004B2315"/>
    <w:rsid w:val="004B2CD5"/>
    <w:rsid w:val="004B3C40"/>
    <w:rsid w:val="004B4231"/>
    <w:rsid w:val="004B4393"/>
    <w:rsid w:val="004B439C"/>
    <w:rsid w:val="004B44D7"/>
    <w:rsid w:val="004B4926"/>
    <w:rsid w:val="004B4A3D"/>
    <w:rsid w:val="004B6097"/>
    <w:rsid w:val="004B6316"/>
    <w:rsid w:val="004B6A8B"/>
    <w:rsid w:val="004B7489"/>
    <w:rsid w:val="004B78F3"/>
    <w:rsid w:val="004C0C42"/>
    <w:rsid w:val="004C0E92"/>
    <w:rsid w:val="004C1923"/>
    <w:rsid w:val="004C1CB0"/>
    <w:rsid w:val="004C1DF7"/>
    <w:rsid w:val="004C23C8"/>
    <w:rsid w:val="004C2A15"/>
    <w:rsid w:val="004C2B8A"/>
    <w:rsid w:val="004C6A0F"/>
    <w:rsid w:val="004C6D94"/>
    <w:rsid w:val="004C6F0A"/>
    <w:rsid w:val="004C7E74"/>
    <w:rsid w:val="004D04BF"/>
    <w:rsid w:val="004D0AFF"/>
    <w:rsid w:val="004D10F6"/>
    <w:rsid w:val="004D1712"/>
    <w:rsid w:val="004D3DA8"/>
    <w:rsid w:val="004D3F7D"/>
    <w:rsid w:val="004D4621"/>
    <w:rsid w:val="004D4951"/>
    <w:rsid w:val="004D4ACD"/>
    <w:rsid w:val="004D4B19"/>
    <w:rsid w:val="004D4C8E"/>
    <w:rsid w:val="004D4DB8"/>
    <w:rsid w:val="004D5C38"/>
    <w:rsid w:val="004D5D93"/>
    <w:rsid w:val="004D626E"/>
    <w:rsid w:val="004D6848"/>
    <w:rsid w:val="004D74CD"/>
    <w:rsid w:val="004D7859"/>
    <w:rsid w:val="004D7E0C"/>
    <w:rsid w:val="004E0FAA"/>
    <w:rsid w:val="004E2582"/>
    <w:rsid w:val="004E262C"/>
    <w:rsid w:val="004E2E36"/>
    <w:rsid w:val="004E30B1"/>
    <w:rsid w:val="004E34EB"/>
    <w:rsid w:val="004E3BAE"/>
    <w:rsid w:val="004E42BE"/>
    <w:rsid w:val="004E4A48"/>
    <w:rsid w:val="004E5CC3"/>
    <w:rsid w:val="004E60CA"/>
    <w:rsid w:val="004E7925"/>
    <w:rsid w:val="004E7E53"/>
    <w:rsid w:val="004F0FAD"/>
    <w:rsid w:val="004F15C0"/>
    <w:rsid w:val="004F1C8E"/>
    <w:rsid w:val="004F22C0"/>
    <w:rsid w:val="004F230F"/>
    <w:rsid w:val="004F2A0E"/>
    <w:rsid w:val="004F2EC8"/>
    <w:rsid w:val="004F2FC5"/>
    <w:rsid w:val="004F3064"/>
    <w:rsid w:val="004F36A4"/>
    <w:rsid w:val="004F3C97"/>
    <w:rsid w:val="004F601D"/>
    <w:rsid w:val="004F6E82"/>
    <w:rsid w:val="00500328"/>
    <w:rsid w:val="0050107E"/>
    <w:rsid w:val="00501D6C"/>
    <w:rsid w:val="005022BC"/>
    <w:rsid w:val="005023FE"/>
    <w:rsid w:val="00504697"/>
    <w:rsid w:val="00504952"/>
    <w:rsid w:val="00504E7E"/>
    <w:rsid w:val="00505FA5"/>
    <w:rsid w:val="00506F03"/>
    <w:rsid w:val="005079C6"/>
    <w:rsid w:val="0051006B"/>
    <w:rsid w:val="00510169"/>
    <w:rsid w:val="0051033A"/>
    <w:rsid w:val="00510C45"/>
    <w:rsid w:val="00510EE9"/>
    <w:rsid w:val="00511D4A"/>
    <w:rsid w:val="005126E0"/>
    <w:rsid w:val="00512A4C"/>
    <w:rsid w:val="00512F49"/>
    <w:rsid w:val="00513EBB"/>
    <w:rsid w:val="00513FBE"/>
    <w:rsid w:val="0051533B"/>
    <w:rsid w:val="005160CF"/>
    <w:rsid w:val="005161B5"/>
    <w:rsid w:val="005166F3"/>
    <w:rsid w:val="00517E8E"/>
    <w:rsid w:val="00520712"/>
    <w:rsid w:val="005212D5"/>
    <w:rsid w:val="005213C4"/>
    <w:rsid w:val="005223F9"/>
    <w:rsid w:val="00525C25"/>
    <w:rsid w:val="00525CA7"/>
    <w:rsid w:val="00526002"/>
    <w:rsid w:val="0052648A"/>
    <w:rsid w:val="00527051"/>
    <w:rsid w:val="00530098"/>
    <w:rsid w:val="005309B3"/>
    <w:rsid w:val="00530E42"/>
    <w:rsid w:val="0053236E"/>
    <w:rsid w:val="005326EA"/>
    <w:rsid w:val="00532906"/>
    <w:rsid w:val="00532B5E"/>
    <w:rsid w:val="005332F0"/>
    <w:rsid w:val="0053382E"/>
    <w:rsid w:val="00533AF2"/>
    <w:rsid w:val="00533AF8"/>
    <w:rsid w:val="00534572"/>
    <w:rsid w:val="00534C1D"/>
    <w:rsid w:val="0053552C"/>
    <w:rsid w:val="0053662A"/>
    <w:rsid w:val="00536EDF"/>
    <w:rsid w:val="00536FC2"/>
    <w:rsid w:val="005374B3"/>
    <w:rsid w:val="00537780"/>
    <w:rsid w:val="005379CF"/>
    <w:rsid w:val="00540791"/>
    <w:rsid w:val="00540D36"/>
    <w:rsid w:val="00543597"/>
    <w:rsid w:val="00543988"/>
    <w:rsid w:val="00543D14"/>
    <w:rsid w:val="0054421D"/>
    <w:rsid w:val="00544751"/>
    <w:rsid w:val="00545348"/>
    <w:rsid w:val="0054568D"/>
    <w:rsid w:val="00546C7C"/>
    <w:rsid w:val="00546DAB"/>
    <w:rsid w:val="00546F7A"/>
    <w:rsid w:val="005477E8"/>
    <w:rsid w:val="00547FF7"/>
    <w:rsid w:val="00551169"/>
    <w:rsid w:val="005515F5"/>
    <w:rsid w:val="005518A1"/>
    <w:rsid w:val="005525C8"/>
    <w:rsid w:val="00553FBE"/>
    <w:rsid w:val="005540F1"/>
    <w:rsid w:val="005548D8"/>
    <w:rsid w:val="005548E3"/>
    <w:rsid w:val="00554951"/>
    <w:rsid w:val="00554D57"/>
    <w:rsid w:val="00554E13"/>
    <w:rsid w:val="00554EC6"/>
    <w:rsid w:val="00555CE9"/>
    <w:rsid w:val="00555D16"/>
    <w:rsid w:val="0055641E"/>
    <w:rsid w:val="00556E6F"/>
    <w:rsid w:val="0055715D"/>
    <w:rsid w:val="00557342"/>
    <w:rsid w:val="00557346"/>
    <w:rsid w:val="0055791E"/>
    <w:rsid w:val="005606B6"/>
    <w:rsid w:val="00561101"/>
    <w:rsid w:val="005613B6"/>
    <w:rsid w:val="005614D6"/>
    <w:rsid w:val="00561BF3"/>
    <w:rsid w:val="00561E02"/>
    <w:rsid w:val="00563777"/>
    <w:rsid w:val="00563B2D"/>
    <w:rsid w:val="00563BF4"/>
    <w:rsid w:val="00564C04"/>
    <w:rsid w:val="00564ECF"/>
    <w:rsid w:val="005660B3"/>
    <w:rsid w:val="005662FF"/>
    <w:rsid w:val="00567331"/>
    <w:rsid w:val="0056771A"/>
    <w:rsid w:val="00567E03"/>
    <w:rsid w:val="005700AE"/>
    <w:rsid w:val="005714EC"/>
    <w:rsid w:val="00571946"/>
    <w:rsid w:val="005719A1"/>
    <w:rsid w:val="00572C77"/>
    <w:rsid w:val="00572C7D"/>
    <w:rsid w:val="00573EE2"/>
    <w:rsid w:val="005758EA"/>
    <w:rsid w:val="00576A2D"/>
    <w:rsid w:val="00576F92"/>
    <w:rsid w:val="00577F89"/>
    <w:rsid w:val="00580747"/>
    <w:rsid w:val="00582186"/>
    <w:rsid w:val="00583228"/>
    <w:rsid w:val="00583BDE"/>
    <w:rsid w:val="005844A7"/>
    <w:rsid w:val="00584A0F"/>
    <w:rsid w:val="00584F61"/>
    <w:rsid w:val="005866D1"/>
    <w:rsid w:val="00586883"/>
    <w:rsid w:val="00586AFA"/>
    <w:rsid w:val="00586DC9"/>
    <w:rsid w:val="0058710D"/>
    <w:rsid w:val="00587622"/>
    <w:rsid w:val="00587C2D"/>
    <w:rsid w:val="00587FFB"/>
    <w:rsid w:val="005906CE"/>
    <w:rsid w:val="005908B8"/>
    <w:rsid w:val="005915A9"/>
    <w:rsid w:val="005929FF"/>
    <w:rsid w:val="00593E85"/>
    <w:rsid w:val="005947BE"/>
    <w:rsid w:val="005949FF"/>
    <w:rsid w:val="00595587"/>
    <w:rsid w:val="005968BD"/>
    <w:rsid w:val="00596F34"/>
    <w:rsid w:val="005973E3"/>
    <w:rsid w:val="0059793B"/>
    <w:rsid w:val="00597A63"/>
    <w:rsid w:val="005A04B3"/>
    <w:rsid w:val="005A0AAB"/>
    <w:rsid w:val="005A0E9C"/>
    <w:rsid w:val="005A16F7"/>
    <w:rsid w:val="005A17FD"/>
    <w:rsid w:val="005A180D"/>
    <w:rsid w:val="005A1D9C"/>
    <w:rsid w:val="005A2A5E"/>
    <w:rsid w:val="005A3073"/>
    <w:rsid w:val="005A5157"/>
    <w:rsid w:val="005A5BB6"/>
    <w:rsid w:val="005A5BDD"/>
    <w:rsid w:val="005A6AEE"/>
    <w:rsid w:val="005A70A7"/>
    <w:rsid w:val="005B0506"/>
    <w:rsid w:val="005B1BF7"/>
    <w:rsid w:val="005B26D9"/>
    <w:rsid w:val="005B344D"/>
    <w:rsid w:val="005B3469"/>
    <w:rsid w:val="005B4086"/>
    <w:rsid w:val="005B478D"/>
    <w:rsid w:val="005B4B39"/>
    <w:rsid w:val="005B4BEE"/>
    <w:rsid w:val="005B606A"/>
    <w:rsid w:val="005B63C3"/>
    <w:rsid w:val="005B644C"/>
    <w:rsid w:val="005B6EAA"/>
    <w:rsid w:val="005C0A26"/>
    <w:rsid w:val="005C0C54"/>
    <w:rsid w:val="005C10CF"/>
    <w:rsid w:val="005C1C5E"/>
    <w:rsid w:val="005C207E"/>
    <w:rsid w:val="005C2216"/>
    <w:rsid w:val="005C3A9A"/>
    <w:rsid w:val="005C45B9"/>
    <w:rsid w:val="005C4EFF"/>
    <w:rsid w:val="005C5AEE"/>
    <w:rsid w:val="005C5B21"/>
    <w:rsid w:val="005C6357"/>
    <w:rsid w:val="005C681E"/>
    <w:rsid w:val="005C741F"/>
    <w:rsid w:val="005C764F"/>
    <w:rsid w:val="005C7745"/>
    <w:rsid w:val="005C7DF5"/>
    <w:rsid w:val="005D052D"/>
    <w:rsid w:val="005D0A10"/>
    <w:rsid w:val="005D162C"/>
    <w:rsid w:val="005D1A76"/>
    <w:rsid w:val="005D32A6"/>
    <w:rsid w:val="005D3C14"/>
    <w:rsid w:val="005D3D15"/>
    <w:rsid w:val="005D4679"/>
    <w:rsid w:val="005D4F3C"/>
    <w:rsid w:val="005D5B8D"/>
    <w:rsid w:val="005D5CFC"/>
    <w:rsid w:val="005D6A32"/>
    <w:rsid w:val="005D6A6F"/>
    <w:rsid w:val="005D7B39"/>
    <w:rsid w:val="005D7F36"/>
    <w:rsid w:val="005E06EF"/>
    <w:rsid w:val="005E08B5"/>
    <w:rsid w:val="005E0AFB"/>
    <w:rsid w:val="005E0B68"/>
    <w:rsid w:val="005E0E22"/>
    <w:rsid w:val="005E1656"/>
    <w:rsid w:val="005E1F13"/>
    <w:rsid w:val="005E23A3"/>
    <w:rsid w:val="005E2927"/>
    <w:rsid w:val="005E38DD"/>
    <w:rsid w:val="005E3CFF"/>
    <w:rsid w:val="005E7BCA"/>
    <w:rsid w:val="005F0601"/>
    <w:rsid w:val="005F0E25"/>
    <w:rsid w:val="005F14FE"/>
    <w:rsid w:val="005F2C70"/>
    <w:rsid w:val="005F33ED"/>
    <w:rsid w:val="005F36E5"/>
    <w:rsid w:val="005F3741"/>
    <w:rsid w:val="005F54A8"/>
    <w:rsid w:val="005F5D33"/>
    <w:rsid w:val="005F60C1"/>
    <w:rsid w:val="005F62ED"/>
    <w:rsid w:val="005F6FE8"/>
    <w:rsid w:val="005F7C7B"/>
    <w:rsid w:val="00602758"/>
    <w:rsid w:val="006032A7"/>
    <w:rsid w:val="00603EF8"/>
    <w:rsid w:val="00604BB9"/>
    <w:rsid w:val="006051BC"/>
    <w:rsid w:val="0060604B"/>
    <w:rsid w:val="0060605C"/>
    <w:rsid w:val="00607216"/>
    <w:rsid w:val="0060763D"/>
    <w:rsid w:val="00607A84"/>
    <w:rsid w:val="006104FF"/>
    <w:rsid w:val="006114F4"/>
    <w:rsid w:val="006116D5"/>
    <w:rsid w:val="00612D94"/>
    <w:rsid w:val="00612E9F"/>
    <w:rsid w:val="006133ED"/>
    <w:rsid w:val="006137BE"/>
    <w:rsid w:val="006146D0"/>
    <w:rsid w:val="00615C2D"/>
    <w:rsid w:val="0061614C"/>
    <w:rsid w:val="00616181"/>
    <w:rsid w:val="006164C3"/>
    <w:rsid w:val="006170A6"/>
    <w:rsid w:val="0061768C"/>
    <w:rsid w:val="00617D93"/>
    <w:rsid w:val="00620CF6"/>
    <w:rsid w:val="006219B0"/>
    <w:rsid w:val="00621C65"/>
    <w:rsid w:val="00622A3C"/>
    <w:rsid w:val="006238CF"/>
    <w:rsid w:val="006247C1"/>
    <w:rsid w:val="00624860"/>
    <w:rsid w:val="00624CDC"/>
    <w:rsid w:val="00624D65"/>
    <w:rsid w:val="00624DAF"/>
    <w:rsid w:val="00625596"/>
    <w:rsid w:val="006259AA"/>
    <w:rsid w:val="00625BDB"/>
    <w:rsid w:val="00625CE9"/>
    <w:rsid w:val="0062662A"/>
    <w:rsid w:val="0062663A"/>
    <w:rsid w:val="006276CB"/>
    <w:rsid w:val="00627989"/>
    <w:rsid w:val="00627B86"/>
    <w:rsid w:val="00630BDA"/>
    <w:rsid w:val="0063143F"/>
    <w:rsid w:val="00631E6C"/>
    <w:rsid w:val="0063227B"/>
    <w:rsid w:val="00632289"/>
    <w:rsid w:val="00632382"/>
    <w:rsid w:val="00632782"/>
    <w:rsid w:val="00632869"/>
    <w:rsid w:val="00633264"/>
    <w:rsid w:val="006336DC"/>
    <w:rsid w:val="006339BD"/>
    <w:rsid w:val="0063497E"/>
    <w:rsid w:val="00635C16"/>
    <w:rsid w:val="00635E64"/>
    <w:rsid w:val="00637C0D"/>
    <w:rsid w:val="00637CEC"/>
    <w:rsid w:val="0064135E"/>
    <w:rsid w:val="0064174D"/>
    <w:rsid w:val="00642533"/>
    <w:rsid w:val="00642911"/>
    <w:rsid w:val="006429E8"/>
    <w:rsid w:val="0064348F"/>
    <w:rsid w:val="00643D49"/>
    <w:rsid w:val="00644859"/>
    <w:rsid w:val="00644FB7"/>
    <w:rsid w:val="006459BA"/>
    <w:rsid w:val="00645A42"/>
    <w:rsid w:val="00645BE5"/>
    <w:rsid w:val="00646BDD"/>
    <w:rsid w:val="00647051"/>
    <w:rsid w:val="00647E63"/>
    <w:rsid w:val="00647F1C"/>
    <w:rsid w:val="00650805"/>
    <w:rsid w:val="006519C0"/>
    <w:rsid w:val="006526F6"/>
    <w:rsid w:val="00652756"/>
    <w:rsid w:val="00652B83"/>
    <w:rsid w:val="00652F49"/>
    <w:rsid w:val="00654145"/>
    <w:rsid w:val="00654239"/>
    <w:rsid w:val="006543C0"/>
    <w:rsid w:val="00654633"/>
    <w:rsid w:val="006546D7"/>
    <w:rsid w:val="00654C6D"/>
    <w:rsid w:val="00655DD9"/>
    <w:rsid w:val="00656632"/>
    <w:rsid w:val="0065719F"/>
    <w:rsid w:val="006579DD"/>
    <w:rsid w:val="00657EEF"/>
    <w:rsid w:val="0066074B"/>
    <w:rsid w:val="006611E9"/>
    <w:rsid w:val="00664790"/>
    <w:rsid w:val="00664DC4"/>
    <w:rsid w:val="00664FA3"/>
    <w:rsid w:val="00667DAB"/>
    <w:rsid w:val="00670849"/>
    <w:rsid w:val="00670C2E"/>
    <w:rsid w:val="00670FB7"/>
    <w:rsid w:val="0067189D"/>
    <w:rsid w:val="00672630"/>
    <w:rsid w:val="0067275D"/>
    <w:rsid w:val="006732E6"/>
    <w:rsid w:val="0067332F"/>
    <w:rsid w:val="006733AC"/>
    <w:rsid w:val="00675BF9"/>
    <w:rsid w:val="00676CA8"/>
    <w:rsid w:val="006772D0"/>
    <w:rsid w:val="00680086"/>
    <w:rsid w:val="00680788"/>
    <w:rsid w:val="00680D30"/>
    <w:rsid w:val="006817FB"/>
    <w:rsid w:val="00681B39"/>
    <w:rsid w:val="0068225C"/>
    <w:rsid w:val="00682558"/>
    <w:rsid w:val="00682D98"/>
    <w:rsid w:val="00683193"/>
    <w:rsid w:val="006839C2"/>
    <w:rsid w:val="0068454E"/>
    <w:rsid w:val="00684791"/>
    <w:rsid w:val="00684AB8"/>
    <w:rsid w:val="00684D89"/>
    <w:rsid w:val="006856A3"/>
    <w:rsid w:val="0068576E"/>
    <w:rsid w:val="00685FC0"/>
    <w:rsid w:val="006864B2"/>
    <w:rsid w:val="00686FCF"/>
    <w:rsid w:val="00687080"/>
    <w:rsid w:val="006871CD"/>
    <w:rsid w:val="006906C6"/>
    <w:rsid w:val="00691563"/>
    <w:rsid w:val="0069159A"/>
    <w:rsid w:val="006918C2"/>
    <w:rsid w:val="0069196E"/>
    <w:rsid w:val="00691BDD"/>
    <w:rsid w:val="006929E5"/>
    <w:rsid w:val="00693335"/>
    <w:rsid w:val="00693972"/>
    <w:rsid w:val="00694DEB"/>
    <w:rsid w:val="00695A94"/>
    <w:rsid w:val="00696094"/>
    <w:rsid w:val="00696656"/>
    <w:rsid w:val="00696E0F"/>
    <w:rsid w:val="00697437"/>
    <w:rsid w:val="00697516"/>
    <w:rsid w:val="00697D78"/>
    <w:rsid w:val="006A084A"/>
    <w:rsid w:val="006A0D75"/>
    <w:rsid w:val="006A11D6"/>
    <w:rsid w:val="006A1443"/>
    <w:rsid w:val="006A1C6F"/>
    <w:rsid w:val="006A22FA"/>
    <w:rsid w:val="006A2858"/>
    <w:rsid w:val="006A3B9A"/>
    <w:rsid w:val="006A4799"/>
    <w:rsid w:val="006A5816"/>
    <w:rsid w:val="006A5885"/>
    <w:rsid w:val="006A61B9"/>
    <w:rsid w:val="006A639E"/>
    <w:rsid w:val="006A70F2"/>
    <w:rsid w:val="006A7BC7"/>
    <w:rsid w:val="006B046C"/>
    <w:rsid w:val="006B0C91"/>
    <w:rsid w:val="006B19E6"/>
    <w:rsid w:val="006B1AA9"/>
    <w:rsid w:val="006B2799"/>
    <w:rsid w:val="006B286B"/>
    <w:rsid w:val="006B2B22"/>
    <w:rsid w:val="006B2E7D"/>
    <w:rsid w:val="006B3E31"/>
    <w:rsid w:val="006B441F"/>
    <w:rsid w:val="006B5307"/>
    <w:rsid w:val="006B55CA"/>
    <w:rsid w:val="006B6151"/>
    <w:rsid w:val="006C0C38"/>
    <w:rsid w:val="006C13EC"/>
    <w:rsid w:val="006C1469"/>
    <w:rsid w:val="006C1B4F"/>
    <w:rsid w:val="006C1BCA"/>
    <w:rsid w:val="006C2411"/>
    <w:rsid w:val="006C26A2"/>
    <w:rsid w:val="006C2977"/>
    <w:rsid w:val="006C2BAC"/>
    <w:rsid w:val="006C3021"/>
    <w:rsid w:val="006C3133"/>
    <w:rsid w:val="006C4100"/>
    <w:rsid w:val="006C41DB"/>
    <w:rsid w:val="006C43CA"/>
    <w:rsid w:val="006C4687"/>
    <w:rsid w:val="006C53F0"/>
    <w:rsid w:val="006C5D5F"/>
    <w:rsid w:val="006C6F07"/>
    <w:rsid w:val="006C7DDE"/>
    <w:rsid w:val="006D0198"/>
    <w:rsid w:val="006D079E"/>
    <w:rsid w:val="006D0D3E"/>
    <w:rsid w:val="006D1072"/>
    <w:rsid w:val="006D113E"/>
    <w:rsid w:val="006D1C9C"/>
    <w:rsid w:val="006D1D05"/>
    <w:rsid w:val="006D2AC3"/>
    <w:rsid w:val="006D2BE3"/>
    <w:rsid w:val="006D2C78"/>
    <w:rsid w:val="006D33EE"/>
    <w:rsid w:val="006D387F"/>
    <w:rsid w:val="006D54C0"/>
    <w:rsid w:val="006D5B70"/>
    <w:rsid w:val="006D6352"/>
    <w:rsid w:val="006D6C04"/>
    <w:rsid w:val="006D75DF"/>
    <w:rsid w:val="006E0226"/>
    <w:rsid w:val="006E1B22"/>
    <w:rsid w:val="006E355E"/>
    <w:rsid w:val="006E387C"/>
    <w:rsid w:val="006E4788"/>
    <w:rsid w:val="006E4E12"/>
    <w:rsid w:val="006E784B"/>
    <w:rsid w:val="006F1217"/>
    <w:rsid w:val="006F135F"/>
    <w:rsid w:val="006F1A71"/>
    <w:rsid w:val="006F1C5E"/>
    <w:rsid w:val="006F2766"/>
    <w:rsid w:val="006F2D4B"/>
    <w:rsid w:val="006F2EB6"/>
    <w:rsid w:val="006F3FFA"/>
    <w:rsid w:val="006F4117"/>
    <w:rsid w:val="006F49E6"/>
    <w:rsid w:val="006F4BF5"/>
    <w:rsid w:val="006F5949"/>
    <w:rsid w:val="006F651C"/>
    <w:rsid w:val="006F6636"/>
    <w:rsid w:val="006F6B46"/>
    <w:rsid w:val="006F6B7A"/>
    <w:rsid w:val="006F6F0F"/>
    <w:rsid w:val="0070062D"/>
    <w:rsid w:val="00701E87"/>
    <w:rsid w:val="00702304"/>
    <w:rsid w:val="00702714"/>
    <w:rsid w:val="007032DC"/>
    <w:rsid w:val="007039E7"/>
    <w:rsid w:val="00703B97"/>
    <w:rsid w:val="00703C3E"/>
    <w:rsid w:val="00703FC3"/>
    <w:rsid w:val="007046A1"/>
    <w:rsid w:val="00704A22"/>
    <w:rsid w:val="00705EAC"/>
    <w:rsid w:val="00706948"/>
    <w:rsid w:val="00706BBF"/>
    <w:rsid w:val="007073CC"/>
    <w:rsid w:val="00707CBF"/>
    <w:rsid w:val="00707CE4"/>
    <w:rsid w:val="00707E51"/>
    <w:rsid w:val="00710584"/>
    <w:rsid w:val="007112CC"/>
    <w:rsid w:val="00712680"/>
    <w:rsid w:val="00712B49"/>
    <w:rsid w:val="0071307C"/>
    <w:rsid w:val="00713172"/>
    <w:rsid w:val="00713D31"/>
    <w:rsid w:val="007143CB"/>
    <w:rsid w:val="007148F2"/>
    <w:rsid w:val="00714DDE"/>
    <w:rsid w:val="00714F68"/>
    <w:rsid w:val="00715507"/>
    <w:rsid w:val="007156AD"/>
    <w:rsid w:val="00715D17"/>
    <w:rsid w:val="00716832"/>
    <w:rsid w:val="00717599"/>
    <w:rsid w:val="00717C12"/>
    <w:rsid w:val="00717F90"/>
    <w:rsid w:val="007203A3"/>
    <w:rsid w:val="00720E85"/>
    <w:rsid w:val="00721C5C"/>
    <w:rsid w:val="0072221F"/>
    <w:rsid w:val="007225CD"/>
    <w:rsid w:val="00722946"/>
    <w:rsid w:val="00723864"/>
    <w:rsid w:val="00723918"/>
    <w:rsid w:val="0072409C"/>
    <w:rsid w:val="007245D2"/>
    <w:rsid w:val="00724685"/>
    <w:rsid w:val="007253CE"/>
    <w:rsid w:val="007256DF"/>
    <w:rsid w:val="00725BF4"/>
    <w:rsid w:val="00725C71"/>
    <w:rsid w:val="00725D6E"/>
    <w:rsid w:val="007274F8"/>
    <w:rsid w:val="007317BE"/>
    <w:rsid w:val="00731D57"/>
    <w:rsid w:val="007322D9"/>
    <w:rsid w:val="007330FA"/>
    <w:rsid w:val="0073434B"/>
    <w:rsid w:val="00734447"/>
    <w:rsid w:val="00734616"/>
    <w:rsid w:val="00735900"/>
    <w:rsid w:val="0073641B"/>
    <w:rsid w:val="007367D5"/>
    <w:rsid w:val="007368F8"/>
    <w:rsid w:val="00736D3A"/>
    <w:rsid w:val="00736EF0"/>
    <w:rsid w:val="00737BD7"/>
    <w:rsid w:val="00740BB7"/>
    <w:rsid w:val="0074188B"/>
    <w:rsid w:val="00741B73"/>
    <w:rsid w:val="00742158"/>
    <w:rsid w:val="00742321"/>
    <w:rsid w:val="00742617"/>
    <w:rsid w:val="007435FA"/>
    <w:rsid w:val="00743775"/>
    <w:rsid w:val="0074545E"/>
    <w:rsid w:val="00746909"/>
    <w:rsid w:val="007476BF"/>
    <w:rsid w:val="007508FA"/>
    <w:rsid w:val="00751972"/>
    <w:rsid w:val="00751FB5"/>
    <w:rsid w:val="007522CC"/>
    <w:rsid w:val="00752402"/>
    <w:rsid w:val="007524F8"/>
    <w:rsid w:val="00753005"/>
    <w:rsid w:val="0075439F"/>
    <w:rsid w:val="0075442C"/>
    <w:rsid w:val="00754451"/>
    <w:rsid w:val="007544AA"/>
    <w:rsid w:val="00754599"/>
    <w:rsid w:val="00754EED"/>
    <w:rsid w:val="0075526E"/>
    <w:rsid w:val="00755A38"/>
    <w:rsid w:val="007564AE"/>
    <w:rsid w:val="00756C3A"/>
    <w:rsid w:val="0075708D"/>
    <w:rsid w:val="00757302"/>
    <w:rsid w:val="0075742A"/>
    <w:rsid w:val="0075746D"/>
    <w:rsid w:val="007578B4"/>
    <w:rsid w:val="00757A29"/>
    <w:rsid w:val="00757E0D"/>
    <w:rsid w:val="007602E8"/>
    <w:rsid w:val="00760F57"/>
    <w:rsid w:val="00761CC5"/>
    <w:rsid w:val="00761F8B"/>
    <w:rsid w:val="0076234F"/>
    <w:rsid w:val="00762529"/>
    <w:rsid w:val="00762FBE"/>
    <w:rsid w:val="007631ED"/>
    <w:rsid w:val="00763CA9"/>
    <w:rsid w:val="00763EEF"/>
    <w:rsid w:val="00764F32"/>
    <w:rsid w:val="00765752"/>
    <w:rsid w:val="00765F68"/>
    <w:rsid w:val="0076614D"/>
    <w:rsid w:val="00767207"/>
    <w:rsid w:val="00767309"/>
    <w:rsid w:val="007677D3"/>
    <w:rsid w:val="00767ABA"/>
    <w:rsid w:val="00767D0B"/>
    <w:rsid w:val="007706FB"/>
    <w:rsid w:val="00770B4F"/>
    <w:rsid w:val="00770BF1"/>
    <w:rsid w:val="00773C0E"/>
    <w:rsid w:val="0077426C"/>
    <w:rsid w:val="0077466E"/>
    <w:rsid w:val="00775418"/>
    <w:rsid w:val="00775E0E"/>
    <w:rsid w:val="00775FD7"/>
    <w:rsid w:val="0077650B"/>
    <w:rsid w:val="00781C2A"/>
    <w:rsid w:val="00782006"/>
    <w:rsid w:val="0078273C"/>
    <w:rsid w:val="007836FD"/>
    <w:rsid w:val="00783A8B"/>
    <w:rsid w:val="00784AFC"/>
    <w:rsid w:val="00784ECF"/>
    <w:rsid w:val="00785121"/>
    <w:rsid w:val="00785C4C"/>
    <w:rsid w:val="007872F1"/>
    <w:rsid w:val="007909BC"/>
    <w:rsid w:val="00790D3C"/>
    <w:rsid w:val="00791449"/>
    <w:rsid w:val="00792259"/>
    <w:rsid w:val="00792D4C"/>
    <w:rsid w:val="00793308"/>
    <w:rsid w:val="00793A7B"/>
    <w:rsid w:val="00793F73"/>
    <w:rsid w:val="00794E4C"/>
    <w:rsid w:val="0079539C"/>
    <w:rsid w:val="007953CD"/>
    <w:rsid w:val="00796917"/>
    <w:rsid w:val="00797041"/>
    <w:rsid w:val="00797517"/>
    <w:rsid w:val="0079760F"/>
    <w:rsid w:val="00797AA0"/>
    <w:rsid w:val="00797CCB"/>
    <w:rsid w:val="00797D6D"/>
    <w:rsid w:val="007A02A2"/>
    <w:rsid w:val="007A29EC"/>
    <w:rsid w:val="007A2F67"/>
    <w:rsid w:val="007A368B"/>
    <w:rsid w:val="007A3943"/>
    <w:rsid w:val="007A427C"/>
    <w:rsid w:val="007A4539"/>
    <w:rsid w:val="007A69DF"/>
    <w:rsid w:val="007A708B"/>
    <w:rsid w:val="007A724A"/>
    <w:rsid w:val="007A7D8D"/>
    <w:rsid w:val="007B0D1D"/>
    <w:rsid w:val="007B29AE"/>
    <w:rsid w:val="007B2EE0"/>
    <w:rsid w:val="007B2F4E"/>
    <w:rsid w:val="007B340C"/>
    <w:rsid w:val="007B3D56"/>
    <w:rsid w:val="007B3E52"/>
    <w:rsid w:val="007B44B1"/>
    <w:rsid w:val="007B5744"/>
    <w:rsid w:val="007B5981"/>
    <w:rsid w:val="007B6489"/>
    <w:rsid w:val="007B6660"/>
    <w:rsid w:val="007B7525"/>
    <w:rsid w:val="007B7C50"/>
    <w:rsid w:val="007C0957"/>
    <w:rsid w:val="007C0BC8"/>
    <w:rsid w:val="007C1023"/>
    <w:rsid w:val="007C111E"/>
    <w:rsid w:val="007C2029"/>
    <w:rsid w:val="007C21B1"/>
    <w:rsid w:val="007C2425"/>
    <w:rsid w:val="007C27FA"/>
    <w:rsid w:val="007C3F68"/>
    <w:rsid w:val="007C575F"/>
    <w:rsid w:val="007C586A"/>
    <w:rsid w:val="007C5BF9"/>
    <w:rsid w:val="007C5FB8"/>
    <w:rsid w:val="007C67D5"/>
    <w:rsid w:val="007C7119"/>
    <w:rsid w:val="007C75EB"/>
    <w:rsid w:val="007C7EE0"/>
    <w:rsid w:val="007D3BF4"/>
    <w:rsid w:val="007D561B"/>
    <w:rsid w:val="007D593A"/>
    <w:rsid w:val="007D642C"/>
    <w:rsid w:val="007D6734"/>
    <w:rsid w:val="007D6A44"/>
    <w:rsid w:val="007D6A83"/>
    <w:rsid w:val="007E0099"/>
    <w:rsid w:val="007E0252"/>
    <w:rsid w:val="007E0512"/>
    <w:rsid w:val="007E07F8"/>
    <w:rsid w:val="007E08AF"/>
    <w:rsid w:val="007E0B78"/>
    <w:rsid w:val="007E124A"/>
    <w:rsid w:val="007E15DC"/>
    <w:rsid w:val="007E240D"/>
    <w:rsid w:val="007E2602"/>
    <w:rsid w:val="007E279A"/>
    <w:rsid w:val="007E3431"/>
    <w:rsid w:val="007E3F0B"/>
    <w:rsid w:val="007E5D1F"/>
    <w:rsid w:val="007E69C7"/>
    <w:rsid w:val="007E71D6"/>
    <w:rsid w:val="007F0D7D"/>
    <w:rsid w:val="007F1349"/>
    <w:rsid w:val="007F1746"/>
    <w:rsid w:val="007F1F3B"/>
    <w:rsid w:val="007F2010"/>
    <w:rsid w:val="007F20EA"/>
    <w:rsid w:val="007F22B1"/>
    <w:rsid w:val="007F2655"/>
    <w:rsid w:val="007F2D8D"/>
    <w:rsid w:val="007F3CB3"/>
    <w:rsid w:val="007F446F"/>
    <w:rsid w:val="007F48CF"/>
    <w:rsid w:val="007F498E"/>
    <w:rsid w:val="007F53A4"/>
    <w:rsid w:val="007F5CB9"/>
    <w:rsid w:val="00801303"/>
    <w:rsid w:val="008027DE"/>
    <w:rsid w:val="00802C84"/>
    <w:rsid w:val="0080328C"/>
    <w:rsid w:val="00803308"/>
    <w:rsid w:val="00803EDF"/>
    <w:rsid w:val="00805429"/>
    <w:rsid w:val="00805E99"/>
    <w:rsid w:val="00807ED5"/>
    <w:rsid w:val="00810216"/>
    <w:rsid w:val="0081052D"/>
    <w:rsid w:val="008107F9"/>
    <w:rsid w:val="00811491"/>
    <w:rsid w:val="00811535"/>
    <w:rsid w:val="00812CD3"/>
    <w:rsid w:val="00813088"/>
    <w:rsid w:val="008135BD"/>
    <w:rsid w:val="008137C1"/>
    <w:rsid w:val="00813F20"/>
    <w:rsid w:val="0081433C"/>
    <w:rsid w:val="0081458A"/>
    <w:rsid w:val="00814E29"/>
    <w:rsid w:val="00815317"/>
    <w:rsid w:val="00815BEC"/>
    <w:rsid w:val="00815E61"/>
    <w:rsid w:val="00816AA5"/>
    <w:rsid w:val="00816B37"/>
    <w:rsid w:val="008171E7"/>
    <w:rsid w:val="008174D8"/>
    <w:rsid w:val="00817994"/>
    <w:rsid w:val="00820978"/>
    <w:rsid w:val="0082097F"/>
    <w:rsid w:val="00820D5F"/>
    <w:rsid w:val="0082200E"/>
    <w:rsid w:val="0082243E"/>
    <w:rsid w:val="00822B05"/>
    <w:rsid w:val="00822FCD"/>
    <w:rsid w:val="0082396C"/>
    <w:rsid w:val="00823D76"/>
    <w:rsid w:val="00824738"/>
    <w:rsid w:val="008250BC"/>
    <w:rsid w:val="008262C8"/>
    <w:rsid w:val="0082634B"/>
    <w:rsid w:val="0082679D"/>
    <w:rsid w:val="008273D2"/>
    <w:rsid w:val="0082776B"/>
    <w:rsid w:val="00827980"/>
    <w:rsid w:val="00827BFC"/>
    <w:rsid w:val="00830D14"/>
    <w:rsid w:val="008314E7"/>
    <w:rsid w:val="0083153F"/>
    <w:rsid w:val="008333DF"/>
    <w:rsid w:val="00833539"/>
    <w:rsid w:val="0083371D"/>
    <w:rsid w:val="00833EA7"/>
    <w:rsid w:val="00834352"/>
    <w:rsid w:val="00835F8C"/>
    <w:rsid w:val="00836111"/>
    <w:rsid w:val="00836AEF"/>
    <w:rsid w:val="008374F6"/>
    <w:rsid w:val="0083796F"/>
    <w:rsid w:val="00837C96"/>
    <w:rsid w:val="0084049B"/>
    <w:rsid w:val="00840919"/>
    <w:rsid w:val="00841813"/>
    <w:rsid w:val="00841EA3"/>
    <w:rsid w:val="0084227D"/>
    <w:rsid w:val="00842717"/>
    <w:rsid w:val="008435DB"/>
    <w:rsid w:val="00843CEB"/>
    <w:rsid w:val="00843D2D"/>
    <w:rsid w:val="008442F8"/>
    <w:rsid w:val="0084449D"/>
    <w:rsid w:val="00844565"/>
    <w:rsid w:val="00844E1F"/>
    <w:rsid w:val="00846475"/>
    <w:rsid w:val="00847347"/>
    <w:rsid w:val="00847D14"/>
    <w:rsid w:val="00850C98"/>
    <w:rsid w:val="008511DA"/>
    <w:rsid w:val="008516DB"/>
    <w:rsid w:val="0085190A"/>
    <w:rsid w:val="00851CCC"/>
    <w:rsid w:val="0085298B"/>
    <w:rsid w:val="00853E18"/>
    <w:rsid w:val="0085460D"/>
    <w:rsid w:val="008559EE"/>
    <w:rsid w:val="00857A36"/>
    <w:rsid w:val="00857F65"/>
    <w:rsid w:val="008614FC"/>
    <w:rsid w:val="00861660"/>
    <w:rsid w:val="00861CB7"/>
    <w:rsid w:val="00861CC0"/>
    <w:rsid w:val="00862909"/>
    <w:rsid w:val="00863278"/>
    <w:rsid w:val="00863FC3"/>
    <w:rsid w:val="0086427E"/>
    <w:rsid w:val="008643A0"/>
    <w:rsid w:val="008656D0"/>
    <w:rsid w:val="0086623A"/>
    <w:rsid w:val="00866596"/>
    <w:rsid w:val="0087147A"/>
    <w:rsid w:val="00871862"/>
    <w:rsid w:val="00871C61"/>
    <w:rsid w:val="0087208E"/>
    <w:rsid w:val="00872120"/>
    <w:rsid w:val="008730DD"/>
    <w:rsid w:val="00875325"/>
    <w:rsid w:val="00875A4B"/>
    <w:rsid w:val="00875AAA"/>
    <w:rsid w:val="00876169"/>
    <w:rsid w:val="008763EA"/>
    <w:rsid w:val="0087718F"/>
    <w:rsid w:val="00877A12"/>
    <w:rsid w:val="008802A8"/>
    <w:rsid w:val="008802AE"/>
    <w:rsid w:val="008809F8"/>
    <w:rsid w:val="00882112"/>
    <w:rsid w:val="008826BB"/>
    <w:rsid w:val="00882773"/>
    <w:rsid w:val="00882C35"/>
    <w:rsid w:val="008839BD"/>
    <w:rsid w:val="00883BD1"/>
    <w:rsid w:val="008846AB"/>
    <w:rsid w:val="00884FA5"/>
    <w:rsid w:val="00885A00"/>
    <w:rsid w:val="00886736"/>
    <w:rsid w:val="00886E9A"/>
    <w:rsid w:val="00890686"/>
    <w:rsid w:val="00891ABA"/>
    <w:rsid w:val="00891DA0"/>
    <w:rsid w:val="008921EF"/>
    <w:rsid w:val="008925AB"/>
    <w:rsid w:val="008925D9"/>
    <w:rsid w:val="00892C9C"/>
    <w:rsid w:val="00893154"/>
    <w:rsid w:val="0089325B"/>
    <w:rsid w:val="0089366E"/>
    <w:rsid w:val="00893B68"/>
    <w:rsid w:val="00893C4C"/>
    <w:rsid w:val="008942CF"/>
    <w:rsid w:val="0089457B"/>
    <w:rsid w:val="00894ADA"/>
    <w:rsid w:val="0089564C"/>
    <w:rsid w:val="00895AE6"/>
    <w:rsid w:val="0089641B"/>
    <w:rsid w:val="0089719C"/>
    <w:rsid w:val="00897859"/>
    <w:rsid w:val="00897F7A"/>
    <w:rsid w:val="008A00EF"/>
    <w:rsid w:val="008A03B5"/>
    <w:rsid w:val="008A04FA"/>
    <w:rsid w:val="008A0A91"/>
    <w:rsid w:val="008A0C98"/>
    <w:rsid w:val="008A21AB"/>
    <w:rsid w:val="008A240F"/>
    <w:rsid w:val="008A29B5"/>
    <w:rsid w:val="008A2C80"/>
    <w:rsid w:val="008A30AF"/>
    <w:rsid w:val="008A334D"/>
    <w:rsid w:val="008A47D4"/>
    <w:rsid w:val="008A539D"/>
    <w:rsid w:val="008A5C7C"/>
    <w:rsid w:val="008A66ED"/>
    <w:rsid w:val="008A6767"/>
    <w:rsid w:val="008A68B2"/>
    <w:rsid w:val="008A6FF2"/>
    <w:rsid w:val="008B0BA2"/>
    <w:rsid w:val="008B0F78"/>
    <w:rsid w:val="008B1EDD"/>
    <w:rsid w:val="008B2778"/>
    <w:rsid w:val="008B323C"/>
    <w:rsid w:val="008B32BB"/>
    <w:rsid w:val="008B34B5"/>
    <w:rsid w:val="008B3F80"/>
    <w:rsid w:val="008B448D"/>
    <w:rsid w:val="008B45CB"/>
    <w:rsid w:val="008B4D0F"/>
    <w:rsid w:val="008B4E31"/>
    <w:rsid w:val="008B5459"/>
    <w:rsid w:val="008B5D8B"/>
    <w:rsid w:val="008B6249"/>
    <w:rsid w:val="008B69FA"/>
    <w:rsid w:val="008B6F53"/>
    <w:rsid w:val="008B727D"/>
    <w:rsid w:val="008B752E"/>
    <w:rsid w:val="008B7A79"/>
    <w:rsid w:val="008B7C47"/>
    <w:rsid w:val="008C05F0"/>
    <w:rsid w:val="008C118F"/>
    <w:rsid w:val="008C2327"/>
    <w:rsid w:val="008C41A8"/>
    <w:rsid w:val="008C47D3"/>
    <w:rsid w:val="008C4B10"/>
    <w:rsid w:val="008C580D"/>
    <w:rsid w:val="008C5A08"/>
    <w:rsid w:val="008C7826"/>
    <w:rsid w:val="008D0145"/>
    <w:rsid w:val="008D098C"/>
    <w:rsid w:val="008D0DE8"/>
    <w:rsid w:val="008D0EA5"/>
    <w:rsid w:val="008D125A"/>
    <w:rsid w:val="008D128B"/>
    <w:rsid w:val="008D2697"/>
    <w:rsid w:val="008D2CC5"/>
    <w:rsid w:val="008D2E31"/>
    <w:rsid w:val="008D3385"/>
    <w:rsid w:val="008D39DB"/>
    <w:rsid w:val="008D3A20"/>
    <w:rsid w:val="008D4269"/>
    <w:rsid w:val="008D4621"/>
    <w:rsid w:val="008D5638"/>
    <w:rsid w:val="008D5C9E"/>
    <w:rsid w:val="008D5DDC"/>
    <w:rsid w:val="008D6083"/>
    <w:rsid w:val="008D61A9"/>
    <w:rsid w:val="008D73DC"/>
    <w:rsid w:val="008D79DC"/>
    <w:rsid w:val="008D7C32"/>
    <w:rsid w:val="008E0197"/>
    <w:rsid w:val="008E0745"/>
    <w:rsid w:val="008E0FC7"/>
    <w:rsid w:val="008E21C5"/>
    <w:rsid w:val="008E242E"/>
    <w:rsid w:val="008E324D"/>
    <w:rsid w:val="008E3B7B"/>
    <w:rsid w:val="008E4A25"/>
    <w:rsid w:val="008E505C"/>
    <w:rsid w:val="008E5623"/>
    <w:rsid w:val="008E5756"/>
    <w:rsid w:val="008E5CCA"/>
    <w:rsid w:val="008E6536"/>
    <w:rsid w:val="008F0FC1"/>
    <w:rsid w:val="008F1BA7"/>
    <w:rsid w:val="008F2584"/>
    <w:rsid w:val="008F3C8F"/>
    <w:rsid w:val="008F3D95"/>
    <w:rsid w:val="008F4A41"/>
    <w:rsid w:val="008F4C0C"/>
    <w:rsid w:val="008F57CE"/>
    <w:rsid w:val="008F5F8D"/>
    <w:rsid w:val="008F6A53"/>
    <w:rsid w:val="008F6B18"/>
    <w:rsid w:val="008F6B76"/>
    <w:rsid w:val="008F7075"/>
    <w:rsid w:val="008F7375"/>
    <w:rsid w:val="008F77AD"/>
    <w:rsid w:val="008F7C87"/>
    <w:rsid w:val="00900256"/>
    <w:rsid w:val="009006D9"/>
    <w:rsid w:val="00900AD5"/>
    <w:rsid w:val="009014EE"/>
    <w:rsid w:val="00901FFC"/>
    <w:rsid w:val="009020B1"/>
    <w:rsid w:val="0090211D"/>
    <w:rsid w:val="00902436"/>
    <w:rsid w:val="00902D04"/>
    <w:rsid w:val="00903E61"/>
    <w:rsid w:val="009041D6"/>
    <w:rsid w:val="00904495"/>
    <w:rsid w:val="0090471A"/>
    <w:rsid w:val="0090482B"/>
    <w:rsid w:val="0090486D"/>
    <w:rsid w:val="009048CF"/>
    <w:rsid w:val="00907599"/>
    <w:rsid w:val="00907890"/>
    <w:rsid w:val="00910004"/>
    <w:rsid w:val="009106AE"/>
    <w:rsid w:val="009106F7"/>
    <w:rsid w:val="0091096C"/>
    <w:rsid w:val="00910D17"/>
    <w:rsid w:val="00911B5C"/>
    <w:rsid w:val="009123AB"/>
    <w:rsid w:val="009124F9"/>
    <w:rsid w:val="009128B9"/>
    <w:rsid w:val="00912C2B"/>
    <w:rsid w:val="00912FE5"/>
    <w:rsid w:val="0091399E"/>
    <w:rsid w:val="0091440C"/>
    <w:rsid w:val="00914B1D"/>
    <w:rsid w:val="00914D7A"/>
    <w:rsid w:val="0091532D"/>
    <w:rsid w:val="00915410"/>
    <w:rsid w:val="00915867"/>
    <w:rsid w:val="009173D8"/>
    <w:rsid w:val="00917EF5"/>
    <w:rsid w:val="009206EF"/>
    <w:rsid w:val="00920A69"/>
    <w:rsid w:val="00920D83"/>
    <w:rsid w:val="0092184D"/>
    <w:rsid w:val="00923030"/>
    <w:rsid w:val="0092418A"/>
    <w:rsid w:val="0092470F"/>
    <w:rsid w:val="009247AA"/>
    <w:rsid w:val="00924CFD"/>
    <w:rsid w:val="009251B1"/>
    <w:rsid w:val="009259B6"/>
    <w:rsid w:val="009261AD"/>
    <w:rsid w:val="00926CC0"/>
    <w:rsid w:val="00927D96"/>
    <w:rsid w:val="00931858"/>
    <w:rsid w:val="00932591"/>
    <w:rsid w:val="0093330D"/>
    <w:rsid w:val="0093348C"/>
    <w:rsid w:val="009335EA"/>
    <w:rsid w:val="00933B54"/>
    <w:rsid w:val="00933F38"/>
    <w:rsid w:val="00934032"/>
    <w:rsid w:val="0093488B"/>
    <w:rsid w:val="00934DD7"/>
    <w:rsid w:val="00934EE9"/>
    <w:rsid w:val="009357F1"/>
    <w:rsid w:val="00935AD0"/>
    <w:rsid w:val="00936C2C"/>
    <w:rsid w:val="00937264"/>
    <w:rsid w:val="0093726C"/>
    <w:rsid w:val="009375E7"/>
    <w:rsid w:val="009377D8"/>
    <w:rsid w:val="009378CA"/>
    <w:rsid w:val="009416A5"/>
    <w:rsid w:val="00941AF4"/>
    <w:rsid w:val="00941B53"/>
    <w:rsid w:val="00942DC1"/>
    <w:rsid w:val="00945093"/>
    <w:rsid w:val="0094512B"/>
    <w:rsid w:val="00945407"/>
    <w:rsid w:val="009459AA"/>
    <w:rsid w:val="00945C29"/>
    <w:rsid w:val="0094669C"/>
    <w:rsid w:val="009466F1"/>
    <w:rsid w:val="0094686B"/>
    <w:rsid w:val="009474B9"/>
    <w:rsid w:val="00947EE2"/>
    <w:rsid w:val="0095007C"/>
    <w:rsid w:val="009501F2"/>
    <w:rsid w:val="00951FE4"/>
    <w:rsid w:val="00952BF8"/>
    <w:rsid w:val="0095341A"/>
    <w:rsid w:val="00953543"/>
    <w:rsid w:val="0095396F"/>
    <w:rsid w:val="00953CA5"/>
    <w:rsid w:val="00954744"/>
    <w:rsid w:val="0095495B"/>
    <w:rsid w:val="00955B78"/>
    <w:rsid w:val="00956514"/>
    <w:rsid w:val="00956898"/>
    <w:rsid w:val="00956C5C"/>
    <w:rsid w:val="0096090B"/>
    <w:rsid w:val="00961F3C"/>
    <w:rsid w:val="00962135"/>
    <w:rsid w:val="00962D02"/>
    <w:rsid w:val="009632C7"/>
    <w:rsid w:val="009659E5"/>
    <w:rsid w:val="00966150"/>
    <w:rsid w:val="00967FEA"/>
    <w:rsid w:val="009708CC"/>
    <w:rsid w:val="00970A35"/>
    <w:rsid w:val="00970A87"/>
    <w:rsid w:val="00970EA1"/>
    <w:rsid w:val="0097231D"/>
    <w:rsid w:val="00972835"/>
    <w:rsid w:val="00972C08"/>
    <w:rsid w:val="00973321"/>
    <w:rsid w:val="00973428"/>
    <w:rsid w:val="00973DC4"/>
    <w:rsid w:val="00975ACF"/>
    <w:rsid w:val="009767FE"/>
    <w:rsid w:val="00976F20"/>
    <w:rsid w:val="009778CA"/>
    <w:rsid w:val="00977E6C"/>
    <w:rsid w:val="00981ADE"/>
    <w:rsid w:val="00982A06"/>
    <w:rsid w:val="009836AC"/>
    <w:rsid w:val="00984644"/>
    <w:rsid w:val="0098475C"/>
    <w:rsid w:val="00985725"/>
    <w:rsid w:val="0098582A"/>
    <w:rsid w:val="009859CE"/>
    <w:rsid w:val="00986F28"/>
    <w:rsid w:val="009872A1"/>
    <w:rsid w:val="00987453"/>
    <w:rsid w:val="00991506"/>
    <w:rsid w:val="009920BD"/>
    <w:rsid w:val="0099210E"/>
    <w:rsid w:val="00992A30"/>
    <w:rsid w:val="00993A38"/>
    <w:rsid w:val="0099446E"/>
    <w:rsid w:val="00994C37"/>
    <w:rsid w:val="00994E74"/>
    <w:rsid w:val="0099531E"/>
    <w:rsid w:val="009955E3"/>
    <w:rsid w:val="00995687"/>
    <w:rsid w:val="009958B4"/>
    <w:rsid w:val="009960A8"/>
    <w:rsid w:val="0099679E"/>
    <w:rsid w:val="0099687A"/>
    <w:rsid w:val="00996A99"/>
    <w:rsid w:val="00996B73"/>
    <w:rsid w:val="00996D1D"/>
    <w:rsid w:val="0099709C"/>
    <w:rsid w:val="00997A3F"/>
    <w:rsid w:val="00997BD8"/>
    <w:rsid w:val="00997C1E"/>
    <w:rsid w:val="009A0258"/>
    <w:rsid w:val="009A0451"/>
    <w:rsid w:val="009A1BCB"/>
    <w:rsid w:val="009A2782"/>
    <w:rsid w:val="009A2D99"/>
    <w:rsid w:val="009A318D"/>
    <w:rsid w:val="009A3DE1"/>
    <w:rsid w:val="009A3FEC"/>
    <w:rsid w:val="009A45FC"/>
    <w:rsid w:val="009A476E"/>
    <w:rsid w:val="009A4CDA"/>
    <w:rsid w:val="009A5376"/>
    <w:rsid w:val="009A5E5C"/>
    <w:rsid w:val="009A6D71"/>
    <w:rsid w:val="009A75C0"/>
    <w:rsid w:val="009A7C67"/>
    <w:rsid w:val="009B045E"/>
    <w:rsid w:val="009B0752"/>
    <w:rsid w:val="009B2ABA"/>
    <w:rsid w:val="009B3F67"/>
    <w:rsid w:val="009B5229"/>
    <w:rsid w:val="009B650D"/>
    <w:rsid w:val="009B72B2"/>
    <w:rsid w:val="009B74C8"/>
    <w:rsid w:val="009B7A7B"/>
    <w:rsid w:val="009C0A58"/>
    <w:rsid w:val="009C0E5B"/>
    <w:rsid w:val="009C135B"/>
    <w:rsid w:val="009C1B8D"/>
    <w:rsid w:val="009C2CD0"/>
    <w:rsid w:val="009C3212"/>
    <w:rsid w:val="009C47FC"/>
    <w:rsid w:val="009C4DEC"/>
    <w:rsid w:val="009C643F"/>
    <w:rsid w:val="009C65BE"/>
    <w:rsid w:val="009C68CA"/>
    <w:rsid w:val="009D0871"/>
    <w:rsid w:val="009D09F9"/>
    <w:rsid w:val="009D119F"/>
    <w:rsid w:val="009D18B4"/>
    <w:rsid w:val="009D2FA6"/>
    <w:rsid w:val="009D3131"/>
    <w:rsid w:val="009D3E9B"/>
    <w:rsid w:val="009D43BC"/>
    <w:rsid w:val="009D4881"/>
    <w:rsid w:val="009D4B0E"/>
    <w:rsid w:val="009D4DAF"/>
    <w:rsid w:val="009D54A4"/>
    <w:rsid w:val="009D5607"/>
    <w:rsid w:val="009D5C67"/>
    <w:rsid w:val="009D5EF8"/>
    <w:rsid w:val="009D6750"/>
    <w:rsid w:val="009D68EB"/>
    <w:rsid w:val="009D6B08"/>
    <w:rsid w:val="009E008B"/>
    <w:rsid w:val="009E07DC"/>
    <w:rsid w:val="009E09BF"/>
    <w:rsid w:val="009E0F3E"/>
    <w:rsid w:val="009E1034"/>
    <w:rsid w:val="009E2316"/>
    <w:rsid w:val="009E2E74"/>
    <w:rsid w:val="009E2F9D"/>
    <w:rsid w:val="009E3822"/>
    <w:rsid w:val="009E3EC1"/>
    <w:rsid w:val="009E4BEF"/>
    <w:rsid w:val="009E4FC5"/>
    <w:rsid w:val="009E50AE"/>
    <w:rsid w:val="009E6A94"/>
    <w:rsid w:val="009E6B59"/>
    <w:rsid w:val="009E6BB0"/>
    <w:rsid w:val="009E6D00"/>
    <w:rsid w:val="009E75B0"/>
    <w:rsid w:val="009E7955"/>
    <w:rsid w:val="009F0836"/>
    <w:rsid w:val="009F0D98"/>
    <w:rsid w:val="009F0E16"/>
    <w:rsid w:val="009F1565"/>
    <w:rsid w:val="009F1D7E"/>
    <w:rsid w:val="009F304B"/>
    <w:rsid w:val="009F4557"/>
    <w:rsid w:val="009F5422"/>
    <w:rsid w:val="009F658A"/>
    <w:rsid w:val="009F6953"/>
    <w:rsid w:val="009F793F"/>
    <w:rsid w:val="009F7D15"/>
    <w:rsid w:val="009F7D54"/>
    <w:rsid w:val="009F7E64"/>
    <w:rsid w:val="00A005EF"/>
    <w:rsid w:val="00A00796"/>
    <w:rsid w:val="00A0121E"/>
    <w:rsid w:val="00A013C9"/>
    <w:rsid w:val="00A017C1"/>
    <w:rsid w:val="00A01818"/>
    <w:rsid w:val="00A01A86"/>
    <w:rsid w:val="00A0325F"/>
    <w:rsid w:val="00A03341"/>
    <w:rsid w:val="00A034DA"/>
    <w:rsid w:val="00A037FD"/>
    <w:rsid w:val="00A03FA9"/>
    <w:rsid w:val="00A05954"/>
    <w:rsid w:val="00A05B33"/>
    <w:rsid w:val="00A07AB5"/>
    <w:rsid w:val="00A07CCF"/>
    <w:rsid w:val="00A10938"/>
    <w:rsid w:val="00A11342"/>
    <w:rsid w:val="00A11BDF"/>
    <w:rsid w:val="00A121F5"/>
    <w:rsid w:val="00A123D4"/>
    <w:rsid w:val="00A12908"/>
    <w:rsid w:val="00A12A56"/>
    <w:rsid w:val="00A137A3"/>
    <w:rsid w:val="00A14201"/>
    <w:rsid w:val="00A147D0"/>
    <w:rsid w:val="00A14A96"/>
    <w:rsid w:val="00A15CEB"/>
    <w:rsid w:val="00A15F48"/>
    <w:rsid w:val="00A16074"/>
    <w:rsid w:val="00A16515"/>
    <w:rsid w:val="00A16D08"/>
    <w:rsid w:val="00A16E83"/>
    <w:rsid w:val="00A17B87"/>
    <w:rsid w:val="00A17DD4"/>
    <w:rsid w:val="00A2050E"/>
    <w:rsid w:val="00A20A4A"/>
    <w:rsid w:val="00A23557"/>
    <w:rsid w:val="00A24B10"/>
    <w:rsid w:val="00A259ED"/>
    <w:rsid w:val="00A26128"/>
    <w:rsid w:val="00A26526"/>
    <w:rsid w:val="00A267ED"/>
    <w:rsid w:val="00A26900"/>
    <w:rsid w:val="00A274C9"/>
    <w:rsid w:val="00A278D5"/>
    <w:rsid w:val="00A27C98"/>
    <w:rsid w:val="00A27CDC"/>
    <w:rsid w:val="00A27F4F"/>
    <w:rsid w:val="00A311AD"/>
    <w:rsid w:val="00A31E89"/>
    <w:rsid w:val="00A3207F"/>
    <w:rsid w:val="00A32708"/>
    <w:rsid w:val="00A327A5"/>
    <w:rsid w:val="00A32C5C"/>
    <w:rsid w:val="00A335C9"/>
    <w:rsid w:val="00A338DE"/>
    <w:rsid w:val="00A3454B"/>
    <w:rsid w:val="00A347DB"/>
    <w:rsid w:val="00A34D15"/>
    <w:rsid w:val="00A362B3"/>
    <w:rsid w:val="00A36375"/>
    <w:rsid w:val="00A364B1"/>
    <w:rsid w:val="00A36F45"/>
    <w:rsid w:val="00A40524"/>
    <w:rsid w:val="00A42008"/>
    <w:rsid w:val="00A42A30"/>
    <w:rsid w:val="00A43646"/>
    <w:rsid w:val="00A442DC"/>
    <w:rsid w:val="00A4479B"/>
    <w:rsid w:val="00A4479D"/>
    <w:rsid w:val="00A44B55"/>
    <w:rsid w:val="00A450F2"/>
    <w:rsid w:val="00A466A9"/>
    <w:rsid w:val="00A47042"/>
    <w:rsid w:val="00A47BC2"/>
    <w:rsid w:val="00A50B07"/>
    <w:rsid w:val="00A50E58"/>
    <w:rsid w:val="00A52276"/>
    <w:rsid w:val="00A5229C"/>
    <w:rsid w:val="00A52CC8"/>
    <w:rsid w:val="00A53209"/>
    <w:rsid w:val="00A600BE"/>
    <w:rsid w:val="00A600E1"/>
    <w:rsid w:val="00A60267"/>
    <w:rsid w:val="00A60470"/>
    <w:rsid w:val="00A60587"/>
    <w:rsid w:val="00A614D7"/>
    <w:rsid w:val="00A62328"/>
    <w:rsid w:val="00A627EB"/>
    <w:rsid w:val="00A62FC9"/>
    <w:rsid w:val="00A63558"/>
    <w:rsid w:val="00A6391F"/>
    <w:rsid w:val="00A64034"/>
    <w:rsid w:val="00A6462E"/>
    <w:rsid w:val="00A64DFD"/>
    <w:rsid w:val="00A64F7B"/>
    <w:rsid w:val="00A667B5"/>
    <w:rsid w:val="00A668AE"/>
    <w:rsid w:val="00A678CE"/>
    <w:rsid w:val="00A70AB8"/>
    <w:rsid w:val="00A7164F"/>
    <w:rsid w:val="00A7195D"/>
    <w:rsid w:val="00A726AF"/>
    <w:rsid w:val="00A7379B"/>
    <w:rsid w:val="00A7381F"/>
    <w:rsid w:val="00A73BC9"/>
    <w:rsid w:val="00A73BFF"/>
    <w:rsid w:val="00A7405B"/>
    <w:rsid w:val="00A74734"/>
    <w:rsid w:val="00A74A70"/>
    <w:rsid w:val="00A75127"/>
    <w:rsid w:val="00A75A54"/>
    <w:rsid w:val="00A764D7"/>
    <w:rsid w:val="00A76CC7"/>
    <w:rsid w:val="00A7713B"/>
    <w:rsid w:val="00A776D6"/>
    <w:rsid w:val="00A77F00"/>
    <w:rsid w:val="00A80AF1"/>
    <w:rsid w:val="00A81E31"/>
    <w:rsid w:val="00A8468B"/>
    <w:rsid w:val="00A854DC"/>
    <w:rsid w:val="00A857B2"/>
    <w:rsid w:val="00A85A3C"/>
    <w:rsid w:val="00A86A52"/>
    <w:rsid w:val="00A86F4D"/>
    <w:rsid w:val="00A87045"/>
    <w:rsid w:val="00A9038E"/>
    <w:rsid w:val="00A90706"/>
    <w:rsid w:val="00A90B94"/>
    <w:rsid w:val="00A91200"/>
    <w:rsid w:val="00A91854"/>
    <w:rsid w:val="00A91DDB"/>
    <w:rsid w:val="00A922F8"/>
    <w:rsid w:val="00A93C0F"/>
    <w:rsid w:val="00A94103"/>
    <w:rsid w:val="00A9428B"/>
    <w:rsid w:val="00A94548"/>
    <w:rsid w:val="00A945FC"/>
    <w:rsid w:val="00A94620"/>
    <w:rsid w:val="00A94DDC"/>
    <w:rsid w:val="00A954D9"/>
    <w:rsid w:val="00A9551E"/>
    <w:rsid w:val="00A95549"/>
    <w:rsid w:val="00A95836"/>
    <w:rsid w:val="00A95918"/>
    <w:rsid w:val="00A95FA2"/>
    <w:rsid w:val="00A96973"/>
    <w:rsid w:val="00A9697F"/>
    <w:rsid w:val="00A976E1"/>
    <w:rsid w:val="00A97B94"/>
    <w:rsid w:val="00AA0C6F"/>
    <w:rsid w:val="00AA0D0A"/>
    <w:rsid w:val="00AA1002"/>
    <w:rsid w:val="00AA234F"/>
    <w:rsid w:val="00AA247C"/>
    <w:rsid w:val="00AA31D4"/>
    <w:rsid w:val="00AA32C9"/>
    <w:rsid w:val="00AA3893"/>
    <w:rsid w:val="00AA482B"/>
    <w:rsid w:val="00AA485D"/>
    <w:rsid w:val="00AA4B3E"/>
    <w:rsid w:val="00AA4D0D"/>
    <w:rsid w:val="00AA61F2"/>
    <w:rsid w:val="00AA6739"/>
    <w:rsid w:val="00AA7F42"/>
    <w:rsid w:val="00AB0023"/>
    <w:rsid w:val="00AB004C"/>
    <w:rsid w:val="00AB0145"/>
    <w:rsid w:val="00AB061B"/>
    <w:rsid w:val="00AB0A5A"/>
    <w:rsid w:val="00AB1FF9"/>
    <w:rsid w:val="00AB24ED"/>
    <w:rsid w:val="00AB2683"/>
    <w:rsid w:val="00AB347F"/>
    <w:rsid w:val="00AB361A"/>
    <w:rsid w:val="00AB37DA"/>
    <w:rsid w:val="00AB409A"/>
    <w:rsid w:val="00AB4217"/>
    <w:rsid w:val="00AB53D5"/>
    <w:rsid w:val="00AB6264"/>
    <w:rsid w:val="00AB672F"/>
    <w:rsid w:val="00AB6BEE"/>
    <w:rsid w:val="00AB781A"/>
    <w:rsid w:val="00AC0178"/>
    <w:rsid w:val="00AC054E"/>
    <w:rsid w:val="00AC11BE"/>
    <w:rsid w:val="00AC13CC"/>
    <w:rsid w:val="00AC19DD"/>
    <w:rsid w:val="00AC1D4F"/>
    <w:rsid w:val="00AC230C"/>
    <w:rsid w:val="00AC2460"/>
    <w:rsid w:val="00AC31BC"/>
    <w:rsid w:val="00AC3D27"/>
    <w:rsid w:val="00AC4B48"/>
    <w:rsid w:val="00AC4D74"/>
    <w:rsid w:val="00AC542A"/>
    <w:rsid w:val="00AC564B"/>
    <w:rsid w:val="00AC5659"/>
    <w:rsid w:val="00AC5F26"/>
    <w:rsid w:val="00AC66E8"/>
    <w:rsid w:val="00AC70EA"/>
    <w:rsid w:val="00AC72F6"/>
    <w:rsid w:val="00AC7787"/>
    <w:rsid w:val="00AC7CA1"/>
    <w:rsid w:val="00AC7CEF"/>
    <w:rsid w:val="00AD08F2"/>
    <w:rsid w:val="00AD0A1A"/>
    <w:rsid w:val="00AD1CB9"/>
    <w:rsid w:val="00AD23F6"/>
    <w:rsid w:val="00AD26D3"/>
    <w:rsid w:val="00AD2CEF"/>
    <w:rsid w:val="00AD2D31"/>
    <w:rsid w:val="00AD4E73"/>
    <w:rsid w:val="00AD681E"/>
    <w:rsid w:val="00AD7190"/>
    <w:rsid w:val="00AE06EF"/>
    <w:rsid w:val="00AE0AE4"/>
    <w:rsid w:val="00AE0E96"/>
    <w:rsid w:val="00AE1400"/>
    <w:rsid w:val="00AE1939"/>
    <w:rsid w:val="00AE1941"/>
    <w:rsid w:val="00AE2D9A"/>
    <w:rsid w:val="00AE4A6A"/>
    <w:rsid w:val="00AE5752"/>
    <w:rsid w:val="00AE615E"/>
    <w:rsid w:val="00AE6BE7"/>
    <w:rsid w:val="00AE7062"/>
    <w:rsid w:val="00AE70E0"/>
    <w:rsid w:val="00AF051D"/>
    <w:rsid w:val="00AF0D46"/>
    <w:rsid w:val="00AF1895"/>
    <w:rsid w:val="00AF214B"/>
    <w:rsid w:val="00AF29AD"/>
    <w:rsid w:val="00AF2EFF"/>
    <w:rsid w:val="00AF3137"/>
    <w:rsid w:val="00AF32F5"/>
    <w:rsid w:val="00AF3A89"/>
    <w:rsid w:val="00AF3BD7"/>
    <w:rsid w:val="00AF3F86"/>
    <w:rsid w:val="00AF52DF"/>
    <w:rsid w:val="00AF5679"/>
    <w:rsid w:val="00AF5E4B"/>
    <w:rsid w:val="00AF64A6"/>
    <w:rsid w:val="00AF6AA0"/>
    <w:rsid w:val="00AF7EC6"/>
    <w:rsid w:val="00B008D2"/>
    <w:rsid w:val="00B00DF2"/>
    <w:rsid w:val="00B014A8"/>
    <w:rsid w:val="00B01777"/>
    <w:rsid w:val="00B028DE"/>
    <w:rsid w:val="00B02C41"/>
    <w:rsid w:val="00B02D12"/>
    <w:rsid w:val="00B02ED8"/>
    <w:rsid w:val="00B03E3D"/>
    <w:rsid w:val="00B04C2B"/>
    <w:rsid w:val="00B05391"/>
    <w:rsid w:val="00B053F4"/>
    <w:rsid w:val="00B05A5D"/>
    <w:rsid w:val="00B0684F"/>
    <w:rsid w:val="00B06A8C"/>
    <w:rsid w:val="00B07AD3"/>
    <w:rsid w:val="00B112B2"/>
    <w:rsid w:val="00B1181B"/>
    <w:rsid w:val="00B120C9"/>
    <w:rsid w:val="00B12674"/>
    <w:rsid w:val="00B12E0E"/>
    <w:rsid w:val="00B12EBC"/>
    <w:rsid w:val="00B13502"/>
    <w:rsid w:val="00B1432F"/>
    <w:rsid w:val="00B14863"/>
    <w:rsid w:val="00B14871"/>
    <w:rsid w:val="00B1558A"/>
    <w:rsid w:val="00B1563B"/>
    <w:rsid w:val="00B16147"/>
    <w:rsid w:val="00B2042C"/>
    <w:rsid w:val="00B208AC"/>
    <w:rsid w:val="00B20E9D"/>
    <w:rsid w:val="00B21694"/>
    <w:rsid w:val="00B2215E"/>
    <w:rsid w:val="00B226F9"/>
    <w:rsid w:val="00B2285A"/>
    <w:rsid w:val="00B23A18"/>
    <w:rsid w:val="00B24076"/>
    <w:rsid w:val="00B243F1"/>
    <w:rsid w:val="00B245EF"/>
    <w:rsid w:val="00B247E8"/>
    <w:rsid w:val="00B24DC5"/>
    <w:rsid w:val="00B2547E"/>
    <w:rsid w:val="00B25904"/>
    <w:rsid w:val="00B25C7F"/>
    <w:rsid w:val="00B2603D"/>
    <w:rsid w:val="00B26416"/>
    <w:rsid w:val="00B264B4"/>
    <w:rsid w:val="00B26634"/>
    <w:rsid w:val="00B2692A"/>
    <w:rsid w:val="00B26DFC"/>
    <w:rsid w:val="00B26E29"/>
    <w:rsid w:val="00B273E7"/>
    <w:rsid w:val="00B30160"/>
    <w:rsid w:val="00B30464"/>
    <w:rsid w:val="00B30DD3"/>
    <w:rsid w:val="00B31B9D"/>
    <w:rsid w:val="00B3222C"/>
    <w:rsid w:val="00B334C6"/>
    <w:rsid w:val="00B33B19"/>
    <w:rsid w:val="00B34A89"/>
    <w:rsid w:val="00B34F2E"/>
    <w:rsid w:val="00B35F16"/>
    <w:rsid w:val="00B35FF1"/>
    <w:rsid w:val="00B36435"/>
    <w:rsid w:val="00B36E75"/>
    <w:rsid w:val="00B3728C"/>
    <w:rsid w:val="00B3767E"/>
    <w:rsid w:val="00B37A8D"/>
    <w:rsid w:val="00B37D42"/>
    <w:rsid w:val="00B4027F"/>
    <w:rsid w:val="00B41383"/>
    <w:rsid w:val="00B41B94"/>
    <w:rsid w:val="00B441F1"/>
    <w:rsid w:val="00B44A1A"/>
    <w:rsid w:val="00B45528"/>
    <w:rsid w:val="00B458E6"/>
    <w:rsid w:val="00B45EFC"/>
    <w:rsid w:val="00B46251"/>
    <w:rsid w:val="00B46999"/>
    <w:rsid w:val="00B46B92"/>
    <w:rsid w:val="00B46DDC"/>
    <w:rsid w:val="00B47258"/>
    <w:rsid w:val="00B4750D"/>
    <w:rsid w:val="00B47690"/>
    <w:rsid w:val="00B47F04"/>
    <w:rsid w:val="00B503A0"/>
    <w:rsid w:val="00B50A2F"/>
    <w:rsid w:val="00B51CF5"/>
    <w:rsid w:val="00B52B47"/>
    <w:rsid w:val="00B52C30"/>
    <w:rsid w:val="00B531BA"/>
    <w:rsid w:val="00B53E8A"/>
    <w:rsid w:val="00B5417B"/>
    <w:rsid w:val="00B54571"/>
    <w:rsid w:val="00B546FE"/>
    <w:rsid w:val="00B549A3"/>
    <w:rsid w:val="00B54C23"/>
    <w:rsid w:val="00B55B69"/>
    <w:rsid w:val="00B55E27"/>
    <w:rsid w:val="00B55F46"/>
    <w:rsid w:val="00B60E9D"/>
    <w:rsid w:val="00B6117C"/>
    <w:rsid w:val="00B6161F"/>
    <w:rsid w:val="00B62666"/>
    <w:rsid w:val="00B63245"/>
    <w:rsid w:val="00B63616"/>
    <w:rsid w:val="00B63865"/>
    <w:rsid w:val="00B63896"/>
    <w:rsid w:val="00B63F0D"/>
    <w:rsid w:val="00B64088"/>
    <w:rsid w:val="00B64134"/>
    <w:rsid w:val="00B6441D"/>
    <w:rsid w:val="00B654A9"/>
    <w:rsid w:val="00B65621"/>
    <w:rsid w:val="00B65C70"/>
    <w:rsid w:val="00B66D82"/>
    <w:rsid w:val="00B674DF"/>
    <w:rsid w:val="00B6754F"/>
    <w:rsid w:val="00B676CE"/>
    <w:rsid w:val="00B67F2B"/>
    <w:rsid w:val="00B716AB"/>
    <w:rsid w:val="00B71B23"/>
    <w:rsid w:val="00B7470E"/>
    <w:rsid w:val="00B74AD9"/>
    <w:rsid w:val="00B75019"/>
    <w:rsid w:val="00B75551"/>
    <w:rsid w:val="00B75A41"/>
    <w:rsid w:val="00B76145"/>
    <w:rsid w:val="00B76481"/>
    <w:rsid w:val="00B76626"/>
    <w:rsid w:val="00B76F10"/>
    <w:rsid w:val="00B7744C"/>
    <w:rsid w:val="00B779A4"/>
    <w:rsid w:val="00B77AE7"/>
    <w:rsid w:val="00B77B6A"/>
    <w:rsid w:val="00B80144"/>
    <w:rsid w:val="00B80B52"/>
    <w:rsid w:val="00B821A8"/>
    <w:rsid w:val="00B823C5"/>
    <w:rsid w:val="00B83390"/>
    <w:rsid w:val="00B83572"/>
    <w:rsid w:val="00B83C3A"/>
    <w:rsid w:val="00B83EF2"/>
    <w:rsid w:val="00B84039"/>
    <w:rsid w:val="00B84114"/>
    <w:rsid w:val="00B845D8"/>
    <w:rsid w:val="00B84911"/>
    <w:rsid w:val="00B85057"/>
    <w:rsid w:val="00B85167"/>
    <w:rsid w:val="00B851E2"/>
    <w:rsid w:val="00B85887"/>
    <w:rsid w:val="00B9000D"/>
    <w:rsid w:val="00B913A7"/>
    <w:rsid w:val="00B91FD0"/>
    <w:rsid w:val="00B92169"/>
    <w:rsid w:val="00B92454"/>
    <w:rsid w:val="00B934F8"/>
    <w:rsid w:val="00B94B4B"/>
    <w:rsid w:val="00B95195"/>
    <w:rsid w:val="00B96034"/>
    <w:rsid w:val="00B96206"/>
    <w:rsid w:val="00B96605"/>
    <w:rsid w:val="00B966FF"/>
    <w:rsid w:val="00B9691E"/>
    <w:rsid w:val="00B96F15"/>
    <w:rsid w:val="00B96FA4"/>
    <w:rsid w:val="00B9700D"/>
    <w:rsid w:val="00B978FD"/>
    <w:rsid w:val="00BA0024"/>
    <w:rsid w:val="00BA1409"/>
    <w:rsid w:val="00BA269C"/>
    <w:rsid w:val="00BA306F"/>
    <w:rsid w:val="00BA3731"/>
    <w:rsid w:val="00BA3AAB"/>
    <w:rsid w:val="00BA40A5"/>
    <w:rsid w:val="00BA730C"/>
    <w:rsid w:val="00BA7469"/>
    <w:rsid w:val="00BA77F8"/>
    <w:rsid w:val="00BA785A"/>
    <w:rsid w:val="00BA7D09"/>
    <w:rsid w:val="00BA7E45"/>
    <w:rsid w:val="00BB0113"/>
    <w:rsid w:val="00BB0CBD"/>
    <w:rsid w:val="00BB11BA"/>
    <w:rsid w:val="00BB1BE8"/>
    <w:rsid w:val="00BB3000"/>
    <w:rsid w:val="00BB3F42"/>
    <w:rsid w:val="00BB4480"/>
    <w:rsid w:val="00BB4F15"/>
    <w:rsid w:val="00BB60A0"/>
    <w:rsid w:val="00BB70B7"/>
    <w:rsid w:val="00BB7A48"/>
    <w:rsid w:val="00BC15FA"/>
    <w:rsid w:val="00BC1CC1"/>
    <w:rsid w:val="00BC32F8"/>
    <w:rsid w:val="00BC3325"/>
    <w:rsid w:val="00BC351F"/>
    <w:rsid w:val="00BC3AD0"/>
    <w:rsid w:val="00BC4347"/>
    <w:rsid w:val="00BC4986"/>
    <w:rsid w:val="00BC4B75"/>
    <w:rsid w:val="00BC5419"/>
    <w:rsid w:val="00BC573F"/>
    <w:rsid w:val="00BC5F51"/>
    <w:rsid w:val="00BC5F5A"/>
    <w:rsid w:val="00BC691C"/>
    <w:rsid w:val="00BC6A4F"/>
    <w:rsid w:val="00BC6B10"/>
    <w:rsid w:val="00BC6CD6"/>
    <w:rsid w:val="00BD0474"/>
    <w:rsid w:val="00BD059D"/>
    <w:rsid w:val="00BD05C9"/>
    <w:rsid w:val="00BD060A"/>
    <w:rsid w:val="00BD07E2"/>
    <w:rsid w:val="00BD0893"/>
    <w:rsid w:val="00BD1D21"/>
    <w:rsid w:val="00BD1E73"/>
    <w:rsid w:val="00BD24AB"/>
    <w:rsid w:val="00BD24FB"/>
    <w:rsid w:val="00BD2F5C"/>
    <w:rsid w:val="00BD3574"/>
    <w:rsid w:val="00BD3E29"/>
    <w:rsid w:val="00BD3F26"/>
    <w:rsid w:val="00BD7640"/>
    <w:rsid w:val="00BD7B7B"/>
    <w:rsid w:val="00BD7C9A"/>
    <w:rsid w:val="00BD7D29"/>
    <w:rsid w:val="00BD7EBC"/>
    <w:rsid w:val="00BD7FA7"/>
    <w:rsid w:val="00BE01A7"/>
    <w:rsid w:val="00BE0436"/>
    <w:rsid w:val="00BE0941"/>
    <w:rsid w:val="00BE1009"/>
    <w:rsid w:val="00BE1D2B"/>
    <w:rsid w:val="00BE1FB7"/>
    <w:rsid w:val="00BE213E"/>
    <w:rsid w:val="00BE2956"/>
    <w:rsid w:val="00BE2A55"/>
    <w:rsid w:val="00BE2F7D"/>
    <w:rsid w:val="00BE34E6"/>
    <w:rsid w:val="00BE42AB"/>
    <w:rsid w:val="00BE494E"/>
    <w:rsid w:val="00BE5854"/>
    <w:rsid w:val="00BE6401"/>
    <w:rsid w:val="00BE72EB"/>
    <w:rsid w:val="00BE7F59"/>
    <w:rsid w:val="00BF0402"/>
    <w:rsid w:val="00BF10D7"/>
    <w:rsid w:val="00BF1B45"/>
    <w:rsid w:val="00BF2722"/>
    <w:rsid w:val="00BF302B"/>
    <w:rsid w:val="00BF38B4"/>
    <w:rsid w:val="00BF4274"/>
    <w:rsid w:val="00BF4977"/>
    <w:rsid w:val="00BF537C"/>
    <w:rsid w:val="00BF541C"/>
    <w:rsid w:val="00BF5607"/>
    <w:rsid w:val="00BF5EDA"/>
    <w:rsid w:val="00BF5F96"/>
    <w:rsid w:val="00BF608A"/>
    <w:rsid w:val="00BF7926"/>
    <w:rsid w:val="00C0003B"/>
    <w:rsid w:val="00C01702"/>
    <w:rsid w:val="00C02B27"/>
    <w:rsid w:val="00C02F4A"/>
    <w:rsid w:val="00C05881"/>
    <w:rsid w:val="00C06464"/>
    <w:rsid w:val="00C065AC"/>
    <w:rsid w:val="00C079FB"/>
    <w:rsid w:val="00C07BA0"/>
    <w:rsid w:val="00C119F3"/>
    <w:rsid w:val="00C12921"/>
    <w:rsid w:val="00C1343D"/>
    <w:rsid w:val="00C145BD"/>
    <w:rsid w:val="00C14A66"/>
    <w:rsid w:val="00C151D8"/>
    <w:rsid w:val="00C15FB3"/>
    <w:rsid w:val="00C16012"/>
    <w:rsid w:val="00C163D4"/>
    <w:rsid w:val="00C16E3D"/>
    <w:rsid w:val="00C172E7"/>
    <w:rsid w:val="00C17395"/>
    <w:rsid w:val="00C174C6"/>
    <w:rsid w:val="00C17550"/>
    <w:rsid w:val="00C20262"/>
    <w:rsid w:val="00C21E78"/>
    <w:rsid w:val="00C22405"/>
    <w:rsid w:val="00C22D48"/>
    <w:rsid w:val="00C2322C"/>
    <w:rsid w:val="00C2464A"/>
    <w:rsid w:val="00C25324"/>
    <w:rsid w:val="00C2554D"/>
    <w:rsid w:val="00C25744"/>
    <w:rsid w:val="00C25F84"/>
    <w:rsid w:val="00C26173"/>
    <w:rsid w:val="00C26C26"/>
    <w:rsid w:val="00C26C42"/>
    <w:rsid w:val="00C275C1"/>
    <w:rsid w:val="00C30139"/>
    <w:rsid w:val="00C301D7"/>
    <w:rsid w:val="00C308B2"/>
    <w:rsid w:val="00C30CA2"/>
    <w:rsid w:val="00C30CEA"/>
    <w:rsid w:val="00C3238D"/>
    <w:rsid w:val="00C3336F"/>
    <w:rsid w:val="00C34882"/>
    <w:rsid w:val="00C3535C"/>
    <w:rsid w:val="00C357B2"/>
    <w:rsid w:val="00C40042"/>
    <w:rsid w:val="00C4018B"/>
    <w:rsid w:val="00C40FE9"/>
    <w:rsid w:val="00C4242C"/>
    <w:rsid w:val="00C42463"/>
    <w:rsid w:val="00C4327C"/>
    <w:rsid w:val="00C433F2"/>
    <w:rsid w:val="00C43E9C"/>
    <w:rsid w:val="00C44239"/>
    <w:rsid w:val="00C442E4"/>
    <w:rsid w:val="00C44569"/>
    <w:rsid w:val="00C44ABB"/>
    <w:rsid w:val="00C4547B"/>
    <w:rsid w:val="00C458A7"/>
    <w:rsid w:val="00C45ACC"/>
    <w:rsid w:val="00C45D47"/>
    <w:rsid w:val="00C47103"/>
    <w:rsid w:val="00C476A7"/>
    <w:rsid w:val="00C47FB7"/>
    <w:rsid w:val="00C50FFD"/>
    <w:rsid w:val="00C5183B"/>
    <w:rsid w:val="00C51B50"/>
    <w:rsid w:val="00C51E41"/>
    <w:rsid w:val="00C521EE"/>
    <w:rsid w:val="00C532DA"/>
    <w:rsid w:val="00C5333E"/>
    <w:rsid w:val="00C536F9"/>
    <w:rsid w:val="00C53AE0"/>
    <w:rsid w:val="00C53C8C"/>
    <w:rsid w:val="00C53CA0"/>
    <w:rsid w:val="00C5402B"/>
    <w:rsid w:val="00C54C05"/>
    <w:rsid w:val="00C558C8"/>
    <w:rsid w:val="00C56513"/>
    <w:rsid w:val="00C56D4D"/>
    <w:rsid w:val="00C57F8A"/>
    <w:rsid w:val="00C6036E"/>
    <w:rsid w:val="00C628CC"/>
    <w:rsid w:val="00C628EF"/>
    <w:rsid w:val="00C62D17"/>
    <w:rsid w:val="00C62F16"/>
    <w:rsid w:val="00C6375B"/>
    <w:rsid w:val="00C63833"/>
    <w:rsid w:val="00C63899"/>
    <w:rsid w:val="00C64622"/>
    <w:rsid w:val="00C6464A"/>
    <w:rsid w:val="00C653A8"/>
    <w:rsid w:val="00C6549D"/>
    <w:rsid w:val="00C65B94"/>
    <w:rsid w:val="00C65E7D"/>
    <w:rsid w:val="00C662C1"/>
    <w:rsid w:val="00C6659D"/>
    <w:rsid w:val="00C667C1"/>
    <w:rsid w:val="00C66D0A"/>
    <w:rsid w:val="00C6763D"/>
    <w:rsid w:val="00C6799A"/>
    <w:rsid w:val="00C67FE7"/>
    <w:rsid w:val="00C701E2"/>
    <w:rsid w:val="00C70284"/>
    <w:rsid w:val="00C71FDE"/>
    <w:rsid w:val="00C72838"/>
    <w:rsid w:val="00C72B5E"/>
    <w:rsid w:val="00C7325B"/>
    <w:rsid w:val="00C74AA0"/>
    <w:rsid w:val="00C75328"/>
    <w:rsid w:val="00C75499"/>
    <w:rsid w:val="00C75CD5"/>
    <w:rsid w:val="00C760B9"/>
    <w:rsid w:val="00C76DF8"/>
    <w:rsid w:val="00C76E2E"/>
    <w:rsid w:val="00C76FE8"/>
    <w:rsid w:val="00C771EB"/>
    <w:rsid w:val="00C8003C"/>
    <w:rsid w:val="00C80322"/>
    <w:rsid w:val="00C80DBA"/>
    <w:rsid w:val="00C81109"/>
    <w:rsid w:val="00C81916"/>
    <w:rsid w:val="00C81EE7"/>
    <w:rsid w:val="00C8230C"/>
    <w:rsid w:val="00C82CEC"/>
    <w:rsid w:val="00C8327B"/>
    <w:rsid w:val="00C83717"/>
    <w:rsid w:val="00C8434E"/>
    <w:rsid w:val="00C84AE9"/>
    <w:rsid w:val="00C84FCB"/>
    <w:rsid w:val="00C85611"/>
    <w:rsid w:val="00C86247"/>
    <w:rsid w:val="00C86CCD"/>
    <w:rsid w:val="00C877D9"/>
    <w:rsid w:val="00C87BF5"/>
    <w:rsid w:val="00C9004F"/>
    <w:rsid w:val="00C91419"/>
    <w:rsid w:val="00C91DC7"/>
    <w:rsid w:val="00C92993"/>
    <w:rsid w:val="00C9375B"/>
    <w:rsid w:val="00C952CE"/>
    <w:rsid w:val="00C959C1"/>
    <w:rsid w:val="00C95AC5"/>
    <w:rsid w:val="00C96CF7"/>
    <w:rsid w:val="00C97129"/>
    <w:rsid w:val="00C97A63"/>
    <w:rsid w:val="00CA05FA"/>
    <w:rsid w:val="00CA1868"/>
    <w:rsid w:val="00CA276D"/>
    <w:rsid w:val="00CA2DAD"/>
    <w:rsid w:val="00CA3779"/>
    <w:rsid w:val="00CA4DC2"/>
    <w:rsid w:val="00CA5328"/>
    <w:rsid w:val="00CA5400"/>
    <w:rsid w:val="00CA565B"/>
    <w:rsid w:val="00CB0552"/>
    <w:rsid w:val="00CB067E"/>
    <w:rsid w:val="00CB1107"/>
    <w:rsid w:val="00CB1153"/>
    <w:rsid w:val="00CB162E"/>
    <w:rsid w:val="00CB2769"/>
    <w:rsid w:val="00CB292A"/>
    <w:rsid w:val="00CB309D"/>
    <w:rsid w:val="00CB31B2"/>
    <w:rsid w:val="00CB356C"/>
    <w:rsid w:val="00CB3C46"/>
    <w:rsid w:val="00CB43AA"/>
    <w:rsid w:val="00CB462D"/>
    <w:rsid w:val="00CB4C76"/>
    <w:rsid w:val="00CB4EF6"/>
    <w:rsid w:val="00CB525C"/>
    <w:rsid w:val="00CB5312"/>
    <w:rsid w:val="00CB5797"/>
    <w:rsid w:val="00CB69C0"/>
    <w:rsid w:val="00CB7457"/>
    <w:rsid w:val="00CC0C26"/>
    <w:rsid w:val="00CC1149"/>
    <w:rsid w:val="00CC1248"/>
    <w:rsid w:val="00CC359C"/>
    <w:rsid w:val="00CC4141"/>
    <w:rsid w:val="00CC42BB"/>
    <w:rsid w:val="00CC42F0"/>
    <w:rsid w:val="00CC5E92"/>
    <w:rsid w:val="00CC7094"/>
    <w:rsid w:val="00CC7452"/>
    <w:rsid w:val="00CC7BCA"/>
    <w:rsid w:val="00CC7BFA"/>
    <w:rsid w:val="00CC7BFC"/>
    <w:rsid w:val="00CD025A"/>
    <w:rsid w:val="00CD127D"/>
    <w:rsid w:val="00CD184E"/>
    <w:rsid w:val="00CD186C"/>
    <w:rsid w:val="00CD2AE3"/>
    <w:rsid w:val="00CD2B38"/>
    <w:rsid w:val="00CD2C9A"/>
    <w:rsid w:val="00CD371A"/>
    <w:rsid w:val="00CD38F2"/>
    <w:rsid w:val="00CD3A80"/>
    <w:rsid w:val="00CD3D98"/>
    <w:rsid w:val="00CD501D"/>
    <w:rsid w:val="00CD51D3"/>
    <w:rsid w:val="00CD5EF0"/>
    <w:rsid w:val="00CD6609"/>
    <w:rsid w:val="00CD6B1B"/>
    <w:rsid w:val="00CD6F08"/>
    <w:rsid w:val="00CD6FB8"/>
    <w:rsid w:val="00CD7610"/>
    <w:rsid w:val="00CD7B5C"/>
    <w:rsid w:val="00CD7CD1"/>
    <w:rsid w:val="00CD7E60"/>
    <w:rsid w:val="00CE0935"/>
    <w:rsid w:val="00CE0A29"/>
    <w:rsid w:val="00CE0F7C"/>
    <w:rsid w:val="00CE1E6F"/>
    <w:rsid w:val="00CE2BA9"/>
    <w:rsid w:val="00CE2CC1"/>
    <w:rsid w:val="00CE3006"/>
    <w:rsid w:val="00CE42AF"/>
    <w:rsid w:val="00CE57DE"/>
    <w:rsid w:val="00CE6259"/>
    <w:rsid w:val="00CE6464"/>
    <w:rsid w:val="00CE6DAE"/>
    <w:rsid w:val="00CE6DF5"/>
    <w:rsid w:val="00CE7D59"/>
    <w:rsid w:val="00CF0B45"/>
    <w:rsid w:val="00CF14F9"/>
    <w:rsid w:val="00CF2D46"/>
    <w:rsid w:val="00CF2DD2"/>
    <w:rsid w:val="00CF3DC9"/>
    <w:rsid w:val="00CF406A"/>
    <w:rsid w:val="00CF4691"/>
    <w:rsid w:val="00CF54DB"/>
    <w:rsid w:val="00CF5854"/>
    <w:rsid w:val="00CF5C64"/>
    <w:rsid w:val="00CF6BE5"/>
    <w:rsid w:val="00CF7892"/>
    <w:rsid w:val="00CF7F14"/>
    <w:rsid w:val="00CF7FC5"/>
    <w:rsid w:val="00D00084"/>
    <w:rsid w:val="00D006BD"/>
    <w:rsid w:val="00D01072"/>
    <w:rsid w:val="00D0168F"/>
    <w:rsid w:val="00D023BE"/>
    <w:rsid w:val="00D0289B"/>
    <w:rsid w:val="00D03EB2"/>
    <w:rsid w:val="00D03F75"/>
    <w:rsid w:val="00D0406F"/>
    <w:rsid w:val="00D04BAF"/>
    <w:rsid w:val="00D04C31"/>
    <w:rsid w:val="00D0508B"/>
    <w:rsid w:val="00D0509A"/>
    <w:rsid w:val="00D05C54"/>
    <w:rsid w:val="00D06526"/>
    <w:rsid w:val="00D0665A"/>
    <w:rsid w:val="00D06E1B"/>
    <w:rsid w:val="00D07061"/>
    <w:rsid w:val="00D07C3B"/>
    <w:rsid w:val="00D07CCB"/>
    <w:rsid w:val="00D10245"/>
    <w:rsid w:val="00D1032D"/>
    <w:rsid w:val="00D104DA"/>
    <w:rsid w:val="00D104F5"/>
    <w:rsid w:val="00D10B48"/>
    <w:rsid w:val="00D110E3"/>
    <w:rsid w:val="00D11E61"/>
    <w:rsid w:val="00D12EB8"/>
    <w:rsid w:val="00D1395B"/>
    <w:rsid w:val="00D13E31"/>
    <w:rsid w:val="00D1420D"/>
    <w:rsid w:val="00D160F2"/>
    <w:rsid w:val="00D1651E"/>
    <w:rsid w:val="00D16904"/>
    <w:rsid w:val="00D16B14"/>
    <w:rsid w:val="00D1727A"/>
    <w:rsid w:val="00D17D2B"/>
    <w:rsid w:val="00D17DB2"/>
    <w:rsid w:val="00D20841"/>
    <w:rsid w:val="00D20FB1"/>
    <w:rsid w:val="00D21307"/>
    <w:rsid w:val="00D21C34"/>
    <w:rsid w:val="00D21F5C"/>
    <w:rsid w:val="00D244F0"/>
    <w:rsid w:val="00D24C43"/>
    <w:rsid w:val="00D24F70"/>
    <w:rsid w:val="00D250D4"/>
    <w:rsid w:val="00D251B3"/>
    <w:rsid w:val="00D252EA"/>
    <w:rsid w:val="00D25BAB"/>
    <w:rsid w:val="00D25ED2"/>
    <w:rsid w:val="00D25F49"/>
    <w:rsid w:val="00D26B7F"/>
    <w:rsid w:val="00D272EB"/>
    <w:rsid w:val="00D27A8D"/>
    <w:rsid w:val="00D27D5E"/>
    <w:rsid w:val="00D30EB5"/>
    <w:rsid w:val="00D3152A"/>
    <w:rsid w:val="00D3157C"/>
    <w:rsid w:val="00D32521"/>
    <w:rsid w:val="00D33429"/>
    <w:rsid w:val="00D345EA"/>
    <w:rsid w:val="00D348D2"/>
    <w:rsid w:val="00D3519D"/>
    <w:rsid w:val="00D363A9"/>
    <w:rsid w:val="00D3692C"/>
    <w:rsid w:val="00D37848"/>
    <w:rsid w:val="00D4027A"/>
    <w:rsid w:val="00D410A9"/>
    <w:rsid w:val="00D4168E"/>
    <w:rsid w:val="00D41BC1"/>
    <w:rsid w:val="00D427D6"/>
    <w:rsid w:val="00D42B8E"/>
    <w:rsid w:val="00D42EC9"/>
    <w:rsid w:val="00D43BF7"/>
    <w:rsid w:val="00D440DA"/>
    <w:rsid w:val="00D44F9F"/>
    <w:rsid w:val="00D454E2"/>
    <w:rsid w:val="00D45563"/>
    <w:rsid w:val="00D4563D"/>
    <w:rsid w:val="00D459DB"/>
    <w:rsid w:val="00D46AC6"/>
    <w:rsid w:val="00D46E6A"/>
    <w:rsid w:val="00D475E4"/>
    <w:rsid w:val="00D4783F"/>
    <w:rsid w:val="00D47A49"/>
    <w:rsid w:val="00D47AB5"/>
    <w:rsid w:val="00D504BD"/>
    <w:rsid w:val="00D51184"/>
    <w:rsid w:val="00D519A2"/>
    <w:rsid w:val="00D51B1E"/>
    <w:rsid w:val="00D54153"/>
    <w:rsid w:val="00D54D3B"/>
    <w:rsid w:val="00D55769"/>
    <w:rsid w:val="00D55802"/>
    <w:rsid w:val="00D55C57"/>
    <w:rsid w:val="00D5683E"/>
    <w:rsid w:val="00D56C4A"/>
    <w:rsid w:val="00D572E6"/>
    <w:rsid w:val="00D57D1C"/>
    <w:rsid w:val="00D600BC"/>
    <w:rsid w:val="00D606C4"/>
    <w:rsid w:val="00D60E28"/>
    <w:rsid w:val="00D61089"/>
    <w:rsid w:val="00D62081"/>
    <w:rsid w:val="00D635FB"/>
    <w:rsid w:val="00D638ED"/>
    <w:rsid w:val="00D63C98"/>
    <w:rsid w:val="00D641E6"/>
    <w:rsid w:val="00D663F7"/>
    <w:rsid w:val="00D66498"/>
    <w:rsid w:val="00D66539"/>
    <w:rsid w:val="00D67075"/>
    <w:rsid w:val="00D70502"/>
    <w:rsid w:val="00D70721"/>
    <w:rsid w:val="00D71500"/>
    <w:rsid w:val="00D71A9E"/>
    <w:rsid w:val="00D71C1B"/>
    <w:rsid w:val="00D71E11"/>
    <w:rsid w:val="00D72F13"/>
    <w:rsid w:val="00D733EA"/>
    <w:rsid w:val="00D74BA8"/>
    <w:rsid w:val="00D74ECF"/>
    <w:rsid w:val="00D7518D"/>
    <w:rsid w:val="00D752E4"/>
    <w:rsid w:val="00D753F6"/>
    <w:rsid w:val="00D75AEE"/>
    <w:rsid w:val="00D75B66"/>
    <w:rsid w:val="00D75CA3"/>
    <w:rsid w:val="00D763D8"/>
    <w:rsid w:val="00D766F8"/>
    <w:rsid w:val="00D76952"/>
    <w:rsid w:val="00D77C93"/>
    <w:rsid w:val="00D801E4"/>
    <w:rsid w:val="00D80C20"/>
    <w:rsid w:val="00D80CC9"/>
    <w:rsid w:val="00D81124"/>
    <w:rsid w:val="00D81357"/>
    <w:rsid w:val="00D8185C"/>
    <w:rsid w:val="00D8198B"/>
    <w:rsid w:val="00D82555"/>
    <w:rsid w:val="00D8255D"/>
    <w:rsid w:val="00D83721"/>
    <w:rsid w:val="00D83886"/>
    <w:rsid w:val="00D83CC8"/>
    <w:rsid w:val="00D847CB"/>
    <w:rsid w:val="00D85703"/>
    <w:rsid w:val="00D866EE"/>
    <w:rsid w:val="00D86836"/>
    <w:rsid w:val="00D87E0D"/>
    <w:rsid w:val="00D87F69"/>
    <w:rsid w:val="00D91188"/>
    <w:rsid w:val="00D91E36"/>
    <w:rsid w:val="00D9214E"/>
    <w:rsid w:val="00D9280D"/>
    <w:rsid w:val="00D92D8C"/>
    <w:rsid w:val="00D936ED"/>
    <w:rsid w:val="00D95D92"/>
    <w:rsid w:val="00D960C2"/>
    <w:rsid w:val="00D97225"/>
    <w:rsid w:val="00DA0C0C"/>
    <w:rsid w:val="00DA1156"/>
    <w:rsid w:val="00DA2150"/>
    <w:rsid w:val="00DA2E07"/>
    <w:rsid w:val="00DA2E2C"/>
    <w:rsid w:val="00DA37F0"/>
    <w:rsid w:val="00DA3BF3"/>
    <w:rsid w:val="00DA3D6C"/>
    <w:rsid w:val="00DA5430"/>
    <w:rsid w:val="00DA55B7"/>
    <w:rsid w:val="00DA5C3E"/>
    <w:rsid w:val="00DA6244"/>
    <w:rsid w:val="00DA62A8"/>
    <w:rsid w:val="00DA65FA"/>
    <w:rsid w:val="00DA6E92"/>
    <w:rsid w:val="00DA71E1"/>
    <w:rsid w:val="00DA7C41"/>
    <w:rsid w:val="00DB0935"/>
    <w:rsid w:val="00DB0B1D"/>
    <w:rsid w:val="00DB0DF7"/>
    <w:rsid w:val="00DB0F98"/>
    <w:rsid w:val="00DB134B"/>
    <w:rsid w:val="00DB1679"/>
    <w:rsid w:val="00DB227E"/>
    <w:rsid w:val="00DB2B69"/>
    <w:rsid w:val="00DB331C"/>
    <w:rsid w:val="00DB33F6"/>
    <w:rsid w:val="00DB35E2"/>
    <w:rsid w:val="00DB3D3B"/>
    <w:rsid w:val="00DB40B2"/>
    <w:rsid w:val="00DB5799"/>
    <w:rsid w:val="00DB57E2"/>
    <w:rsid w:val="00DB5D61"/>
    <w:rsid w:val="00DB6049"/>
    <w:rsid w:val="00DB6F71"/>
    <w:rsid w:val="00DB736F"/>
    <w:rsid w:val="00DC0B74"/>
    <w:rsid w:val="00DC1B5E"/>
    <w:rsid w:val="00DC1CAE"/>
    <w:rsid w:val="00DC1FA3"/>
    <w:rsid w:val="00DC2412"/>
    <w:rsid w:val="00DC2D34"/>
    <w:rsid w:val="00DC342F"/>
    <w:rsid w:val="00DC38DF"/>
    <w:rsid w:val="00DC5709"/>
    <w:rsid w:val="00DC616D"/>
    <w:rsid w:val="00DC721E"/>
    <w:rsid w:val="00DC7AAC"/>
    <w:rsid w:val="00DC7FFD"/>
    <w:rsid w:val="00DD03DD"/>
    <w:rsid w:val="00DD10FB"/>
    <w:rsid w:val="00DD15BE"/>
    <w:rsid w:val="00DD2631"/>
    <w:rsid w:val="00DD28C2"/>
    <w:rsid w:val="00DD2B89"/>
    <w:rsid w:val="00DD2D07"/>
    <w:rsid w:val="00DD4C09"/>
    <w:rsid w:val="00DD4E82"/>
    <w:rsid w:val="00DD5454"/>
    <w:rsid w:val="00DD5E3C"/>
    <w:rsid w:val="00DD5E80"/>
    <w:rsid w:val="00DD662E"/>
    <w:rsid w:val="00DD69E8"/>
    <w:rsid w:val="00DD7AAC"/>
    <w:rsid w:val="00DE0783"/>
    <w:rsid w:val="00DE095D"/>
    <w:rsid w:val="00DE0ECA"/>
    <w:rsid w:val="00DE202E"/>
    <w:rsid w:val="00DE3885"/>
    <w:rsid w:val="00DE46D5"/>
    <w:rsid w:val="00DE6161"/>
    <w:rsid w:val="00DF0257"/>
    <w:rsid w:val="00DF05F9"/>
    <w:rsid w:val="00DF0CF7"/>
    <w:rsid w:val="00DF116B"/>
    <w:rsid w:val="00DF140F"/>
    <w:rsid w:val="00DF16E1"/>
    <w:rsid w:val="00DF286A"/>
    <w:rsid w:val="00DF320A"/>
    <w:rsid w:val="00DF3936"/>
    <w:rsid w:val="00DF3B3A"/>
    <w:rsid w:val="00DF50C1"/>
    <w:rsid w:val="00DF55EA"/>
    <w:rsid w:val="00DF5908"/>
    <w:rsid w:val="00DF5C9F"/>
    <w:rsid w:val="00DF5DB1"/>
    <w:rsid w:val="00DF69DF"/>
    <w:rsid w:val="00DF74F6"/>
    <w:rsid w:val="00DF791A"/>
    <w:rsid w:val="00DF7DCA"/>
    <w:rsid w:val="00E00243"/>
    <w:rsid w:val="00E0028C"/>
    <w:rsid w:val="00E005B4"/>
    <w:rsid w:val="00E00EC7"/>
    <w:rsid w:val="00E011D3"/>
    <w:rsid w:val="00E02619"/>
    <w:rsid w:val="00E0400F"/>
    <w:rsid w:val="00E059DF"/>
    <w:rsid w:val="00E05FF5"/>
    <w:rsid w:val="00E06EFC"/>
    <w:rsid w:val="00E071D9"/>
    <w:rsid w:val="00E0765D"/>
    <w:rsid w:val="00E07961"/>
    <w:rsid w:val="00E07D4F"/>
    <w:rsid w:val="00E10290"/>
    <w:rsid w:val="00E10932"/>
    <w:rsid w:val="00E10A29"/>
    <w:rsid w:val="00E1129E"/>
    <w:rsid w:val="00E11441"/>
    <w:rsid w:val="00E1195B"/>
    <w:rsid w:val="00E11ACF"/>
    <w:rsid w:val="00E12E4F"/>
    <w:rsid w:val="00E1386C"/>
    <w:rsid w:val="00E14010"/>
    <w:rsid w:val="00E156B5"/>
    <w:rsid w:val="00E1571E"/>
    <w:rsid w:val="00E16A32"/>
    <w:rsid w:val="00E170C1"/>
    <w:rsid w:val="00E177EC"/>
    <w:rsid w:val="00E2096B"/>
    <w:rsid w:val="00E21003"/>
    <w:rsid w:val="00E229C0"/>
    <w:rsid w:val="00E235B7"/>
    <w:rsid w:val="00E24C0E"/>
    <w:rsid w:val="00E24DE5"/>
    <w:rsid w:val="00E26C09"/>
    <w:rsid w:val="00E26DEB"/>
    <w:rsid w:val="00E27786"/>
    <w:rsid w:val="00E3098C"/>
    <w:rsid w:val="00E30D17"/>
    <w:rsid w:val="00E3111C"/>
    <w:rsid w:val="00E31A62"/>
    <w:rsid w:val="00E31D56"/>
    <w:rsid w:val="00E32FD0"/>
    <w:rsid w:val="00E32FFC"/>
    <w:rsid w:val="00E3340C"/>
    <w:rsid w:val="00E33792"/>
    <w:rsid w:val="00E3484B"/>
    <w:rsid w:val="00E352F6"/>
    <w:rsid w:val="00E35DBA"/>
    <w:rsid w:val="00E35DD4"/>
    <w:rsid w:val="00E36A82"/>
    <w:rsid w:val="00E36DBE"/>
    <w:rsid w:val="00E36F60"/>
    <w:rsid w:val="00E37B8B"/>
    <w:rsid w:val="00E37D66"/>
    <w:rsid w:val="00E37FA8"/>
    <w:rsid w:val="00E41302"/>
    <w:rsid w:val="00E42545"/>
    <w:rsid w:val="00E42857"/>
    <w:rsid w:val="00E4335C"/>
    <w:rsid w:val="00E439FA"/>
    <w:rsid w:val="00E43AFB"/>
    <w:rsid w:val="00E43D10"/>
    <w:rsid w:val="00E45368"/>
    <w:rsid w:val="00E45DE7"/>
    <w:rsid w:val="00E46922"/>
    <w:rsid w:val="00E47321"/>
    <w:rsid w:val="00E503E1"/>
    <w:rsid w:val="00E51134"/>
    <w:rsid w:val="00E511C4"/>
    <w:rsid w:val="00E51F7E"/>
    <w:rsid w:val="00E52819"/>
    <w:rsid w:val="00E53DED"/>
    <w:rsid w:val="00E545D1"/>
    <w:rsid w:val="00E546AE"/>
    <w:rsid w:val="00E54CAB"/>
    <w:rsid w:val="00E550BC"/>
    <w:rsid w:val="00E55190"/>
    <w:rsid w:val="00E5580E"/>
    <w:rsid w:val="00E56F8D"/>
    <w:rsid w:val="00E56F93"/>
    <w:rsid w:val="00E5780F"/>
    <w:rsid w:val="00E61428"/>
    <w:rsid w:val="00E61E2E"/>
    <w:rsid w:val="00E62155"/>
    <w:rsid w:val="00E6287E"/>
    <w:rsid w:val="00E62D8C"/>
    <w:rsid w:val="00E63077"/>
    <w:rsid w:val="00E64098"/>
    <w:rsid w:val="00E64DF6"/>
    <w:rsid w:val="00E652CC"/>
    <w:rsid w:val="00E65355"/>
    <w:rsid w:val="00E659D8"/>
    <w:rsid w:val="00E65C01"/>
    <w:rsid w:val="00E66070"/>
    <w:rsid w:val="00E66E51"/>
    <w:rsid w:val="00E67686"/>
    <w:rsid w:val="00E7027A"/>
    <w:rsid w:val="00E71E99"/>
    <w:rsid w:val="00E72497"/>
    <w:rsid w:val="00E737B8"/>
    <w:rsid w:val="00E737EA"/>
    <w:rsid w:val="00E7422D"/>
    <w:rsid w:val="00E745AB"/>
    <w:rsid w:val="00E747C9"/>
    <w:rsid w:val="00E751D0"/>
    <w:rsid w:val="00E7590F"/>
    <w:rsid w:val="00E75C3F"/>
    <w:rsid w:val="00E7600B"/>
    <w:rsid w:val="00E76861"/>
    <w:rsid w:val="00E769B3"/>
    <w:rsid w:val="00E76F3A"/>
    <w:rsid w:val="00E77118"/>
    <w:rsid w:val="00E779E9"/>
    <w:rsid w:val="00E8033D"/>
    <w:rsid w:val="00E808A1"/>
    <w:rsid w:val="00E8092E"/>
    <w:rsid w:val="00E81487"/>
    <w:rsid w:val="00E814EA"/>
    <w:rsid w:val="00E814F3"/>
    <w:rsid w:val="00E81E58"/>
    <w:rsid w:val="00E82636"/>
    <w:rsid w:val="00E827EF"/>
    <w:rsid w:val="00E8352F"/>
    <w:rsid w:val="00E83E84"/>
    <w:rsid w:val="00E84253"/>
    <w:rsid w:val="00E84D40"/>
    <w:rsid w:val="00E85062"/>
    <w:rsid w:val="00E850E1"/>
    <w:rsid w:val="00E856DE"/>
    <w:rsid w:val="00E86FCC"/>
    <w:rsid w:val="00E870A5"/>
    <w:rsid w:val="00E874EB"/>
    <w:rsid w:val="00E879BB"/>
    <w:rsid w:val="00E9006F"/>
    <w:rsid w:val="00E9093F"/>
    <w:rsid w:val="00E90CE5"/>
    <w:rsid w:val="00E91C70"/>
    <w:rsid w:val="00E92197"/>
    <w:rsid w:val="00E92516"/>
    <w:rsid w:val="00E92997"/>
    <w:rsid w:val="00E92A23"/>
    <w:rsid w:val="00E92B69"/>
    <w:rsid w:val="00E93B3B"/>
    <w:rsid w:val="00E93B99"/>
    <w:rsid w:val="00E943A2"/>
    <w:rsid w:val="00E9449B"/>
    <w:rsid w:val="00E94584"/>
    <w:rsid w:val="00E94D8D"/>
    <w:rsid w:val="00E94F5A"/>
    <w:rsid w:val="00E95807"/>
    <w:rsid w:val="00E95A54"/>
    <w:rsid w:val="00E95DA7"/>
    <w:rsid w:val="00E9634C"/>
    <w:rsid w:val="00E96693"/>
    <w:rsid w:val="00E968F9"/>
    <w:rsid w:val="00E96CCA"/>
    <w:rsid w:val="00E96EEB"/>
    <w:rsid w:val="00EA0117"/>
    <w:rsid w:val="00EA0AE0"/>
    <w:rsid w:val="00EA0F9F"/>
    <w:rsid w:val="00EA1C36"/>
    <w:rsid w:val="00EA1F2C"/>
    <w:rsid w:val="00EA31B4"/>
    <w:rsid w:val="00EA3C48"/>
    <w:rsid w:val="00EA5678"/>
    <w:rsid w:val="00EB0368"/>
    <w:rsid w:val="00EB042F"/>
    <w:rsid w:val="00EB1E5B"/>
    <w:rsid w:val="00EB25A0"/>
    <w:rsid w:val="00EB2797"/>
    <w:rsid w:val="00EB35CD"/>
    <w:rsid w:val="00EB39F1"/>
    <w:rsid w:val="00EB4B60"/>
    <w:rsid w:val="00EB4BD0"/>
    <w:rsid w:val="00EB5840"/>
    <w:rsid w:val="00EB67E2"/>
    <w:rsid w:val="00EB6909"/>
    <w:rsid w:val="00EC05A2"/>
    <w:rsid w:val="00EC0F5E"/>
    <w:rsid w:val="00EC1534"/>
    <w:rsid w:val="00EC1B17"/>
    <w:rsid w:val="00EC2148"/>
    <w:rsid w:val="00EC2976"/>
    <w:rsid w:val="00EC3E96"/>
    <w:rsid w:val="00EC4396"/>
    <w:rsid w:val="00EC446C"/>
    <w:rsid w:val="00EC47C6"/>
    <w:rsid w:val="00EC4EE2"/>
    <w:rsid w:val="00EC5712"/>
    <w:rsid w:val="00EC5A6E"/>
    <w:rsid w:val="00EC5ACC"/>
    <w:rsid w:val="00EC5B05"/>
    <w:rsid w:val="00EC62BB"/>
    <w:rsid w:val="00EC65E1"/>
    <w:rsid w:val="00EC6B88"/>
    <w:rsid w:val="00EC7974"/>
    <w:rsid w:val="00ED002F"/>
    <w:rsid w:val="00ED014E"/>
    <w:rsid w:val="00ED018D"/>
    <w:rsid w:val="00ED0C10"/>
    <w:rsid w:val="00ED1608"/>
    <w:rsid w:val="00ED1FDA"/>
    <w:rsid w:val="00ED2B09"/>
    <w:rsid w:val="00ED348E"/>
    <w:rsid w:val="00ED399B"/>
    <w:rsid w:val="00ED3ED9"/>
    <w:rsid w:val="00ED3F37"/>
    <w:rsid w:val="00ED4A0E"/>
    <w:rsid w:val="00ED51EF"/>
    <w:rsid w:val="00ED547D"/>
    <w:rsid w:val="00ED5944"/>
    <w:rsid w:val="00ED7145"/>
    <w:rsid w:val="00ED7C82"/>
    <w:rsid w:val="00EE06F5"/>
    <w:rsid w:val="00EE0892"/>
    <w:rsid w:val="00EE1674"/>
    <w:rsid w:val="00EE1749"/>
    <w:rsid w:val="00EE1BA2"/>
    <w:rsid w:val="00EE281D"/>
    <w:rsid w:val="00EE3169"/>
    <w:rsid w:val="00EE365B"/>
    <w:rsid w:val="00EE377A"/>
    <w:rsid w:val="00EE3C96"/>
    <w:rsid w:val="00EE3EC4"/>
    <w:rsid w:val="00EE42F0"/>
    <w:rsid w:val="00EE4DD8"/>
    <w:rsid w:val="00EE4DFF"/>
    <w:rsid w:val="00EE5BA9"/>
    <w:rsid w:val="00EE5E33"/>
    <w:rsid w:val="00EE755E"/>
    <w:rsid w:val="00EF0849"/>
    <w:rsid w:val="00EF0C22"/>
    <w:rsid w:val="00EF0DA9"/>
    <w:rsid w:val="00EF1801"/>
    <w:rsid w:val="00EF1B74"/>
    <w:rsid w:val="00EF34DF"/>
    <w:rsid w:val="00EF3D1A"/>
    <w:rsid w:val="00EF4130"/>
    <w:rsid w:val="00EF443B"/>
    <w:rsid w:val="00EF5568"/>
    <w:rsid w:val="00EF5D5F"/>
    <w:rsid w:val="00EF6535"/>
    <w:rsid w:val="00EF677A"/>
    <w:rsid w:val="00EF68B8"/>
    <w:rsid w:val="00EF7140"/>
    <w:rsid w:val="00F002B0"/>
    <w:rsid w:val="00F0048A"/>
    <w:rsid w:val="00F007A0"/>
    <w:rsid w:val="00F00A30"/>
    <w:rsid w:val="00F00AD3"/>
    <w:rsid w:val="00F00AF8"/>
    <w:rsid w:val="00F0122C"/>
    <w:rsid w:val="00F017DA"/>
    <w:rsid w:val="00F0189F"/>
    <w:rsid w:val="00F019C5"/>
    <w:rsid w:val="00F01F57"/>
    <w:rsid w:val="00F0280B"/>
    <w:rsid w:val="00F03A0D"/>
    <w:rsid w:val="00F043AB"/>
    <w:rsid w:val="00F045A0"/>
    <w:rsid w:val="00F04942"/>
    <w:rsid w:val="00F0606B"/>
    <w:rsid w:val="00F06613"/>
    <w:rsid w:val="00F06C4B"/>
    <w:rsid w:val="00F10342"/>
    <w:rsid w:val="00F103D2"/>
    <w:rsid w:val="00F1124F"/>
    <w:rsid w:val="00F11283"/>
    <w:rsid w:val="00F11B66"/>
    <w:rsid w:val="00F1260D"/>
    <w:rsid w:val="00F12A18"/>
    <w:rsid w:val="00F12FA8"/>
    <w:rsid w:val="00F13160"/>
    <w:rsid w:val="00F14342"/>
    <w:rsid w:val="00F14404"/>
    <w:rsid w:val="00F15081"/>
    <w:rsid w:val="00F15324"/>
    <w:rsid w:val="00F157EE"/>
    <w:rsid w:val="00F15DA0"/>
    <w:rsid w:val="00F16588"/>
    <w:rsid w:val="00F16F6F"/>
    <w:rsid w:val="00F17A62"/>
    <w:rsid w:val="00F17B45"/>
    <w:rsid w:val="00F20C33"/>
    <w:rsid w:val="00F2169E"/>
    <w:rsid w:val="00F21B2F"/>
    <w:rsid w:val="00F21F99"/>
    <w:rsid w:val="00F2348C"/>
    <w:rsid w:val="00F23EB4"/>
    <w:rsid w:val="00F24130"/>
    <w:rsid w:val="00F24E91"/>
    <w:rsid w:val="00F251A1"/>
    <w:rsid w:val="00F256E0"/>
    <w:rsid w:val="00F25795"/>
    <w:rsid w:val="00F25F99"/>
    <w:rsid w:val="00F261C2"/>
    <w:rsid w:val="00F27568"/>
    <w:rsid w:val="00F27FA0"/>
    <w:rsid w:val="00F30648"/>
    <w:rsid w:val="00F30A52"/>
    <w:rsid w:val="00F31CF5"/>
    <w:rsid w:val="00F324D0"/>
    <w:rsid w:val="00F34D19"/>
    <w:rsid w:val="00F34DBC"/>
    <w:rsid w:val="00F34E06"/>
    <w:rsid w:val="00F3518C"/>
    <w:rsid w:val="00F352B6"/>
    <w:rsid w:val="00F352DA"/>
    <w:rsid w:val="00F35460"/>
    <w:rsid w:val="00F35E04"/>
    <w:rsid w:val="00F36049"/>
    <w:rsid w:val="00F3607F"/>
    <w:rsid w:val="00F36F7F"/>
    <w:rsid w:val="00F372EA"/>
    <w:rsid w:val="00F37507"/>
    <w:rsid w:val="00F37BA3"/>
    <w:rsid w:val="00F42972"/>
    <w:rsid w:val="00F42CED"/>
    <w:rsid w:val="00F4485D"/>
    <w:rsid w:val="00F45B7B"/>
    <w:rsid w:val="00F45C7B"/>
    <w:rsid w:val="00F465C5"/>
    <w:rsid w:val="00F46675"/>
    <w:rsid w:val="00F506FB"/>
    <w:rsid w:val="00F508F0"/>
    <w:rsid w:val="00F51B56"/>
    <w:rsid w:val="00F5203D"/>
    <w:rsid w:val="00F52375"/>
    <w:rsid w:val="00F523F8"/>
    <w:rsid w:val="00F52876"/>
    <w:rsid w:val="00F52FA3"/>
    <w:rsid w:val="00F5319B"/>
    <w:rsid w:val="00F53BDD"/>
    <w:rsid w:val="00F549E5"/>
    <w:rsid w:val="00F54A61"/>
    <w:rsid w:val="00F55215"/>
    <w:rsid w:val="00F555E4"/>
    <w:rsid w:val="00F5625B"/>
    <w:rsid w:val="00F56637"/>
    <w:rsid w:val="00F567F6"/>
    <w:rsid w:val="00F57289"/>
    <w:rsid w:val="00F572F4"/>
    <w:rsid w:val="00F606F0"/>
    <w:rsid w:val="00F60959"/>
    <w:rsid w:val="00F61B42"/>
    <w:rsid w:val="00F62B87"/>
    <w:rsid w:val="00F62CA6"/>
    <w:rsid w:val="00F6305F"/>
    <w:rsid w:val="00F6325D"/>
    <w:rsid w:val="00F633E0"/>
    <w:rsid w:val="00F63528"/>
    <w:rsid w:val="00F63A9F"/>
    <w:rsid w:val="00F63BC5"/>
    <w:rsid w:val="00F643DF"/>
    <w:rsid w:val="00F649AE"/>
    <w:rsid w:val="00F6546D"/>
    <w:rsid w:val="00F65A26"/>
    <w:rsid w:val="00F6694F"/>
    <w:rsid w:val="00F700AE"/>
    <w:rsid w:val="00F702D4"/>
    <w:rsid w:val="00F7065E"/>
    <w:rsid w:val="00F70960"/>
    <w:rsid w:val="00F70A37"/>
    <w:rsid w:val="00F71171"/>
    <w:rsid w:val="00F71440"/>
    <w:rsid w:val="00F71F14"/>
    <w:rsid w:val="00F726E2"/>
    <w:rsid w:val="00F72BBB"/>
    <w:rsid w:val="00F72CC8"/>
    <w:rsid w:val="00F73F40"/>
    <w:rsid w:val="00F740E4"/>
    <w:rsid w:val="00F75423"/>
    <w:rsid w:val="00F76867"/>
    <w:rsid w:val="00F76D80"/>
    <w:rsid w:val="00F8030E"/>
    <w:rsid w:val="00F81CE9"/>
    <w:rsid w:val="00F82A72"/>
    <w:rsid w:val="00F82DA9"/>
    <w:rsid w:val="00F83467"/>
    <w:rsid w:val="00F83B61"/>
    <w:rsid w:val="00F84295"/>
    <w:rsid w:val="00F84E42"/>
    <w:rsid w:val="00F86753"/>
    <w:rsid w:val="00F86BAC"/>
    <w:rsid w:val="00F8741C"/>
    <w:rsid w:val="00F87D97"/>
    <w:rsid w:val="00F90EBB"/>
    <w:rsid w:val="00F90FD8"/>
    <w:rsid w:val="00F91212"/>
    <w:rsid w:val="00F918B0"/>
    <w:rsid w:val="00F91A53"/>
    <w:rsid w:val="00F91F13"/>
    <w:rsid w:val="00F92337"/>
    <w:rsid w:val="00F92747"/>
    <w:rsid w:val="00F928A5"/>
    <w:rsid w:val="00F92F66"/>
    <w:rsid w:val="00F9397A"/>
    <w:rsid w:val="00F93DEF"/>
    <w:rsid w:val="00F94983"/>
    <w:rsid w:val="00F954C5"/>
    <w:rsid w:val="00F96183"/>
    <w:rsid w:val="00F963A2"/>
    <w:rsid w:val="00F96E82"/>
    <w:rsid w:val="00F9763E"/>
    <w:rsid w:val="00FA23CB"/>
    <w:rsid w:val="00FA32BD"/>
    <w:rsid w:val="00FA3FA8"/>
    <w:rsid w:val="00FA42C0"/>
    <w:rsid w:val="00FA6F51"/>
    <w:rsid w:val="00FA7A31"/>
    <w:rsid w:val="00FA7A39"/>
    <w:rsid w:val="00FB0C0F"/>
    <w:rsid w:val="00FB3A8C"/>
    <w:rsid w:val="00FB3AE1"/>
    <w:rsid w:val="00FB3E16"/>
    <w:rsid w:val="00FB4C7A"/>
    <w:rsid w:val="00FB71F2"/>
    <w:rsid w:val="00FB765B"/>
    <w:rsid w:val="00FB7F93"/>
    <w:rsid w:val="00FC102B"/>
    <w:rsid w:val="00FC198E"/>
    <w:rsid w:val="00FC26E6"/>
    <w:rsid w:val="00FC3965"/>
    <w:rsid w:val="00FC3C31"/>
    <w:rsid w:val="00FC3E7D"/>
    <w:rsid w:val="00FC4774"/>
    <w:rsid w:val="00FC4B70"/>
    <w:rsid w:val="00FC524A"/>
    <w:rsid w:val="00FC5B4A"/>
    <w:rsid w:val="00FC5E07"/>
    <w:rsid w:val="00FC5EB4"/>
    <w:rsid w:val="00FC5ED0"/>
    <w:rsid w:val="00FC6D3E"/>
    <w:rsid w:val="00FC6E23"/>
    <w:rsid w:val="00FC7952"/>
    <w:rsid w:val="00FC7A23"/>
    <w:rsid w:val="00FC7E51"/>
    <w:rsid w:val="00FD0048"/>
    <w:rsid w:val="00FD009A"/>
    <w:rsid w:val="00FD08C4"/>
    <w:rsid w:val="00FD08D9"/>
    <w:rsid w:val="00FD0D6E"/>
    <w:rsid w:val="00FD10FD"/>
    <w:rsid w:val="00FD117A"/>
    <w:rsid w:val="00FD363F"/>
    <w:rsid w:val="00FD3E57"/>
    <w:rsid w:val="00FD3F0F"/>
    <w:rsid w:val="00FD4BD1"/>
    <w:rsid w:val="00FD54AD"/>
    <w:rsid w:val="00FD58AD"/>
    <w:rsid w:val="00FD5D93"/>
    <w:rsid w:val="00FD6554"/>
    <w:rsid w:val="00FD66D7"/>
    <w:rsid w:val="00FD6D88"/>
    <w:rsid w:val="00FD79E9"/>
    <w:rsid w:val="00FE0011"/>
    <w:rsid w:val="00FE03D0"/>
    <w:rsid w:val="00FE0B63"/>
    <w:rsid w:val="00FE19C2"/>
    <w:rsid w:val="00FE31E4"/>
    <w:rsid w:val="00FE3693"/>
    <w:rsid w:val="00FE3F51"/>
    <w:rsid w:val="00FE4839"/>
    <w:rsid w:val="00FE50B6"/>
    <w:rsid w:val="00FF008C"/>
    <w:rsid w:val="00FF0AB4"/>
    <w:rsid w:val="00FF12C9"/>
    <w:rsid w:val="00FF223A"/>
    <w:rsid w:val="00FF290A"/>
    <w:rsid w:val="00FF3079"/>
    <w:rsid w:val="00FF3AEB"/>
    <w:rsid w:val="00FF3DE0"/>
    <w:rsid w:val="00FF4365"/>
    <w:rsid w:val="00FF4988"/>
    <w:rsid w:val="00FF5450"/>
    <w:rsid w:val="00FF5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3E69"/>
  <w15:docId w15:val="{9E6FD1B1-F07A-46FD-9FF5-03917652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F3E"/>
    <w:pPr>
      <w:spacing w:line="480" w:lineRule="auto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47F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4102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locked/>
    <w:rsid w:val="0014102D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4102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locked/>
    <w:rsid w:val="0014102D"/>
    <w:rPr>
      <w:rFonts w:cs="Times New Roman"/>
    </w:rPr>
  </w:style>
  <w:style w:type="character" w:customStyle="1" w:styleId="st">
    <w:name w:val="st"/>
    <w:rsid w:val="00E1571E"/>
    <w:rPr>
      <w:rFonts w:cs="Times New Roman"/>
    </w:rPr>
  </w:style>
  <w:style w:type="paragraph" w:styleId="ListParagraph">
    <w:name w:val="List Paragraph"/>
    <w:basedOn w:val="Normal"/>
    <w:uiPriority w:val="34"/>
    <w:qFormat/>
    <w:rsid w:val="00DC0B74"/>
    <w:pPr>
      <w:ind w:leftChars="400" w:left="840"/>
    </w:pPr>
  </w:style>
  <w:style w:type="character" w:styleId="Hyperlink">
    <w:name w:val="Hyperlink"/>
    <w:uiPriority w:val="99"/>
    <w:rsid w:val="00DC0B74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EA0117"/>
    <w:pPr>
      <w:spacing w:before="100" w:beforeAutospacing="1" w:after="100" w:afterAutospacing="1"/>
    </w:pPr>
    <w:rPr>
      <w:rFonts w:ascii="Times New Roman" w:hAnsi="Times New Roman"/>
      <w:kern w:val="0"/>
      <w:sz w:val="24"/>
      <w:szCs w:val="24"/>
      <w:lang w:val="de-AT" w:eastAsia="de-AT"/>
    </w:rPr>
  </w:style>
  <w:style w:type="character" w:customStyle="1" w:styleId="PlainTextChar">
    <w:name w:val="Plain Text Char"/>
    <w:link w:val="PlainText"/>
    <w:uiPriority w:val="99"/>
    <w:locked/>
    <w:rsid w:val="00EA0117"/>
    <w:rPr>
      <w:rFonts w:ascii="Times New Roman" w:hAnsi="Times New Roman" w:cs="Times New Roman"/>
      <w:kern w:val="0"/>
      <w:sz w:val="24"/>
      <w:szCs w:val="24"/>
      <w:lang w:val="de-AT" w:eastAsia="de-AT"/>
    </w:rPr>
  </w:style>
  <w:style w:type="paragraph" w:styleId="BalloonText">
    <w:name w:val="Balloon Text"/>
    <w:basedOn w:val="Normal"/>
    <w:link w:val="BalloonTextChar"/>
    <w:uiPriority w:val="99"/>
    <w:semiHidden/>
    <w:rsid w:val="00CF406A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CF406A"/>
    <w:rPr>
      <w:rFonts w:ascii="Arial" w:eastAsia="MS Gothic" w:hAnsi="Arial" w:cs="Times New Roman"/>
      <w:sz w:val="18"/>
      <w:szCs w:val="18"/>
    </w:rPr>
  </w:style>
  <w:style w:type="character" w:styleId="CommentReference">
    <w:name w:val="annotation reference"/>
    <w:uiPriority w:val="99"/>
    <w:semiHidden/>
    <w:rsid w:val="00CF406A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CF406A"/>
  </w:style>
  <w:style w:type="character" w:customStyle="1" w:styleId="CommentTextChar">
    <w:name w:val="Comment Text Char"/>
    <w:link w:val="CommentText"/>
    <w:uiPriority w:val="99"/>
    <w:semiHidden/>
    <w:locked/>
    <w:rsid w:val="00CF406A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F40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CF406A"/>
    <w:rPr>
      <w:rFonts w:cs="Times New Roman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B845D8"/>
  </w:style>
  <w:style w:type="paragraph" w:customStyle="1" w:styleId="EndNoteBibliographyTitle">
    <w:name w:val="EndNote Bibliography Title"/>
    <w:basedOn w:val="Normal"/>
    <w:link w:val="EndNoteBibliographyTitle0"/>
    <w:rsid w:val="002A1BA1"/>
    <w:pPr>
      <w:jc w:val="center"/>
    </w:pPr>
    <w:rPr>
      <w:noProof/>
      <w:sz w:val="20"/>
    </w:rPr>
  </w:style>
  <w:style w:type="character" w:customStyle="1" w:styleId="EndNoteBibliographyTitle0">
    <w:name w:val="EndNote Bibliography Title (文字)"/>
    <w:link w:val="EndNoteBibliographyTitle"/>
    <w:rsid w:val="002A1BA1"/>
    <w:rPr>
      <w:noProof/>
      <w:kern w:val="2"/>
      <w:szCs w:val="22"/>
    </w:rPr>
  </w:style>
  <w:style w:type="paragraph" w:customStyle="1" w:styleId="EndNoteBibliography">
    <w:name w:val="EndNote Bibliography"/>
    <w:basedOn w:val="Normal"/>
    <w:link w:val="EndNoteBibliography0"/>
    <w:rsid w:val="002A1BA1"/>
    <w:pPr>
      <w:spacing w:line="240" w:lineRule="auto"/>
    </w:pPr>
    <w:rPr>
      <w:noProof/>
      <w:sz w:val="20"/>
    </w:rPr>
  </w:style>
  <w:style w:type="character" w:customStyle="1" w:styleId="EndNoteBibliography0">
    <w:name w:val="EndNote Bibliography (文字)"/>
    <w:link w:val="EndNoteBibliography"/>
    <w:rsid w:val="002A1BA1"/>
    <w:rPr>
      <w:noProof/>
      <w:kern w:val="2"/>
      <w:szCs w:val="22"/>
    </w:rPr>
  </w:style>
  <w:style w:type="character" w:styleId="Emphasis">
    <w:name w:val="Emphasis"/>
    <w:uiPriority w:val="20"/>
    <w:qFormat/>
    <w:locked/>
    <w:rsid w:val="0021382A"/>
    <w:rPr>
      <w:i/>
      <w:iCs/>
    </w:rPr>
  </w:style>
  <w:style w:type="paragraph" w:styleId="Revision">
    <w:name w:val="Revision"/>
    <w:hidden/>
    <w:uiPriority w:val="99"/>
    <w:semiHidden/>
    <w:rsid w:val="009E0F3E"/>
    <w:rPr>
      <w:kern w:val="2"/>
      <w:sz w:val="21"/>
      <w:szCs w:val="22"/>
    </w:rPr>
  </w:style>
  <w:style w:type="table" w:customStyle="1" w:styleId="TableGridLight1">
    <w:name w:val="Table Grid Light1"/>
    <w:basedOn w:val="TableNormal"/>
    <w:uiPriority w:val="40"/>
    <w:rsid w:val="0044787D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PlaceholderText">
    <w:name w:val="Placeholder Text"/>
    <w:basedOn w:val="DefaultParagraphFont"/>
    <w:uiPriority w:val="99"/>
    <w:semiHidden/>
    <w:rsid w:val="006276CB"/>
    <w:rPr>
      <w:color w:val="808080"/>
    </w:rPr>
  </w:style>
  <w:style w:type="character" w:customStyle="1" w:styleId="italic">
    <w:name w:val="italic"/>
    <w:basedOn w:val="DefaultParagraphFont"/>
    <w:rsid w:val="00040D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60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46DAB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customStyle="1" w:styleId="title-text">
    <w:name w:val="title-text"/>
    <w:basedOn w:val="DefaultParagraphFont"/>
    <w:rsid w:val="002E7A55"/>
  </w:style>
  <w:style w:type="character" w:customStyle="1" w:styleId="apple-converted-space">
    <w:name w:val="apple-converted-space"/>
    <w:basedOn w:val="DefaultParagraphFont"/>
    <w:rsid w:val="00227A58"/>
  </w:style>
  <w:style w:type="character" w:styleId="UnresolvedMention">
    <w:name w:val="Unresolved Mention"/>
    <w:basedOn w:val="DefaultParagraphFont"/>
    <w:uiPriority w:val="99"/>
    <w:semiHidden/>
    <w:unhideWhenUsed/>
    <w:rsid w:val="000970FD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315DC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81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48131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8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56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2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57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73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573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15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57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73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57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57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73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573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861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218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7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3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3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8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5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614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6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75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1882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7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51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9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8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543B2-F6AA-4F3B-B279-FD827DACF2F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372f5f-8e19-4efb-8afe-8eac20a980c4}" enabled="1" method="Standard" siteId="{a25fff9c-3f63-4fb2-9a8a-d9bdd0321f9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42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:</vt:lpstr>
      <vt:lpstr>Title:</vt:lpstr>
    </vt:vector>
  </TitlesOfParts>
  <Company>Mayo Clinic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Takahashi, Hiroaki, M.D., Ph.D.</dc:creator>
  <cp:keywords/>
  <dc:description/>
  <cp:lastModifiedBy>Takahashi, Hiroaki, M.D., Ph.D.</cp:lastModifiedBy>
  <cp:revision>3</cp:revision>
  <cp:lastPrinted>2020-06-24T15:15:00Z</cp:lastPrinted>
  <dcterms:created xsi:type="dcterms:W3CDTF">2025-01-24T01:38:00Z</dcterms:created>
  <dcterms:modified xsi:type="dcterms:W3CDTF">2025-01-24T01:39:00Z</dcterms:modified>
</cp:coreProperties>
</file>